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39DBB3" w14:textId="77777777" w:rsidR="00D62E06" w:rsidRDefault="00A876D5">
      <w:pPr>
        <w:jc w:val="center"/>
        <w:rPr>
          <w:b/>
        </w:rPr>
      </w:pPr>
      <w:bookmarkStart w:id="0" w:name="_Hlk117259489"/>
      <w:bookmarkEnd w:id="0"/>
      <w:r>
        <w:rPr>
          <w:b/>
        </w:rPr>
        <w:t>EGE UNIVERSITY</w:t>
      </w:r>
    </w:p>
    <w:p w14:paraId="40AE2EAE" w14:textId="77777777" w:rsidR="00D62E06" w:rsidRDefault="00A876D5">
      <w:pPr>
        <w:jc w:val="center"/>
        <w:rPr>
          <w:b/>
        </w:rPr>
      </w:pPr>
      <w:r>
        <w:rPr>
          <w:b/>
        </w:rPr>
        <w:t>FACULTY of ENGINEERING</w:t>
      </w:r>
    </w:p>
    <w:p w14:paraId="75419C14" w14:textId="77777777" w:rsidR="00A876D5" w:rsidRDefault="00A876D5" w:rsidP="00C31677">
      <w:pPr>
        <w:jc w:val="center"/>
        <w:rPr>
          <w:b/>
        </w:rPr>
      </w:pPr>
      <w:r>
        <w:rPr>
          <w:b/>
        </w:rPr>
        <w:t>COMPUTER ENGINEERING DEPARTMENT</w:t>
      </w:r>
    </w:p>
    <w:p w14:paraId="710DA76B" w14:textId="77777777" w:rsidR="00D62E06" w:rsidRDefault="00C31677" w:rsidP="00C31677">
      <w:pPr>
        <w:jc w:val="center"/>
        <w:rPr>
          <w:b/>
        </w:rPr>
      </w:pPr>
      <w:r>
        <w:rPr>
          <w:b/>
        </w:rPr>
        <w:t>2</w:t>
      </w:r>
      <w:r w:rsidR="00D62E06">
        <w:rPr>
          <w:b/>
        </w:rPr>
        <w:t>0</w:t>
      </w:r>
      <w:r>
        <w:rPr>
          <w:b/>
        </w:rPr>
        <w:t>4</w:t>
      </w:r>
      <w:r w:rsidR="00D62E06">
        <w:rPr>
          <w:b/>
        </w:rPr>
        <w:t xml:space="preserve"> </w:t>
      </w:r>
      <w:r w:rsidR="00A876D5">
        <w:rPr>
          <w:b/>
        </w:rPr>
        <w:t xml:space="preserve">DATA STRUCTURES </w:t>
      </w:r>
      <w:r w:rsidR="00D62E06">
        <w:rPr>
          <w:b/>
        </w:rPr>
        <w:t>(3+1)</w:t>
      </w:r>
    </w:p>
    <w:p w14:paraId="33DCB353" w14:textId="610DE9DE" w:rsidR="00D62E06" w:rsidRDefault="00D62E06" w:rsidP="007127A2">
      <w:pPr>
        <w:jc w:val="center"/>
        <w:rPr>
          <w:b/>
        </w:rPr>
      </w:pPr>
      <w:r>
        <w:rPr>
          <w:b/>
        </w:rPr>
        <w:t>20</w:t>
      </w:r>
      <w:r w:rsidR="002270BE">
        <w:rPr>
          <w:b/>
        </w:rPr>
        <w:t>2</w:t>
      </w:r>
      <w:r w:rsidR="00D86C5C">
        <w:rPr>
          <w:b/>
        </w:rPr>
        <w:t>4</w:t>
      </w:r>
      <w:r>
        <w:rPr>
          <w:b/>
        </w:rPr>
        <w:t>-20</w:t>
      </w:r>
      <w:r w:rsidR="002B2E78">
        <w:rPr>
          <w:b/>
        </w:rPr>
        <w:t>2</w:t>
      </w:r>
      <w:r w:rsidR="00D86C5C">
        <w:rPr>
          <w:b/>
        </w:rPr>
        <w:t>5</w:t>
      </w:r>
      <w:r w:rsidR="00646BED">
        <w:rPr>
          <w:b/>
        </w:rPr>
        <w:t xml:space="preserve"> </w:t>
      </w:r>
      <w:r w:rsidR="00A876D5">
        <w:rPr>
          <w:b/>
        </w:rPr>
        <w:t>FALL SEMESTER</w:t>
      </w:r>
    </w:p>
    <w:p w14:paraId="34D84FF2" w14:textId="77777777" w:rsidR="00C33B48" w:rsidRDefault="00C33B48">
      <w:pPr>
        <w:jc w:val="center"/>
        <w:rPr>
          <w:b/>
        </w:rPr>
      </w:pPr>
    </w:p>
    <w:p w14:paraId="697FB3C1" w14:textId="4E511AF3" w:rsidR="00E5115C" w:rsidRDefault="00D62E06" w:rsidP="00E5115C">
      <w:pPr>
        <w:jc w:val="center"/>
        <w:rPr>
          <w:b/>
        </w:rPr>
      </w:pPr>
      <w:r>
        <w:rPr>
          <w:b/>
        </w:rPr>
        <w:t>PROJE</w:t>
      </w:r>
      <w:r w:rsidR="00A876D5">
        <w:rPr>
          <w:b/>
        </w:rPr>
        <w:t>CT</w:t>
      </w:r>
      <w:r>
        <w:rPr>
          <w:b/>
        </w:rPr>
        <w:t xml:space="preserve"> </w:t>
      </w:r>
      <w:proofErr w:type="gramStart"/>
      <w:r>
        <w:rPr>
          <w:b/>
        </w:rPr>
        <w:t>1</w:t>
      </w:r>
      <w:r w:rsidR="00C33B48">
        <w:rPr>
          <w:b/>
        </w:rPr>
        <w:t xml:space="preserve"> :</w:t>
      </w:r>
      <w:proofErr w:type="gramEnd"/>
      <w:r w:rsidR="00C33B48">
        <w:rPr>
          <w:b/>
        </w:rPr>
        <w:t xml:space="preserve"> </w:t>
      </w:r>
      <w:r w:rsidR="00EB50E5">
        <w:rPr>
          <w:b/>
        </w:rPr>
        <w:t>(</w:t>
      </w:r>
      <w:proofErr w:type="spellStart"/>
      <w:r w:rsidR="00EB50E5">
        <w:rPr>
          <w:b/>
        </w:rPr>
        <w:t>Arrays</w:t>
      </w:r>
      <w:proofErr w:type="spellEnd"/>
      <w:r w:rsidR="00EB50E5">
        <w:rPr>
          <w:b/>
        </w:rPr>
        <w:t xml:space="preserve">, </w:t>
      </w:r>
      <w:proofErr w:type="spellStart"/>
      <w:r w:rsidR="00EB50E5">
        <w:rPr>
          <w:b/>
        </w:rPr>
        <w:t>Matrices</w:t>
      </w:r>
      <w:proofErr w:type="spellEnd"/>
      <w:r w:rsidR="00EB50E5">
        <w:rPr>
          <w:b/>
        </w:rPr>
        <w:t xml:space="preserve">, </w:t>
      </w:r>
      <w:proofErr w:type="spellStart"/>
      <w:r w:rsidR="00EB50E5">
        <w:rPr>
          <w:b/>
        </w:rPr>
        <w:t>Methods</w:t>
      </w:r>
      <w:proofErr w:type="spellEnd"/>
      <w:r w:rsidR="00EB50E5">
        <w:rPr>
          <w:b/>
        </w:rPr>
        <w:t xml:space="preserve">, </w:t>
      </w:r>
      <w:proofErr w:type="spellStart"/>
      <w:r w:rsidR="00355DBA">
        <w:rPr>
          <w:b/>
        </w:rPr>
        <w:t>Classes</w:t>
      </w:r>
      <w:proofErr w:type="spellEnd"/>
      <w:r w:rsidR="00355DBA">
        <w:rPr>
          <w:b/>
        </w:rPr>
        <w:t xml:space="preserve">, </w:t>
      </w:r>
      <w:proofErr w:type="spellStart"/>
      <w:r w:rsidR="00EB50E5">
        <w:rPr>
          <w:b/>
        </w:rPr>
        <w:t>Random</w:t>
      </w:r>
      <w:proofErr w:type="spellEnd"/>
      <w:r w:rsidR="00EB50E5">
        <w:rPr>
          <w:b/>
        </w:rPr>
        <w:t xml:space="preserve"> </w:t>
      </w:r>
      <w:proofErr w:type="spellStart"/>
      <w:r w:rsidR="00EB50E5">
        <w:rPr>
          <w:b/>
        </w:rPr>
        <w:t>Numbers</w:t>
      </w:r>
      <w:proofErr w:type="spellEnd"/>
      <w:r w:rsidR="00EB50E5">
        <w:rPr>
          <w:b/>
        </w:rPr>
        <w:t>)</w:t>
      </w:r>
    </w:p>
    <w:p w14:paraId="772B5BB6" w14:textId="77777777" w:rsidR="00D42973" w:rsidRPr="00D42973" w:rsidRDefault="00D42973" w:rsidP="00D42973">
      <w:pPr>
        <w:jc w:val="both"/>
        <w:rPr>
          <w:b/>
        </w:rPr>
      </w:pPr>
    </w:p>
    <w:p w14:paraId="2B9E2290" w14:textId="4EAA6F86" w:rsidR="006D2697" w:rsidRPr="00D42973" w:rsidRDefault="00D54226" w:rsidP="00D42973">
      <w:pPr>
        <w:pStyle w:val="ListeParagraf"/>
        <w:numPr>
          <w:ilvl w:val="0"/>
          <w:numId w:val="15"/>
        </w:numPr>
        <w:jc w:val="center"/>
        <w:rPr>
          <w:b/>
          <w:sz w:val="24"/>
        </w:rPr>
      </w:pPr>
      <w:r>
        <w:rPr>
          <w:b/>
          <w:sz w:val="24"/>
        </w:rPr>
        <w:t>KARAYOLLARI UZAKLIK HESAPLAMALARI</w:t>
      </w:r>
    </w:p>
    <w:p w14:paraId="29E61F3E" w14:textId="2E0FCF6B" w:rsidR="00D42973" w:rsidRPr="00347CC3" w:rsidRDefault="00E9797D" w:rsidP="00E5115C">
      <w:pPr>
        <w:jc w:val="center"/>
        <w:rPr>
          <w:b/>
          <w:i/>
          <w:iCs/>
          <w:color w:val="0070C0"/>
        </w:rPr>
      </w:pPr>
      <w:proofErr w:type="spellStart"/>
      <w:r w:rsidRPr="00347CC3">
        <w:rPr>
          <w:b/>
          <w:i/>
          <w:iCs/>
          <w:color w:val="0070C0"/>
        </w:rPr>
        <w:t>Highway</w:t>
      </w:r>
      <w:proofErr w:type="spellEnd"/>
      <w:r w:rsidRPr="00347CC3">
        <w:rPr>
          <w:b/>
          <w:i/>
          <w:iCs/>
          <w:color w:val="0070C0"/>
        </w:rPr>
        <w:t xml:space="preserve"> </w:t>
      </w:r>
      <w:proofErr w:type="spellStart"/>
      <w:r w:rsidRPr="00347CC3">
        <w:rPr>
          <w:b/>
          <w:i/>
          <w:iCs/>
          <w:color w:val="0070C0"/>
        </w:rPr>
        <w:t>Distance</w:t>
      </w:r>
      <w:proofErr w:type="spellEnd"/>
      <w:r w:rsidRPr="00347CC3">
        <w:rPr>
          <w:b/>
          <w:i/>
          <w:iCs/>
          <w:color w:val="0070C0"/>
        </w:rPr>
        <w:t xml:space="preserve"> </w:t>
      </w:r>
      <w:proofErr w:type="spellStart"/>
      <w:r w:rsidRPr="00347CC3">
        <w:rPr>
          <w:b/>
          <w:i/>
          <w:iCs/>
          <w:color w:val="0070C0"/>
        </w:rPr>
        <w:t>Calculations</w:t>
      </w:r>
      <w:proofErr w:type="spellEnd"/>
    </w:p>
    <w:p w14:paraId="1230DD23" w14:textId="68EF33D1" w:rsidR="004E1D08" w:rsidRDefault="00D54226" w:rsidP="00D42973">
      <w:pPr>
        <w:jc w:val="both"/>
        <w:rPr>
          <w:b/>
        </w:rPr>
      </w:pPr>
      <w:r>
        <w:rPr>
          <w:b/>
        </w:rPr>
        <w:t>Karayolları Genel Müdürlüğü İller Arası Mesafe Cetvelini kullanarak a</w:t>
      </w:r>
      <w:r w:rsidR="00D42973">
        <w:rPr>
          <w:b/>
        </w:rPr>
        <w:t>şağıdaki maddelerde belirtilen işlemleri yapan kodu yazınız</w:t>
      </w:r>
      <w:r w:rsidR="004E1D08">
        <w:rPr>
          <w:b/>
        </w:rPr>
        <w:t>:</w:t>
      </w:r>
    </w:p>
    <w:p w14:paraId="01B0D7D2" w14:textId="62D28105" w:rsidR="00D54226" w:rsidRDefault="00D54226" w:rsidP="004E1D08">
      <w:pPr>
        <w:rPr>
          <w:rStyle w:val="Kpr"/>
          <w:b/>
        </w:rPr>
      </w:pPr>
      <w:hyperlink r:id="rId9" w:history="1">
        <w:r w:rsidRPr="007E0490">
          <w:rPr>
            <w:rStyle w:val="Kpr"/>
            <w:b/>
          </w:rPr>
          <w:t>https://www.kgm.gov.tr/Sayfalar/KGM/SiteTr/Root/Uzakliklar.aspx</w:t>
        </w:r>
      </w:hyperlink>
    </w:p>
    <w:p w14:paraId="23DF5993" w14:textId="64FC030E" w:rsidR="005F2958" w:rsidRDefault="005F2958" w:rsidP="004E1D08">
      <w:pPr>
        <w:rPr>
          <w:b/>
        </w:rPr>
      </w:pPr>
      <w:hyperlink r:id="rId10" w:history="1">
        <w:r w:rsidRPr="00980191">
          <w:rPr>
            <w:rStyle w:val="Kpr"/>
            <w:b/>
          </w:rPr>
          <w:t>https://www.kgm.gov.tr/SiteCollectionDocuments/KGMdocuments/Root/Uzakliklar/ilmesafe.xlsx</w:t>
        </w:r>
      </w:hyperlink>
    </w:p>
    <w:p w14:paraId="188EA95B" w14:textId="1399C36B" w:rsidR="005F2958" w:rsidRDefault="005F2958" w:rsidP="004E1D08">
      <w:pPr>
        <w:rPr>
          <w:b/>
        </w:rPr>
      </w:pPr>
      <w:r>
        <w:rPr>
          <w:b/>
        </w:rPr>
        <w:t>T</w:t>
      </w:r>
      <w:r w:rsidRPr="005F2958">
        <w:rPr>
          <w:b/>
        </w:rPr>
        <w:t>rafiğe yeni açılan yollar nedeniyle mesafe cetveli 14.02.2024 tarihi</w:t>
      </w:r>
      <w:r>
        <w:rPr>
          <w:b/>
        </w:rPr>
        <w:t>nde</w:t>
      </w:r>
      <w:r w:rsidRPr="005F2958">
        <w:rPr>
          <w:b/>
        </w:rPr>
        <w:t xml:space="preserve"> güncellenmiştir</w:t>
      </w:r>
    </w:p>
    <w:p w14:paraId="2647F0B8" w14:textId="47FE4BDA" w:rsidR="004E1D08" w:rsidRDefault="00B8112B" w:rsidP="004E1D08">
      <w:pPr>
        <w:rPr>
          <w:b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7F273853" wp14:editId="5E4885B1">
                <wp:simplePos x="0" y="0"/>
                <wp:positionH relativeFrom="column">
                  <wp:posOffset>-259715</wp:posOffset>
                </wp:positionH>
                <wp:positionV relativeFrom="paragraph">
                  <wp:posOffset>156210</wp:posOffset>
                </wp:positionV>
                <wp:extent cx="480060" cy="327660"/>
                <wp:effectExtent l="0" t="0" r="15240" b="15240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06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D41597" w14:textId="36B91539" w:rsidR="00B8112B" w:rsidRDefault="001342EF" w:rsidP="00B8112B">
                            <w:r>
                              <w:t>5</w:t>
                            </w:r>
                            <w:r w:rsidR="00B8112B">
                              <w:t xml:space="preserve">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273853" id="_x0000_t202" coordsize="21600,21600" o:spt="202" path="m,l,21600r21600,l21600,xe">
                <v:stroke joinstyle="miter"/>
                <v:path gradientshapeok="t" o:connecttype="rect"/>
              </v:shapetype>
              <v:shape id="Metin Kutusu 5" o:spid="_x0000_s1026" type="#_x0000_t202" style="position:absolute;margin-left:-20.45pt;margin-top:12.3pt;width:37.8pt;height:25.8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" fillcolor="window" strokeweight=".5pt">
                <v:textbox>
                  <w:txbxContent>
                    <w:p w14:paraId="6FD41597" w14:textId="36B91539" w:rsidR="00B8112B" w:rsidRDefault="001342EF" w:rsidP="00B8112B">
                      <w:r>
                        <w:t>5</w:t>
                      </w:r>
                      <w:r w:rsidR="00B8112B">
                        <w:t xml:space="preserve"> p</w:t>
                      </w:r>
                    </w:p>
                  </w:txbxContent>
                </v:textbox>
              </v:shape>
            </w:pict>
          </mc:Fallback>
        </mc:AlternateContent>
      </w:r>
    </w:p>
    <w:p w14:paraId="33C9EF37" w14:textId="1918AE37" w:rsidR="009F29F7" w:rsidRPr="00BC706B" w:rsidRDefault="00254E3E">
      <w:pPr>
        <w:pStyle w:val="ListeParagraf"/>
        <w:numPr>
          <w:ilvl w:val="0"/>
          <w:numId w:val="14"/>
        </w:numPr>
        <w:jc w:val="both"/>
        <w:rPr>
          <w:bCs/>
          <w:sz w:val="24"/>
        </w:rPr>
      </w:pPr>
      <w:r w:rsidRPr="00BC706B">
        <w:rPr>
          <w:b/>
          <w:sz w:val="24"/>
        </w:rPr>
        <w:t>Uzaklık Matrisi Oluşturma:</w:t>
      </w:r>
      <w:r w:rsidRPr="00BC706B">
        <w:rPr>
          <w:bCs/>
          <w:sz w:val="24"/>
        </w:rPr>
        <w:t xml:space="preserve"> </w:t>
      </w:r>
      <w:r w:rsidR="00D54226" w:rsidRPr="00BC706B">
        <w:rPr>
          <w:bCs/>
          <w:sz w:val="24"/>
        </w:rPr>
        <w:t xml:space="preserve">Üstteki bağlantıdan 81 adet ilin birbirleri ile uzaklıklarını tutan matrisi </w:t>
      </w:r>
      <w:proofErr w:type="spellStart"/>
      <w:r w:rsidR="009F29F7" w:rsidRPr="00BC706B">
        <w:rPr>
          <w:bCs/>
          <w:sz w:val="24"/>
        </w:rPr>
        <w:t>jagged</w:t>
      </w:r>
      <w:proofErr w:type="spellEnd"/>
      <w:r w:rsidR="009F29F7" w:rsidRPr="00BC706B">
        <w:rPr>
          <w:bCs/>
          <w:sz w:val="24"/>
        </w:rPr>
        <w:t xml:space="preserve"> </w:t>
      </w:r>
      <w:proofErr w:type="spellStart"/>
      <w:r w:rsidR="009F29F7" w:rsidRPr="00BC706B">
        <w:rPr>
          <w:bCs/>
          <w:sz w:val="24"/>
        </w:rPr>
        <w:t>array</w:t>
      </w:r>
      <w:proofErr w:type="spellEnd"/>
      <w:r w:rsidR="009F29F7" w:rsidRPr="00BC706B">
        <w:rPr>
          <w:bCs/>
          <w:sz w:val="24"/>
        </w:rPr>
        <w:t xml:space="preserve"> şeklinde </w:t>
      </w:r>
      <w:r w:rsidR="00D54226" w:rsidRPr="00BC706B">
        <w:rPr>
          <w:bCs/>
          <w:sz w:val="24"/>
        </w:rPr>
        <w:t xml:space="preserve">oluşturunuz. İller Arası Mesafe Cetvelinden </w:t>
      </w:r>
      <w:proofErr w:type="gramStart"/>
      <w:r w:rsidR="00D54226" w:rsidRPr="00BC706B">
        <w:rPr>
          <w:bCs/>
          <w:sz w:val="24"/>
        </w:rPr>
        <w:t>kopyalayarak</w:t>
      </w:r>
      <w:proofErr w:type="gramEnd"/>
      <w:r w:rsidR="00D54226" w:rsidRPr="00BC706B">
        <w:rPr>
          <w:bCs/>
          <w:sz w:val="24"/>
        </w:rPr>
        <w:t xml:space="preserve"> veya dileyenler dosyadan okuyarak yapabilirler. İl Numarasına göre illerin adlarını da </w:t>
      </w:r>
      <w:r w:rsidR="002778A0" w:rsidRPr="00BC706B">
        <w:rPr>
          <w:bCs/>
          <w:sz w:val="24"/>
        </w:rPr>
        <w:t xml:space="preserve">81 elemanlı bir dizide </w:t>
      </w:r>
      <w:r w:rsidR="00D54226" w:rsidRPr="00BC706B">
        <w:rPr>
          <w:bCs/>
          <w:sz w:val="24"/>
        </w:rPr>
        <w:t>tutunuz</w:t>
      </w:r>
      <w:r w:rsidR="009F29F7" w:rsidRPr="00BC706B">
        <w:rPr>
          <w:bCs/>
          <w:sz w:val="24"/>
        </w:rPr>
        <w:t xml:space="preserve"> (indisleri plaka numarası olacak şekilde)</w:t>
      </w:r>
      <w:r w:rsidR="00D54226" w:rsidRPr="00BC706B">
        <w:rPr>
          <w:bCs/>
          <w:sz w:val="24"/>
        </w:rPr>
        <w:t xml:space="preserve">. </w:t>
      </w:r>
      <w:r w:rsidR="001342EF" w:rsidRPr="00CD70B1">
        <w:rPr>
          <w:b/>
          <w:sz w:val="24"/>
        </w:rPr>
        <w:t>10 şehir çifti için Rastgele sayı üreterek</w:t>
      </w:r>
      <w:r w:rsidR="001342EF">
        <w:rPr>
          <w:bCs/>
          <w:sz w:val="24"/>
        </w:rPr>
        <w:t xml:space="preserve"> </w:t>
      </w:r>
      <w:proofErr w:type="spellStart"/>
      <w:r w:rsidR="001342EF">
        <w:rPr>
          <w:bCs/>
          <w:sz w:val="24"/>
        </w:rPr>
        <w:t>Jagged</w:t>
      </w:r>
      <w:proofErr w:type="spellEnd"/>
      <w:r w:rsidR="001342EF">
        <w:rPr>
          <w:bCs/>
          <w:sz w:val="24"/>
        </w:rPr>
        <w:t xml:space="preserve"> </w:t>
      </w:r>
      <w:proofErr w:type="spellStart"/>
      <w:r w:rsidR="001342EF">
        <w:rPr>
          <w:bCs/>
          <w:sz w:val="24"/>
        </w:rPr>
        <w:t>Array</w:t>
      </w:r>
      <w:proofErr w:type="spellEnd"/>
      <w:r w:rsidR="001342EF">
        <w:rPr>
          <w:bCs/>
          <w:sz w:val="24"/>
        </w:rPr>
        <w:t xml:space="preserve"> üzerinden şehir adları ve plaka numaraları</w:t>
      </w:r>
      <w:r w:rsidR="00CD70B1">
        <w:rPr>
          <w:bCs/>
          <w:sz w:val="24"/>
        </w:rPr>
        <w:t>yla</w:t>
      </w:r>
      <w:r w:rsidR="001342EF">
        <w:rPr>
          <w:bCs/>
          <w:sz w:val="24"/>
        </w:rPr>
        <w:t xml:space="preserve"> birlikte</w:t>
      </w:r>
      <w:r w:rsidR="00CD70B1">
        <w:rPr>
          <w:bCs/>
          <w:sz w:val="24"/>
        </w:rPr>
        <w:t>,</w:t>
      </w:r>
      <w:r w:rsidR="001342EF">
        <w:rPr>
          <w:bCs/>
          <w:sz w:val="24"/>
        </w:rPr>
        <w:t xml:space="preserve"> </w:t>
      </w:r>
      <w:r w:rsidR="001342EF" w:rsidRPr="00CD70B1">
        <w:rPr>
          <w:b/>
          <w:sz w:val="24"/>
        </w:rPr>
        <w:t>şehir uzaklıklarını ekrana yazdırınız</w:t>
      </w:r>
      <w:r w:rsidR="001342EF">
        <w:rPr>
          <w:bCs/>
          <w:sz w:val="24"/>
        </w:rPr>
        <w:t xml:space="preserve">. </w:t>
      </w:r>
      <w:r w:rsidR="001342EF" w:rsidRPr="001342EF">
        <w:rPr>
          <w:b/>
          <w:sz w:val="24"/>
        </w:rPr>
        <w:t>Yazdığınız meto</w:t>
      </w:r>
      <w:r w:rsidR="001342EF">
        <w:rPr>
          <w:b/>
          <w:sz w:val="24"/>
        </w:rPr>
        <w:t>du</w:t>
      </w:r>
      <w:r w:rsidR="001342EF" w:rsidRPr="001342EF">
        <w:rPr>
          <w:b/>
          <w:sz w:val="24"/>
        </w:rPr>
        <w:t xml:space="preserve"> ve ekran çıktı</w:t>
      </w:r>
      <w:r w:rsidR="001342EF">
        <w:rPr>
          <w:b/>
          <w:sz w:val="24"/>
        </w:rPr>
        <w:t>sı</w:t>
      </w:r>
      <w:r w:rsidR="001342EF" w:rsidRPr="001342EF">
        <w:rPr>
          <w:b/>
          <w:sz w:val="24"/>
        </w:rPr>
        <w:t>nı rapora ekleyiniz.</w:t>
      </w:r>
    </w:p>
    <w:p w14:paraId="71104F08" w14:textId="04BE8552" w:rsidR="009F29F7" w:rsidRPr="009F29F7" w:rsidRDefault="009F29F7" w:rsidP="009F29F7">
      <w:pPr>
        <w:jc w:val="both"/>
        <w:rPr>
          <w:b/>
        </w:rPr>
      </w:pPr>
      <w:r w:rsidRPr="009F29F7">
        <w:rPr>
          <w:b/>
        </w:rPr>
        <w:t>İller</w:t>
      </w:r>
      <w:r w:rsidR="00A2076F">
        <w:rPr>
          <w:b/>
        </w:rPr>
        <w:tab/>
      </w:r>
      <w:r w:rsidR="00A2076F">
        <w:rPr>
          <w:b/>
        </w:rPr>
        <w:tab/>
      </w:r>
      <w:r w:rsidR="00A2076F">
        <w:rPr>
          <w:b/>
        </w:rPr>
        <w:tab/>
      </w:r>
      <w:r w:rsidR="00A2076F">
        <w:rPr>
          <w:b/>
        </w:rPr>
        <w:tab/>
      </w:r>
      <w:proofErr w:type="spellStart"/>
      <w:r w:rsidR="00A2076F">
        <w:rPr>
          <w:b/>
        </w:rPr>
        <w:t>MesafeCetveli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38"/>
        <w:gridCol w:w="425"/>
        <w:gridCol w:w="992"/>
        <w:gridCol w:w="992"/>
        <w:gridCol w:w="992"/>
        <w:gridCol w:w="1419"/>
        <w:gridCol w:w="283"/>
      </w:tblGrid>
      <w:tr w:rsidR="00A2076F" w14:paraId="546BBEAA" w14:textId="198232DE" w:rsidTr="00A2076F">
        <w:trPr>
          <w:gridAfter w:val="1"/>
          <w:wAfter w:w="283" w:type="dxa"/>
        </w:trPr>
        <w:tc>
          <w:tcPr>
            <w:tcW w:w="1838" w:type="dxa"/>
          </w:tcPr>
          <w:p w14:paraId="4F964F44" w14:textId="4F547C7C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Adana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7F563559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  <w:shd w:val="clear" w:color="auto" w:fill="E7E6E6" w:themeFill="background2"/>
          </w:tcPr>
          <w:p w14:paraId="2001FB2E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nil"/>
            </w:tcBorders>
          </w:tcPr>
          <w:p w14:paraId="0B0497BB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70CDDA4A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32E61F47" w14:textId="77777777" w:rsidR="00A2076F" w:rsidRDefault="00A2076F" w:rsidP="009F29F7">
            <w:pPr>
              <w:jc w:val="both"/>
              <w:rPr>
                <w:bCs/>
              </w:rPr>
            </w:pPr>
          </w:p>
        </w:tc>
      </w:tr>
      <w:tr w:rsidR="00A2076F" w14:paraId="4131325F" w14:textId="414ABC36" w:rsidTr="00A2076F">
        <w:trPr>
          <w:gridAfter w:val="1"/>
          <w:wAfter w:w="283" w:type="dxa"/>
        </w:trPr>
        <w:tc>
          <w:tcPr>
            <w:tcW w:w="1838" w:type="dxa"/>
          </w:tcPr>
          <w:p w14:paraId="447E6D3A" w14:textId="66F80CD4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 xml:space="preserve">Adıyaman 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07F96C80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38DB5460" w14:textId="37AFF415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33</w:t>
            </w:r>
            <w:r w:rsidR="005F2958">
              <w:rPr>
                <w:bCs/>
              </w:rPr>
              <w:t>9</w:t>
            </w:r>
          </w:p>
        </w:tc>
        <w:tc>
          <w:tcPr>
            <w:tcW w:w="992" w:type="dxa"/>
            <w:shd w:val="clear" w:color="auto" w:fill="E7E6E6" w:themeFill="background2"/>
          </w:tcPr>
          <w:p w14:paraId="3656BE9F" w14:textId="77777777" w:rsidR="00A2076F" w:rsidRDefault="00A2076F" w:rsidP="00A2076F">
            <w:pPr>
              <w:jc w:val="center"/>
              <w:rPr>
                <w:bCs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  <w:right w:val="nil"/>
            </w:tcBorders>
          </w:tcPr>
          <w:p w14:paraId="34404B9B" w14:textId="77777777" w:rsidR="00A2076F" w:rsidRDefault="00A2076F" w:rsidP="00A2076F">
            <w:pPr>
              <w:jc w:val="center"/>
              <w:rPr>
                <w:bCs/>
              </w:rPr>
            </w:pPr>
          </w:p>
        </w:tc>
        <w:tc>
          <w:tcPr>
            <w:tcW w:w="1419" w:type="dxa"/>
            <w:tcBorders>
              <w:top w:val="nil"/>
              <w:left w:val="nil"/>
              <w:bottom w:val="nil"/>
              <w:right w:val="nil"/>
            </w:tcBorders>
          </w:tcPr>
          <w:p w14:paraId="6B234027" w14:textId="77777777" w:rsidR="00A2076F" w:rsidRDefault="00A2076F" w:rsidP="009F29F7">
            <w:pPr>
              <w:jc w:val="both"/>
              <w:rPr>
                <w:bCs/>
              </w:rPr>
            </w:pPr>
          </w:p>
        </w:tc>
      </w:tr>
      <w:tr w:rsidR="00A2076F" w14:paraId="47D998B7" w14:textId="4260FE85" w:rsidTr="00A2076F">
        <w:tc>
          <w:tcPr>
            <w:tcW w:w="1838" w:type="dxa"/>
          </w:tcPr>
          <w:p w14:paraId="17663A5C" w14:textId="12C6A07A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Afyonkarahisar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2FAD0FBD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39F1F7E4" w14:textId="035B65C0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578</w:t>
            </w:r>
          </w:p>
        </w:tc>
        <w:tc>
          <w:tcPr>
            <w:tcW w:w="992" w:type="dxa"/>
          </w:tcPr>
          <w:p w14:paraId="5D5B2593" w14:textId="772F3FE4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91</w:t>
            </w:r>
            <w:r w:rsidR="005F2958">
              <w:rPr>
                <w:bCs/>
              </w:rPr>
              <w:t>7</w:t>
            </w:r>
          </w:p>
        </w:tc>
        <w:tc>
          <w:tcPr>
            <w:tcW w:w="992" w:type="dxa"/>
            <w:shd w:val="clear" w:color="auto" w:fill="E7E6E6" w:themeFill="background2"/>
          </w:tcPr>
          <w:p w14:paraId="45A942D9" w14:textId="77777777" w:rsidR="00A2076F" w:rsidRDefault="00A2076F" w:rsidP="00A2076F">
            <w:pPr>
              <w:jc w:val="center"/>
              <w:rPr>
                <w:bCs/>
              </w:rPr>
            </w:pPr>
          </w:p>
        </w:tc>
        <w:tc>
          <w:tcPr>
            <w:tcW w:w="1702" w:type="dxa"/>
            <w:gridSpan w:val="2"/>
            <w:tcBorders>
              <w:top w:val="nil"/>
              <w:bottom w:val="nil"/>
              <w:right w:val="nil"/>
            </w:tcBorders>
          </w:tcPr>
          <w:p w14:paraId="1E1112F4" w14:textId="77777777" w:rsidR="00A2076F" w:rsidRDefault="00A2076F" w:rsidP="009F29F7">
            <w:pPr>
              <w:jc w:val="both"/>
              <w:rPr>
                <w:bCs/>
              </w:rPr>
            </w:pPr>
          </w:p>
        </w:tc>
      </w:tr>
      <w:tr w:rsidR="00A2076F" w14:paraId="67C7BD22" w14:textId="1010DDEE" w:rsidTr="00A2076F">
        <w:tc>
          <w:tcPr>
            <w:tcW w:w="1838" w:type="dxa"/>
          </w:tcPr>
          <w:p w14:paraId="01C46E4A" w14:textId="4195E0A2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7948E667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5D829ED3" w14:textId="23479DA9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5A2D9679" w14:textId="76727603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1A32074F" w14:textId="2E23A4FD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1702" w:type="dxa"/>
            <w:gridSpan w:val="2"/>
            <w:tcBorders>
              <w:top w:val="nil"/>
              <w:bottom w:val="nil"/>
              <w:right w:val="nil"/>
            </w:tcBorders>
          </w:tcPr>
          <w:p w14:paraId="721EAB48" w14:textId="21931CCC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……</w:t>
            </w:r>
          </w:p>
        </w:tc>
      </w:tr>
      <w:tr w:rsidR="00A2076F" w14:paraId="157ECED1" w14:textId="1D9DCF5C" w:rsidTr="00A2076F">
        <w:tc>
          <w:tcPr>
            <w:tcW w:w="1838" w:type="dxa"/>
          </w:tcPr>
          <w:p w14:paraId="74AFC0A7" w14:textId="00E733B1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 xml:space="preserve">Zonguldak 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511D8408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4FB8C00A" w14:textId="561D332F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764</w:t>
            </w:r>
          </w:p>
        </w:tc>
        <w:tc>
          <w:tcPr>
            <w:tcW w:w="992" w:type="dxa"/>
          </w:tcPr>
          <w:p w14:paraId="7039E1A1" w14:textId="3C7FFD28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522B42AA" w14:textId="5E3CBB95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1702" w:type="dxa"/>
            <w:gridSpan w:val="2"/>
            <w:tcBorders>
              <w:top w:val="nil"/>
              <w:bottom w:val="nil"/>
              <w:right w:val="nil"/>
            </w:tcBorders>
          </w:tcPr>
          <w:p w14:paraId="4A28CCF8" w14:textId="29A81016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……</w:t>
            </w:r>
          </w:p>
        </w:tc>
      </w:tr>
      <w:tr w:rsidR="00A2076F" w14:paraId="33BD0D3F" w14:textId="1A4C2A0D" w:rsidTr="00A2076F">
        <w:tc>
          <w:tcPr>
            <w:tcW w:w="1838" w:type="dxa"/>
          </w:tcPr>
          <w:p w14:paraId="3CD0DD0D" w14:textId="36A08CD0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7B44F5B6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510BE997" w14:textId="176AE1BA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309110E2" w14:textId="61899D59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5A7193FC" w14:textId="6B967371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1702" w:type="dxa"/>
            <w:gridSpan w:val="2"/>
            <w:tcBorders>
              <w:top w:val="nil"/>
              <w:bottom w:val="nil"/>
              <w:right w:val="nil"/>
            </w:tcBorders>
          </w:tcPr>
          <w:p w14:paraId="76F5F409" w14:textId="2C790777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……</w:t>
            </w:r>
          </w:p>
        </w:tc>
      </w:tr>
      <w:tr w:rsidR="00A2076F" w14:paraId="0D15FF27" w14:textId="549FE9C4" w:rsidTr="00A2076F">
        <w:tc>
          <w:tcPr>
            <w:tcW w:w="1838" w:type="dxa"/>
          </w:tcPr>
          <w:p w14:paraId="614AC936" w14:textId="228B5C78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Düzce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6F54EFD8" w14:textId="77777777" w:rsidR="00A2076F" w:rsidRDefault="00A2076F" w:rsidP="009F29F7">
            <w:pPr>
              <w:jc w:val="both"/>
              <w:rPr>
                <w:bCs/>
              </w:rPr>
            </w:pPr>
          </w:p>
        </w:tc>
        <w:tc>
          <w:tcPr>
            <w:tcW w:w="992" w:type="dxa"/>
          </w:tcPr>
          <w:p w14:paraId="00BC335F" w14:textId="7139C5B8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73</w:t>
            </w:r>
            <w:r w:rsidR="005F2958">
              <w:rPr>
                <w:bCs/>
              </w:rPr>
              <w:t>4</w:t>
            </w:r>
          </w:p>
        </w:tc>
        <w:tc>
          <w:tcPr>
            <w:tcW w:w="992" w:type="dxa"/>
          </w:tcPr>
          <w:p w14:paraId="10742EFE" w14:textId="194B1F1F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992" w:type="dxa"/>
          </w:tcPr>
          <w:p w14:paraId="0C0C9E49" w14:textId="745F8146" w:rsidR="00A2076F" w:rsidRDefault="00A2076F" w:rsidP="00A2076F">
            <w:pPr>
              <w:jc w:val="center"/>
              <w:rPr>
                <w:bCs/>
              </w:rPr>
            </w:pPr>
            <w:r>
              <w:rPr>
                <w:bCs/>
              </w:rPr>
              <w:t>…</w:t>
            </w:r>
          </w:p>
        </w:tc>
        <w:tc>
          <w:tcPr>
            <w:tcW w:w="1702" w:type="dxa"/>
            <w:gridSpan w:val="2"/>
            <w:tcBorders>
              <w:top w:val="nil"/>
              <w:bottom w:val="nil"/>
              <w:right w:val="nil"/>
            </w:tcBorders>
          </w:tcPr>
          <w:p w14:paraId="15D7DEA5" w14:textId="0DB53B1B" w:rsidR="00A2076F" w:rsidRDefault="00A2076F" w:rsidP="009F29F7">
            <w:pPr>
              <w:jc w:val="both"/>
              <w:rPr>
                <w:bCs/>
              </w:rPr>
            </w:pPr>
            <w:r>
              <w:rPr>
                <w:bCs/>
              </w:rPr>
              <w:t>………</w:t>
            </w:r>
          </w:p>
        </w:tc>
      </w:tr>
    </w:tbl>
    <w:p w14:paraId="61F32EE6" w14:textId="567A9B8E" w:rsidR="008C0847" w:rsidRDefault="008C0847" w:rsidP="002778A0">
      <w:pPr>
        <w:pStyle w:val="ListeParagraf"/>
        <w:ind w:left="720"/>
        <w:jc w:val="both"/>
        <w:rPr>
          <w:bCs/>
          <w:sz w:val="24"/>
        </w:rPr>
      </w:pPr>
      <w:r w:rsidRPr="002778A0">
        <w:rPr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812352" behindDoc="0" locked="0" layoutInCell="1" allowOverlap="1" wp14:anchorId="1B500C85" wp14:editId="58711027">
                <wp:simplePos x="0" y="0"/>
                <wp:positionH relativeFrom="column">
                  <wp:posOffset>-252095</wp:posOffset>
                </wp:positionH>
                <wp:positionV relativeFrom="paragraph">
                  <wp:posOffset>203933</wp:posOffset>
                </wp:positionV>
                <wp:extent cx="457200" cy="327660"/>
                <wp:effectExtent l="0" t="0" r="19050" b="15240"/>
                <wp:wrapNone/>
                <wp:docPr id="408365752" name="Metin Kutusu 4083657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BD89CC" w14:textId="5EE5D750" w:rsidR="00545E6B" w:rsidRDefault="00950CEE" w:rsidP="00B8112B">
                            <w:r>
                              <w:t>7</w:t>
                            </w:r>
                            <w:r w:rsidR="00545E6B">
                              <w:t xml:space="preserve">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500C85" id="_x0000_t202" coordsize="21600,21600" o:spt="202" path="m,l,21600r21600,l21600,xe">
                <v:stroke joinstyle="miter"/>
                <v:path gradientshapeok="t" o:connecttype="rect"/>
              </v:shapetype>
              <v:shape id="Metin Kutusu 408365752" o:spid="_x0000_s1027" type="#_x0000_t202" style="position:absolute;left:0;text-align:left;margin-left:-19.85pt;margin-top:16.05pt;width:36pt;height:25.8pt;z-index:25181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" fillcolor="window" strokeweight=".5pt">
                <v:textbox>
                  <w:txbxContent>
                    <w:p w14:paraId="51BD89CC" w14:textId="5EE5D750" w:rsidR="00545E6B" w:rsidRDefault="00950CEE" w:rsidP="00B8112B">
                      <w:r>
                        <w:t>7</w:t>
                      </w:r>
                      <w:r w:rsidR="00545E6B">
                        <w:t xml:space="preserve"> p</w:t>
                      </w:r>
                    </w:p>
                  </w:txbxContent>
                </v:textbox>
              </v:shape>
            </w:pict>
          </mc:Fallback>
        </mc:AlternateContent>
      </w:r>
    </w:p>
    <w:p w14:paraId="23BAEEE2" w14:textId="0EE94319" w:rsidR="005F2958" w:rsidRDefault="008C0847" w:rsidP="008C0847">
      <w:pPr>
        <w:pStyle w:val="ListeParagraf"/>
        <w:numPr>
          <w:ilvl w:val="0"/>
          <w:numId w:val="14"/>
        </w:numPr>
        <w:jc w:val="both"/>
        <w:rPr>
          <w:bCs/>
          <w:sz w:val="24"/>
        </w:rPr>
      </w:pPr>
      <w:r>
        <w:rPr>
          <w:bCs/>
          <w:sz w:val="24"/>
        </w:rPr>
        <w:t xml:space="preserve">Türkiye’deki şehirlerin komşularının listesini internetten aratınız. Bulamazsanız </w:t>
      </w:r>
      <w:proofErr w:type="spellStart"/>
      <w:r>
        <w:rPr>
          <w:bCs/>
          <w:sz w:val="24"/>
        </w:rPr>
        <w:t>chatbot’lardan</w:t>
      </w:r>
      <w:proofErr w:type="spellEnd"/>
      <w:r>
        <w:rPr>
          <w:bCs/>
          <w:sz w:val="24"/>
        </w:rPr>
        <w:t xml:space="preserve"> birisine sorup elde ediniz. Mesafe matrisi üzerinde komşu iller arasındaki bağlantıların dışındaki tüm bağlantı değerlerini sonsuz yapınız. </w:t>
      </w:r>
    </w:p>
    <w:p w14:paraId="7E8ED2A0" w14:textId="77777777" w:rsidR="008C0847" w:rsidRDefault="008C0847" w:rsidP="008C0847">
      <w:pPr>
        <w:pStyle w:val="ListeParagraf"/>
        <w:ind w:left="720"/>
        <w:jc w:val="both"/>
        <w:rPr>
          <w:bCs/>
          <w:sz w:val="24"/>
        </w:rPr>
      </w:pPr>
    </w:p>
    <w:p w14:paraId="54B3236A" w14:textId="09E7B11D" w:rsidR="00507E10" w:rsidRDefault="008C0847" w:rsidP="00507E10">
      <w:pPr>
        <w:pStyle w:val="ListeParagraf"/>
        <w:numPr>
          <w:ilvl w:val="0"/>
          <w:numId w:val="14"/>
        </w:numPr>
        <w:jc w:val="both"/>
        <w:rPr>
          <w:bCs/>
          <w:sz w:val="24"/>
        </w:rPr>
      </w:pPr>
      <w:r w:rsidRPr="002778A0">
        <w:rPr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818496" behindDoc="0" locked="0" layoutInCell="1" allowOverlap="1" wp14:anchorId="19128190" wp14:editId="15430594">
                <wp:simplePos x="0" y="0"/>
                <wp:positionH relativeFrom="column">
                  <wp:posOffset>-252095</wp:posOffset>
                </wp:positionH>
                <wp:positionV relativeFrom="paragraph">
                  <wp:posOffset>6350</wp:posOffset>
                </wp:positionV>
                <wp:extent cx="457200" cy="327660"/>
                <wp:effectExtent l="0" t="0" r="19050" b="15240"/>
                <wp:wrapNone/>
                <wp:docPr id="1148265989" name="Metin Kutusu 11482659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4297E5" w14:textId="77777777" w:rsidR="008C0847" w:rsidRDefault="008C0847" w:rsidP="00B8112B">
                            <w:r>
                              <w:t>10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28190" id="Metin Kutusu 1148265989" o:spid="_x0000_s1028" type="#_x0000_t202" style="position:absolute;left:0;text-align:left;margin-left:-19.85pt;margin-top:.5pt;width:36pt;height:25.8pt;z-index:25181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" fillcolor="window" strokeweight=".5pt">
                <v:textbox>
                  <w:txbxContent>
                    <w:p w14:paraId="164297E5" w14:textId="77777777" w:rsidR="008C0847" w:rsidRDefault="008C0847" w:rsidP="00B8112B">
                      <w:r>
                        <w:t>10 p</w:t>
                      </w:r>
                    </w:p>
                  </w:txbxContent>
                </v:textbox>
              </v:shape>
            </w:pict>
          </mc:Fallback>
        </mc:AlternateContent>
      </w:r>
      <w:r w:rsidR="0080000F">
        <w:rPr>
          <w:bCs/>
          <w:sz w:val="24"/>
        </w:rPr>
        <w:t>Komşu olmayan t</w:t>
      </w:r>
      <w:r w:rsidR="00507E10">
        <w:rPr>
          <w:bCs/>
          <w:sz w:val="24"/>
        </w:rPr>
        <w:t>üm şehir çiftleri arasındaki en kısa mesafeleri</w:t>
      </w:r>
      <w:r w:rsidR="005A611D">
        <w:rPr>
          <w:bCs/>
          <w:sz w:val="24"/>
        </w:rPr>
        <w:t>,</w:t>
      </w:r>
      <w:r w:rsidR="00CD70B1">
        <w:rPr>
          <w:bCs/>
          <w:sz w:val="24"/>
        </w:rPr>
        <w:t xml:space="preserve"> </w:t>
      </w:r>
      <w:proofErr w:type="spellStart"/>
      <w:r w:rsidR="00CD70B1">
        <w:rPr>
          <w:bCs/>
          <w:sz w:val="24"/>
        </w:rPr>
        <w:t>Dijkstra’nın</w:t>
      </w:r>
      <w:proofErr w:type="spellEnd"/>
      <w:r w:rsidR="00CD70B1">
        <w:rPr>
          <w:bCs/>
          <w:sz w:val="24"/>
        </w:rPr>
        <w:t xml:space="preserve"> en kısa yol algoritmasıyla,</w:t>
      </w:r>
      <w:r w:rsidR="005A611D">
        <w:rPr>
          <w:bCs/>
          <w:sz w:val="24"/>
        </w:rPr>
        <w:t xml:space="preserve"> </w:t>
      </w:r>
      <w:r w:rsidR="00CD70B1">
        <w:rPr>
          <w:bCs/>
          <w:sz w:val="24"/>
        </w:rPr>
        <w:t xml:space="preserve">şehir merkezlerinden geçerek ve </w:t>
      </w:r>
      <w:r>
        <w:rPr>
          <w:bCs/>
          <w:sz w:val="24"/>
        </w:rPr>
        <w:t>1.b maddesinde elde ettiğiniz</w:t>
      </w:r>
      <w:r w:rsidR="005A611D">
        <w:rPr>
          <w:bCs/>
          <w:sz w:val="24"/>
        </w:rPr>
        <w:t xml:space="preserve"> değerleri kullanarak </w:t>
      </w:r>
      <w:r w:rsidR="00507E10">
        <w:rPr>
          <w:bCs/>
          <w:sz w:val="24"/>
        </w:rPr>
        <w:t>hesaplayınız (Şehir çiftindeki şehir1 ≠ şehir2 olacak şekilde).</w:t>
      </w:r>
      <w:r w:rsidR="00CD70B1">
        <w:rPr>
          <w:bCs/>
          <w:sz w:val="24"/>
        </w:rPr>
        <w:t xml:space="preserve"> </w:t>
      </w:r>
      <w:r w:rsidR="005A611D">
        <w:rPr>
          <w:bCs/>
          <w:sz w:val="24"/>
        </w:rPr>
        <w:t xml:space="preserve">Her bir şehir çifti için </w:t>
      </w:r>
      <w:r w:rsidR="005A611D" w:rsidRPr="00CD70B1">
        <w:rPr>
          <w:b/>
          <w:sz w:val="24"/>
        </w:rPr>
        <w:t>karayolları cetvelindeki uzaklık değeri</w:t>
      </w:r>
      <w:r w:rsidR="00CD70B1" w:rsidRPr="00CD70B1">
        <w:rPr>
          <w:b/>
          <w:sz w:val="24"/>
        </w:rPr>
        <w:t>ni,</w:t>
      </w:r>
      <w:r w:rsidR="005A611D" w:rsidRPr="00CD70B1">
        <w:rPr>
          <w:b/>
          <w:sz w:val="24"/>
        </w:rPr>
        <w:t xml:space="preserve"> sizin hesapla</w:t>
      </w:r>
      <w:r w:rsidR="00CD70B1" w:rsidRPr="00CD70B1">
        <w:rPr>
          <w:b/>
          <w:sz w:val="24"/>
        </w:rPr>
        <w:t>tt</w:t>
      </w:r>
      <w:r w:rsidR="005A611D" w:rsidRPr="00CD70B1">
        <w:rPr>
          <w:b/>
          <w:sz w:val="24"/>
        </w:rPr>
        <w:t>ığınız değeri</w:t>
      </w:r>
      <w:r w:rsidR="00CD70B1" w:rsidRPr="00CD70B1">
        <w:rPr>
          <w:b/>
          <w:sz w:val="24"/>
        </w:rPr>
        <w:t xml:space="preserve"> </w:t>
      </w:r>
      <w:r w:rsidR="00CD70B1">
        <w:rPr>
          <w:bCs/>
          <w:sz w:val="24"/>
        </w:rPr>
        <w:t xml:space="preserve">ve ikisi arasındaki </w:t>
      </w:r>
      <w:r w:rsidR="00CD70B1" w:rsidRPr="00CD70B1">
        <w:rPr>
          <w:b/>
          <w:sz w:val="24"/>
        </w:rPr>
        <w:t>farkı</w:t>
      </w:r>
      <w:r w:rsidR="005A611D" w:rsidRPr="00CD70B1">
        <w:rPr>
          <w:b/>
          <w:sz w:val="24"/>
        </w:rPr>
        <w:t xml:space="preserve"> </w:t>
      </w:r>
      <w:r w:rsidR="005A611D">
        <w:rPr>
          <w:bCs/>
          <w:sz w:val="24"/>
        </w:rPr>
        <w:t xml:space="preserve">ekrana yazdırınız. En küçük ve en büyük </w:t>
      </w:r>
      <w:r w:rsidR="00CD70B1" w:rsidRPr="00CD70B1">
        <w:rPr>
          <w:b/>
          <w:sz w:val="24"/>
        </w:rPr>
        <w:t>farka</w:t>
      </w:r>
      <w:r w:rsidR="005A611D">
        <w:rPr>
          <w:bCs/>
          <w:sz w:val="24"/>
        </w:rPr>
        <w:t xml:space="preserve"> sahip şehir çiftleri</w:t>
      </w:r>
      <w:r w:rsidR="00CD70B1">
        <w:rPr>
          <w:bCs/>
          <w:sz w:val="24"/>
        </w:rPr>
        <w:t xml:space="preserve">ni </w:t>
      </w:r>
      <w:r w:rsidR="005A611D">
        <w:rPr>
          <w:bCs/>
          <w:sz w:val="24"/>
        </w:rPr>
        <w:t xml:space="preserve">buldurup </w:t>
      </w:r>
      <w:r>
        <w:rPr>
          <w:bCs/>
          <w:sz w:val="24"/>
        </w:rPr>
        <w:t>listeleyiniz</w:t>
      </w:r>
      <w:r w:rsidR="005A611D">
        <w:rPr>
          <w:bCs/>
          <w:sz w:val="24"/>
        </w:rPr>
        <w:t xml:space="preserve">. Veri yapısı kullanırken, aynı fark değerine sahip birden fazla il </w:t>
      </w:r>
      <w:r w:rsidR="001342EF">
        <w:rPr>
          <w:bCs/>
          <w:sz w:val="24"/>
        </w:rPr>
        <w:t xml:space="preserve">çifti </w:t>
      </w:r>
      <w:r w:rsidR="005A611D">
        <w:rPr>
          <w:bCs/>
          <w:sz w:val="24"/>
        </w:rPr>
        <w:t>ol</w:t>
      </w:r>
      <w:r w:rsidR="001342EF">
        <w:rPr>
          <w:bCs/>
          <w:sz w:val="24"/>
        </w:rPr>
        <w:t>abileceğini</w:t>
      </w:r>
      <w:r w:rsidR="005A611D">
        <w:rPr>
          <w:bCs/>
          <w:sz w:val="24"/>
        </w:rPr>
        <w:t xml:space="preserve"> dikkate alınız.</w:t>
      </w:r>
      <w:r w:rsidR="001342EF">
        <w:rPr>
          <w:bCs/>
          <w:sz w:val="24"/>
        </w:rPr>
        <w:t xml:space="preserve"> </w:t>
      </w:r>
      <w:r w:rsidR="001342EF" w:rsidRPr="001342EF">
        <w:rPr>
          <w:b/>
          <w:sz w:val="24"/>
        </w:rPr>
        <w:t>Yazdığınız meto</w:t>
      </w:r>
      <w:r w:rsidR="001342EF">
        <w:rPr>
          <w:b/>
          <w:sz w:val="24"/>
        </w:rPr>
        <w:t>tları</w:t>
      </w:r>
      <w:r w:rsidR="001342EF" w:rsidRPr="001342EF">
        <w:rPr>
          <w:b/>
          <w:sz w:val="24"/>
        </w:rPr>
        <w:t xml:space="preserve"> ve ekran çıktılarını rapora ekleyiniz.</w:t>
      </w:r>
      <w:r w:rsidR="00CD70B1">
        <w:rPr>
          <w:bCs/>
          <w:sz w:val="24"/>
        </w:rPr>
        <w:t xml:space="preserve"> Bilgi: </w:t>
      </w:r>
      <w:r w:rsidR="00CD70B1" w:rsidRPr="00545E6B">
        <w:rPr>
          <w:bCs/>
        </w:rPr>
        <w:t>Mesafe Cetvelinde İzmir-Manisa arası 37 km, Manisa</w:t>
      </w:r>
      <w:r w:rsidR="00CD70B1">
        <w:rPr>
          <w:bCs/>
        </w:rPr>
        <w:t>-</w:t>
      </w:r>
      <w:r w:rsidR="00CD70B1" w:rsidRPr="00545E6B">
        <w:rPr>
          <w:bCs/>
        </w:rPr>
        <w:t xml:space="preserve">Uşak </w:t>
      </w:r>
      <w:r w:rsidR="00CD70B1">
        <w:rPr>
          <w:bCs/>
        </w:rPr>
        <w:t xml:space="preserve">arası </w:t>
      </w:r>
      <w:r w:rsidR="00CD70B1" w:rsidRPr="00545E6B">
        <w:rPr>
          <w:bCs/>
        </w:rPr>
        <w:t>195 km iken</w:t>
      </w:r>
      <w:r w:rsidR="00CD70B1">
        <w:rPr>
          <w:bCs/>
        </w:rPr>
        <w:t>, İzmir-Uşak arası 215 km’dir. İzmir’den Uşak’a Manisa merkezden geçerek gidersek 232 km.</w:t>
      </w:r>
    </w:p>
    <w:p w14:paraId="59ACBCA3" w14:textId="3C7DCCE9" w:rsidR="005A611D" w:rsidRDefault="00545E6B" w:rsidP="005A611D">
      <w:pPr>
        <w:pStyle w:val="ListeParagraf"/>
        <w:ind w:left="720"/>
        <w:jc w:val="both"/>
        <w:rPr>
          <w:bCs/>
          <w:sz w:val="24"/>
        </w:rPr>
      </w:pPr>
      <w:r w:rsidRPr="002778A0">
        <w:rPr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707904" behindDoc="0" locked="0" layoutInCell="1" allowOverlap="1" wp14:anchorId="18ACC31C" wp14:editId="1F3DD316">
                <wp:simplePos x="0" y="0"/>
                <wp:positionH relativeFrom="column">
                  <wp:posOffset>-274955</wp:posOffset>
                </wp:positionH>
                <wp:positionV relativeFrom="paragraph">
                  <wp:posOffset>220345</wp:posOffset>
                </wp:positionV>
                <wp:extent cx="487680" cy="327660"/>
                <wp:effectExtent l="0" t="0" r="26670" b="15240"/>
                <wp:wrapNone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68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727988" w14:textId="3FD92931" w:rsidR="00B8112B" w:rsidRDefault="00950CEE" w:rsidP="00B8112B">
                            <w:r>
                              <w:t>8</w:t>
                            </w:r>
                            <w:r w:rsidR="00BD49DF">
                              <w:t xml:space="preserve"> </w:t>
                            </w:r>
                            <w:r w:rsidR="00B8112B">
                              <w:t>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ACC31C" id="Metin Kutusu 20" o:spid="_x0000_s1029" type="#_x0000_t202" style="position:absolute;left:0;text-align:left;margin-left:-21.65pt;margin-top:17.35pt;width:38.4pt;height:25.8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" fillcolor="window" strokeweight=".5pt">
                <v:textbox>
                  <w:txbxContent>
                    <w:p w14:paraId="6E727988" w14:textId="3FD92931" w:rsidR="00B8112B" w:rsidRDefault="00950CEE" w:rsidP="00B8112B">
                      <w:r>
                        <w:t>8</w:t>
                      </w:r>
                      <w:r w:rsidR="00BD49DF">
                        <w:t xml:space="preserve"> </w:t>
                      </w:r>
                      <w:r w:rsidR="00B8112B">
                        <w:t>p</w:t>
                      </w:r>
                    </w:p>
                  </w:txbxContent>
                </v:textbox>
              </v:shape>
            </w:pict>
          </mc:Fallback>
        </mc:AlternateContent>
      </w:r>
    </w:p>
    <w:p w14:paraId="4B7F88B2" w14:textId="5E367B9B" w:rsidR="005A611D" w:rsidRPr="00545E6B" w:rsidRDefault="005F2958" w:rsidP="00545E6B">
      <w:pPr>
        <w:pStyle w:val="ListeParagraf"/>
        <w:numPr>
          <w:ilvl w:val="0"/>
          <w:numId w:val="14"/>
        </w:numPr>
        <w:jc w:val="both"/>
        <w:rPr>
          <w:bCs/>
          <w:sz w:val="24"/>
        </w:rPr>
      </w:pPr>
      <w:r>
        <w:rPr>
          <w:bCs/>
          <w:sz w:val="24"/>
        </w:rPr>
        <w:t>İlçeler Arası Mesafe Cetvelini kullanarak sadece İzmir’in 30 tane ilçesi için ilçeler arası (</w:t>
      </w:r>
      <w:proofErr w:type="spellStart"/>
      <w:r>
        <w:rPr>
          <w:bCs/>
          <w:sz w:val="24"/>
        </w:rPr>
        <w:t>jagged</w:t>
      </w:r>
      <w:proofErr w:type="spellEnd"/>
      <w:r>
        <w:rPr>
          <w:bCs/>
          <w:sz w:val="24"/>
        </w:rPr>
        <w:t xml:space="preserve"> </w:t>
      </w:r>
      <w:proofErr w:type="spellStart"/>
      <w:r>
        <w:rPr>
          <w:bCs/>
          <w:sz w:val="24"/>
        </w:rPr>
        <w:t>array</w:t>
      </w:r>
      <w:proofErr w:type="spellEnd"/>
      <w:r>
        <w:rPr>
          <w:bCs/>
          <w:sz w:val="24"/>
        </w:rPr>
        <w:t xml:space="preserve"> olmayan) uzaklık m</w:t>
      </w:r>
      <w:r w:rsidR="00A12CF7">
        <w:rPr>
          <w:bCs/>
          <w:sz w:val="24"/>
        </w:rPr>
        <w:t xml:space="preserve">atrisini oluşturunuz. İzmir’e bağlı ilçe çiftlerinin oldukları satırları </w:t>
      </w:r>
      <w:r w:rsidR="00507E10">
        <w:rPr>
          <w:bCs/>
          <w:sz w:val="24"/>
        </w:rPr>
        <w:t xml:space="preserve">kesip koda kopyalayabilir, </w:t>
      </w:r>
      <w:r w:rsidR="00545E6B">
        <w:rPr>
          <w:bCs/>
          <w:sz w:val="24"/>
        </w:rPr>
        <w:t xml:space="preserve">kod yazarak </w:t>
      </w:r>
      <w:r w:rsidR="00507E10">
        <w:rPr>
          <w:bCs/>
          <w:sz w:val="24"/>
        </w:rPr>
        <w:t>bu ilçeler arasında 30x30’luk bir matris oluşturabilirsiniz. Dileyen öğrenip</w:t>
      </w:r>
      <w:r w:rsidR="00CD70B1">
        <w:rPr>
          <w:bCs/>
          <w:sz w:val="24"/>
        </w:rPr>
        <w:t>,</w:t>
      </w:r>
      <w:r w:rsidR="00507E10">
        <w:rPr>
          <w:bCs/>
          <w:sz w:val="24"/>
        </w:rPr>
        <w:t xml:space="preserve"> değerleri </w:t>
      </w:r>
      <w:r w:rsidR="00545E6B">
        <w:rPr>
          <w:bCs/>
          <w:sz w:val="24"/>
        </w:rPr>
        <w:t xml:space="preserve">kod içerisinde </w:t>
      </w:r>
      <w:r w:rsidR="00507E10">
        <w:rPr>
          <w:bCs/>
          <w:sz w:val="24"/>
        </w:rPr>
        <w:t>dosyadan da oku</w:t>
      </w:r>
      <w:r w:rsidR="00545E6B">
        <w:rPr>
          <w:bCs/>
          <w:sz w:val="24"/>
        </w:rPr>
        <w:t>t</w:t>
      </w:r>
      <w:r w:rsidR="00507E10">
        <w:rPr>
          <w:bCs/>
          <w:sz w:val="24"/>
        </w:rPr>
        <w:t>abilir.</w:t>
      </w:r>
      <w:r w:rsidR="00545E6B">
        <w:rPr>
          <w:bCs/>
        </w:rPr>
        <w:t xml:space="preserve">  </w:t>
      </w:r>
      <w:r w:rsidR="0054657E" w:rsidRPr="001342EF">
        <w:rPr>
          <w:b/>
          <w:sz w:val="24"/>
        </w:rPr>
        <w:t>Yazdığınız meto</w:t>
      </w:r>
      <w:r w:rsidR="0054657E">
        <w:rPr>
          <w:b/>
          <w:sz w:val="24"/>
        </w:rPr>
        <w:t>du</w:t>
      </w:r>
      <w:r w:rsidR="0054657E" w:rsidRPr="001342EF">
        <w:rPr>
          <w:b/>
          <w:sz w:val="24"/>
        </w:rPr>
        <w:t xml:space="preserve"> ve </w:t>
      </w:r>
      <w:r w:rsidR="0054657E">
        <w:rPr>
          <w:b/>
          <w:sz w:val="24"/>
        </w:rPr>
        <w:t>uzaklık matrisini</w:t>
      </w:r>
      <w:r w:rsidR="0054657E" w:rsidRPr="001342EF">
        <w:rPr>
          <w:b/>
          <w:sz w:val="24"/>
        </w:rPr>
        <w:t xml:space="preserve"> rapora ekleyiniz.</w:t>
      </w:r>
      <w:r w:rsidR="00545E6B">
        <w:rPr>
          <w:bCs/>
        </w:rPr>
        <w:t xml:space="preserve"> </w:t>
      </w:r>
      <w:r w:rsidR="00545E6B" w:rsidRPr="00545E6B">
        <w:rPr>
          <w:bCs/>
        </w:rPr>
        <w:t xml:space="preserve"> </w:t>
      </w:r>
    </w:p>
    <w:p w14:paraId="0C02B4C4" w14:textId="5335592C" w:rsidR="005A611D" w:rsidRDefault="001342EF" w:rsidP="005A611D">
      <w:pPr>
        <w:pStyle w:val="ListeParagraf"/>
        <w:rPr>
          <w:bCs/>
          <w:sz w:val="24"/>
        </w:rPr>
      </w:pPr>
      <w:r w:rsidRPr="002778A0">
        <w:rPr>
          <w:bCs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3A493332" wp14:editId="26CCE059">
                <wp:simplePos x="0" y="0"/>
                <wp:positionH relativeFrom="column">
                  <wp:posOffset>-274955</wp:posOffset>
                </wp:positionH>
                <wp:positionV relativeFrom="paragraph">
                  <wp:posOffset>180975</wp:posOffset>
                </wp:positionV>
                <wp:extent cx="487680" cy="327660"/>
                <wp:effectExtent l="0" t="0" r="26670" b="15240"/>
                <wp:wrapNone/>
                <wp:docPr id="315761628" name="Metin Kutusu 315761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68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CDE6E3" w14:textId="683CBD6C" w:rsidR="001342EF" w:rsidRDefault="00256E7B" w:rsidP="00B8112B">
                            <w:r>
                              <w:t>5</w:t>
                            </w:r>
                            <w:r w:rsidR="001342EF">
                              <w:t xml:space="preserve">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93332" id="Metin Kutusu 315761628" o:spid="_x0000_s1030" type="#_x0000_t202" style="position:absolute;left:0;text-align:left;margin-left:-21.65pt;margin-top:14.25pt;width:38.4pt;height:25.8pt;z-index:25181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" fillcolor="window" strokeweight=".5pt">
                <v:textbox>
                  <w:txbxContent>
                    <w:p w14:paraId="2BCDE6E3" w14:textId="683CBD6C" w:rsidR="001342EF" w:rsidRDefault="00256E7B" w:rsidP="00B8112B">
                      <w:r>
                        <w:t>5</w:t>
                      </w:r>
                      <w:r w:rsidR="001342EF">
                        <w:t xml:space="preserve"> p</w:t>
                      </w:r>
                    </w:p>
                  </w:txbxContent>
                </v:textbox>
              </v:shape>
            </w:pict>
          </mc:Fallback>
        </mc:AlternateContent>
      </w:r>
    </w:p>
    <w:p w14:paraId="548222E4" w14:textId="20CC3A93" w:rsidR="00545E6B" w:rsidRDefault="004F2AEA" w:rsidP="00545E6B">
      <w:pPr>
        <w:pStyle w:val="ListeParagraf"/>
        <w:numPr>
          <w:ilvl w:val="0"/>
          <w:numId w:val="14"/>
        </w:numPr>
        <w:jc w:val="both"/>
        <w:rPr>
          <w:bCs/>
          <w:sz w:val="24"/>
        </w:rPr>
      </w:pPr>
      <w:r>
        <w:rPr>
          <w:bCs/>
          <w:sz w:val="24"/>
        </w:rPr>
        <w:t xml:space="preserve">1.c maddesini İzmir’in İlçeleri için tekrarlayınız. </w:t>
      </w:r>
      <w:r w:rsidR="001342EF" w:rsidRPr="001342EF">
        <w:rPr>
          <w:b/>
          <w:sz w:val="24"/>
        </w:rPr>
        <w:t>Yazdığınız meto</w:t>
      </w:r>
      <w:r w:rsidR="001342EF">
        <w:rPr>
          <w:b/>
          <w:sz w:val="24"/>
        </w:rPr>
        <w:t>tları</w:t>
      </w:r>
      <w:r w:rsidR="001342EF" w:rsidRPr="001342EF">
        <w:rPr>
          <w:b/>
          <w:sz w:val="24"/>
        </w:rPr>
        <w:t xml:space="preserve"> ve ekran çıktılarını rapora ekleyiniz.</w:t>
      </w:r>
    </w:p>
    <w:p w14:paraId="03F1391A" w14:textId="77777777" w:rsidR="004F2AEA" w:rsidRDefault="004F2AEA" w:rsidP="001342EF">
      <w:pPr>
        <w:pStyle w:val="ListeParagraf"/>
        <w:rPr>
          <w:bCs/>
          <w:sz w:val="24"/>
        </w:rPr>
      </w:pPr>
    </w:p>
    <w:p w14:paraId="490B4CAD" w14:textId="433B60B8" w:rsidR="00F0663D" w:rsidRDefault="00F0663D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016CBA80" w14:textId="77777777" w:rsidR="00F56876" w:rsidRDefault="00F56876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05136D05" w14:textId="51319D57" w:rsidR="00140357" w:rsidRDefault="00140357" w:rsidP="00140357">
      <w:pPr>
        <w:rPr>
          <w:b/>
        </w:rPr>
      </w:pPr>
      <w:r>
        <w:rPr>
          <w:b/>
        </w:rPr>
        <w:t>2. IMAGE RECOGNITION USING ARTIFICIAL NEURAL NETWORKS</w:t>
      </w:r>
    </w:p>
    <w:p w14:paraId="6A0A4B6B" w14:textId="1F2F22E0" w:rsidR="00F56876" w:rsidRPr="00347CC3" w:rsidRDefault="00347CC3" w:rsidP="00347CC3">
      <w:pPr>
        <w:jc w:val="center"/>
        <w:rPr>
          <w:b/>
          <w:i/>
          <w:iCs/>
          <w:color w:val="4472C4" w:themeColor="accent1"/>
        </w:rPr>
      </w:pPr>
      <w:r w:rsidRPr="00347CC3">
        <w:rPr>
          <w:b/>
          <w:i/>
          <w:iCs/>
          <w:color w:val="4472C4" w:themeColor="accent1"/>
        </w:rPr>
        <w:t>Yapay Sinir Ağları Kullanılarak Görüntü Tanıma</w:t>
      </w:r>
    </w:p>
    <w:p w14:paraId="176EA053" w14:textId="77777777" w:rsidR="00560542" w:rsidRDefault="00560542" w:rsidP="00560542">
      <w:pPr>
        <w:rPr>
          <w:b/>
        </w:rPr>
      </w:pPr>
      <w:r>
        <w:rPr>
          <w:b/>
        </w:rPr>
        <w:t>Yapay Sinir Hücresi Hakkında Bilgi</w:t>
      </w:r>
    </w:p>
    <w:p w14:paraId="3E0315F8" w14:textId="3E730CBB" w:rsidR="00560542" w:rsidRDefault="00560542" w:rsidP="00140357">
      <w:pPr>
        <w:jc w:val="both"/>
        <w:rPr>
          <w:bCs/>
        </w:rPr>
      </w:pPr>
    </w:p>
    <w:p w14:paraId="442725E9" w14:textId="0BB6A1CC" w:rsidR="00140357" w:rsidRPr="00E60C0A" w:rsidRDefault="00140357" w:rsidP="00140357">
      <w:pPr>
        <w:jc w:val="both"/>
        <w:rPr>
          <w:bCs/>
        </w:rPr>
      </w:pPr>
      <w:r w:rsidRPr="00E60C0A">
        <w:rPr>
          <w:bCs/>
        </w:rPr>
        <w:t>Makine Öğrenmesi yöntemi olan ve derin öğrenme alanının temelini de oluşturan Yapay Sinir Ağları (</w:t>
      </w:r>
      <w:proofErr w:type="spellStart"/>
      <w:r w:rsidRPr="00E60C0A">
        <w:rPr>
          <w:bCs/>
        </w:rPr>
        <w:t>Artificial</w:t>
      </w:r>
      <w:proofErr w:type="spellEnd"/>
      <w:r w:rsidRPr="00E60C0A">
        <w:rPr>
          <w:bCs/>
        </w:rPr>
        <w:t xml:space="preserve"> </w:t>
      </w:r>
      <w:proofErr w:type="spellStart"/>
      <w:r w:rsidRPr="00E60C0A">
        <w:rPr>
          <w:bCs/>
        </w:rPr>
        <w:t>Neural</w:t>
      </w:r>
      <w:proofErr w:type="spellEnd"/>
      <w:r w:rsidRPr="00E60C0A">
        <w:rPr>
          <w:bCs/>
        </w:rPr>
        <w:t xml:space="preserve"> </w:t>
      </w:r>
      <w:proofErr w:type="gramStart"/>
      <w:r w:rsidRPr="00E60C0A">
        <w:rPr>
          <w:bCs/>
        </w:rPr>
        <w:t>Networks -</w:t>
      </w:r>
      <w:proofErr w:type="gramEnd"/>
      <w:r w:rsidRPr="00E60C0A">
        <w:rPr>
          <w:bCs/>
        </w:rPr>
        <w:t xml:space="preserve"> ANN) konusundaki en temel yapılar Yapay Sinir Hücreleridir (</w:t>
      </w:r>
      <w:proofErr w:type="spellStart"/>
      <w:r w:rsidRPr="00E60C0A">
        <w:rPr>
          <w:bCs/>
        </w:rPr>
        <w:t>Artificial</w:t>
      </w:r>
      <w:proofErr w:type="spellEnd"/>
      <w:r w:rsidRPr="00E60C0A">
        <w:rPr>
          <w:bCs/>
        </w:rPr>
        <w:t xml:space="preserve"> </w:t>
      </w:r>
      <w:proofErr w:type="spellStart"/>
      <w:r w:rsidRPr="00E60C0A">
        <w:rPr>
          <w:bCs/>
        </w:rPr>
        <w:t>Neuron</w:t>
      </w:r>
      <w:proofErr w:type="spellEnd"/>
      <w:r w:rsidRPr="00E60C0A">
        <w:rPr>
          <w:bCs/>
        </w:rPr>
        <w:t xml:space="preserve">). </w:t>
      </w:r>
      <w:proofErr w:type="spellStart"/>
      <w:r w:rsidRPr="00E60C0A">
        <w:rPr>
          <w:bCs/>
        </w:rPr>
        <w:t>ANN’ler</w:t>
      </w:r>
      <w:proofErr w:type="spellEnd"/>
      <w:r w:rsidRPr="00E60C0A">
        <w:rPr>
          <w:bCs/>
        </w:rPr>
        <w:t xml:space="preserve"> sınıflandırma, kümeleme ve tahminleme gibi birçok problemin çözümünde kullanılırlar. </w:t>
      </w:r>
    </w:p>
    <w:p w14:paraId="2CE641C6" w14:textId="7CD3C8E8" w:rsidR="00140357" w:rsidRPr="00E60C0A" w:rsidRDefault="00140357" w:rsidP="00140357">
      <w:pPr>
        <w:jc w:val="both"/>
        <w:rPr>
          <w:bCs/>
        </w:rPr>
      </w:pPr>
    </w:p>
    <w:p w14:paraId="18761283" w14:textId="2BC7350A" w:rsidR="00140357" w:rsidRPr="00E60C0A" w:rsidRDefault="00140357" w:rsidP="00140357">
      <w:pPr>
        <w:jc w:val="both"/>
        <w:rPr>
          <w:bCs/>
        </w:rPr>
      </w:pPr>
      <w:r w:rsidRPr="00E60C0A">
        <w:rPr>
          <w:bCs/>
        </w:rPr>
        <w:t xml:space="preserve">Yapay sinir hücresinin yapısı ve örnek bir hesaplama işlemi Şekil 1’de gösterilmektedir. </w:t>
      </w:r>
      <w:r>
        <w:rPr>
          <w:bCs/>
        </w:rPr>
        <w:t>Şekildeki Algılayıcı (</w:t>
      </w:r>
      <w:proofErr w:type="spellStart"/>
      <w:r>
        <w:rPr>
          <w:bCs/>
        </w:rPr>
        <w:t>Perceptron</w:t>
      </w:r>
      <w:proofErr w:type="spellEnd"/>
      <w:r>
        <w:rPr>
          <w:bCs/>
        </w:rPr>
        <w:t xml:space="preserve">) modelinin veya nöronun 4 adet girdisi (x) ve 1 adet çıktısı (y) bulunmaktadır. </w:t>
      </w:r>
    </w:p>
    <w:p w14:paraId="04B0ED4E" w14:textId="77777777" w:rsidR="00140357" w:rsidRPr="00E60C0A" w:rsidRDefault="00140357" w:rsidP="00140357">
      <w:pPr>
        <w:jc w:val="both"/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878912" behindDoc="1" locked="0" layoutInCell="1" allowOverlap="1" wp14:anchorId="07EC362C" wp14:editId="7CBADDA3">
            <wp:simplePos x="0" y="0"/>
            <wp:positionH relativeFrom="column">
              <wp:posOffset>761365</wp:posOffset>
            </wp:positionH>
            <wp:positionV relativeFrom="paragraph">
              <wp:posOffset>10160</wp:posOffset>
            </wp:positionV>
            <wp:extent cx="2065020" cy="1789430"/>
            <wp:effectExtent l="0" t="0" r="0" b="0"/>
            <wp:wrapNone/>
            <wp:docPr id="50" name="Resim 50" descr="metin, daire, ekran görüntüsü, yazı tipi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Resim 50" descr="metin, daire, ekran görüntüsü, yazı tipi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397"/>
                    <a:stretch/>
                  </pic:blipFill>
                  <pic:spPr bwMode="auto">
                    <a:xfrm>
                      <a:off x="0" y="0"/>
                      <a:ext cx="2065020" cy="178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875840" behindDoc="0" locked="0" layoutInCell="1" allowOverlap="1" wp14:anchorId="35C4F7F6" wp14:editId="6069670A">
                <wp:simplePos x="0" y="0"/>
                <wp:positionH relativeFrom="margin">
                  <wp:posOffset>2832735</wp:posOffset>
                </wp:positionH>
                <wp:positionV relativeFrom="paragraph">
                  <wp:posOffset>916940</wp:posOffset>
                </wp:positionV>
                <wp:extent cx="609600" cy="0"/>
                <wp:effectExtent l="0" t="76200" r="19050" b="95250"/>
                <wp:wrapNone/>
                <wp:docPr id="77" name="Düz Ok Bağlayıcısı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324993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77" o:spid="_x0000_s1026" type="#_x0000_t32" style="position:absolute;margin-left:223.05pt;margin-top:72.2pt;width:48pt;height:0;z-index:25187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46A2E032" wp14:editId="717FB7C7">
                <wp:simplePos x="0" y="0"/>
                <wp:positionH relativeFrom="margin">
                  <wp:posOffset>3496945</wp:posOffset>
                </wp:positionH>
                <wp:positionV relativeFrom="paragraph">
                  <wp:posOffset>749300</wp:posOffset>
                </wp:positionV>
                <wp:extent cx="1021080" cy="289560"/>
                <wp:effectExtent l="0" t="0" r="7620" b="0"/>
                <wp:wrapNone/>
                <wp:docPr id="78" name="Metin Kutusu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1080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4ECCAB" w14:textId="77777777" w:rsidR="00140357" w:rsidRPr="00862879" w:rsidRDefault="00140357" w:rsidP="00140357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proofErr w:type="gramStart"/>
                            <w:r w:rsidRPr="00862879">
                              <w:rPr>
                                <w:b/>
                                <w:bCs/>
                              </w:rPr>
                              <w:t>y</w:t>
                            </w:r>
                            <w:proofErr w:type="gramEnd"/>
                            <w:r w:rsidRPr="00862879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= v </w:t>
                            </w:r>
                            <w:r w:rsidRPr="00862879">
                              <w:rPr>
                                <w:b/>
                                <w:bCs/>
                              </w:rPr>
                              <w:t>= 0.4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2E032" id="Metin Kutusu 78" o:spid="_x0000_s1031" type="#_x0000_t202" style="position:absolute;left:0;text-align:left;margin-left:275.35pt;margin-top:59pt;width:80.4pt;height:22.8pt;z-index:251876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" fillcolor="window" stroked="f" strokeweight=".5pt">
                <v:textbox>
                  <w:txbxContent>
                    <w:p w14:paraId="074ECCAB" w14:textId="77777777" w:rsidR="00140357" w:rsidRPr="00862879" w:rsidRDefault="00140357" w:rsidP="00140357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proofErr w:type="gramStart"/>
                      <w:r w:rsidRPr="00862879">
                        <w:rPr>
                          <w:b/>
                          <w:bCs/>
                        </w:rPr>
                        <w:t>y</w:t>
                      </w:r>
                      <w:proofErr w:type="gramEnd"/>
                      <w:r w:rsidRPr="00862879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 xml:space="preserve">= v </w:t>
                      </w:r>
                      <w:r w:rsidRPr="00862879">
                        <w:rPr>
                          <w:b/>
                          <w:bCs/>
                        </w:rPr>
                        <w:t>= 0.4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60C0A">
        <w:rPr>
          <w:bCs/>
        </w:rPr>
        <w:t xml:space="preserve"> </w:t>
      </w:r>
    </w:p>
    <w:p w14:paraId="128C8847" w14:textId="77777777" w:rsidR="00140357" w:rsidRPr="00E60C0A" w:rsidRDefault="00140357" w:rsidP="00140357">
      <w:pPr>
        <w:jc w:val="both"/>
        <w:rPr>
          <w:bCs/>
        </w:rPr>
      </w:pPr>
      <w:r w:rsidRPr="00E60C0A">
        <w:rPr>
          <w:bCs/>
        </w:rPr>
        <w:t xml:space="preserve"> </w:t>
      </w:r>
    </w:p>
    <w:p w14:paraId="3454D573" w14:textId="65BA3CD2" w:rsidR="00140357" w:rsidRDefault="00140357" w:rsidP="00140357">
      <w:pPr>
        <w:jc w:val="center"/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877888" behindDoc="0" locked="0" layoutInCell="1" allowOverlap="1" wp14:anchorId="4BBA306C" wp14:editId="327D4B66">
                <wp:simplePos x="0" y="0"/>
                <wp:positionH relativeFrom="margin">
                  <wp:posOffset>2826385</wp:posOffset>
                </wp:positionH>
                <wp:positionV relativeFrom="paragraph">
                  <wp:posOffset>116840</wp:posOffset>
                </wp:positionV>
                <wp:extent cx="1188720" cy="289560"/>
                <wp:effectExtent l="0" t="0" r="0" b="0"/>
                <wp:wrapNone/>
                <wp:docPr id="85" name="Metin Kutusu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8720" cy="2895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0E6434" w14:textId="77777777" w:rsidR="00140357" w:rsidRPr="00862879" w:rsidRDefault="00140357" w:rsidP="00140357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Üretilen Çıkt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A306C" id="Metin Kutusu 85" o:spid="_x0000_s1032" type="#_x0000_t202" style="position:absolute;left:0;text-align:left;margin-left:222.55pt;margin-top:9.2pt;width:93.6pt;height:22.8pt;z-index:25187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" fillcolor="window" stroked="f" strokeweight=".5pt">
                <v:textbox>
                  <w:txbxContent>
                    <w:p w14:paraId="750E6434" w14:textId="77777777" w:rsidR="00140357" w:rsidRPr="00862879" w:rsidRDefault="00140357" w:rsidP="00140357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b/>
                          <w:bCs/>
                        </w:rPr>
                        <w:t>Üretilen Çıkt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8D6575" w14:textId="77777777" w:rsidR="00140357" w:rsidRDefault="00140357" w:rsidP="00140357">
      <w:pPr>
        <w:jc w:val="center"/>
        <w:rPr>
          <w:bCs/>
        </w:rPr>
      </w:pPr>
    </w:p>
    <w:p w14:paraId="0C7A1AB0" w14:textId="1EC96D9D" w:rsidR="00140357" w:rsidRDefault="00140357" w:rsidP="00140357">
      <w:pPr>
        <w:jc w:val="center"/>
        <w:rPr>
          <w:bCs/>
        </w:rPr>
      </w:pPr>
    </w:p>
    <w:p w14:paraId="435E9BF7" w14:textId="77777777" w:rsidR="00140357" w:rsidRDefault="00140357" w:rsidP="00140357">
      <w:pPr>
        <w:jc w:val="center"/>
        <w:rPr>
          <w:bCs/>
        </w:rPr>
      </w:pPr>
    </w:p>
    <w:p w14:paraId="1F923E41" w14:textId="77777777" w:rsidR="00140357" w:rsidRDefault="00140357" w:rsidP="00140357">
      <w:pPr>
        <w:jc w:val="center"/>
        <w:rPr>
          <w:bCs/>
        </w:rPr>
      </w:pPr>
    </w:p>
    <w:p w14:paraId="486B1031" w14:textId="77777777" w:rsidR="00140357" w:rsidRDefault="00140357" w:rsidP="00140357">
      <w:pPr>
        <w:jc w:val="center"/>
        <w:rPr>
          <w:bCs/>
        </w:rPr>
      </w:pPr>
    </w:p>
    <w:p w14:paraId="4E58F3B4" w14:textId="6203644B" w:rsidR="00140357" w:rsidRPr="00E60C0A" w:rsidRDefault="00140357" w:rsidP="00140357">
      <w:pPr>
        <w:jc w:val="center"/>
        <w:rPr>
          <w:bCs/>
        </w:rPr>
      </w:pPr>
    </w:p>
    <w:p w14:paraId="458A1A4E" w14:textId="77777777" w:rsidR="00140357" w:rsidRPr="00E60C0A" w:rsidRDefault="00140357" w:rsidP="00140357">
      <w:pPr>
        <w:jc w:val="both"/>
        <w:rPr>
          <w:bCs/>
        </w:rPr>
      </w:pPr>
    </w:p>
    <w:p w14:paraId="5E1FFAF9" w14:textId="00C453D9" w:rsidR="00140357" w:rsidRDefault="00140357" w:rsidP="00140357">
      <w:pPr>
        <w:jc w:val="both"/>
        <w:rPr>
          <w:bCs/>
        </w:rPr>
      </w:pPr>
    </w:p>
    <w:p w14:paraId="0BEC1E18" w14:textId="2E3E6283" w:rsidR="00140357" w:rsidRDefault="00140357" w:rsidP="00140357">
      <w:pPr>
        <w:jc w:val="center"/>
        <w:rPr>
          <w:bCs/>
        </w:rPr>
      </w:pPr>
      <w:r w:rsidRPr="00E60C0A">
        <w:rPr>
          <w:b/>
        </w:rPr>
        <w:t>Şekil 1:</w:t>
      </w:r>
      <w:r w:rsidRPr="00E60C0A">
        <w:rPr>
          <w:bCs/>
        </w:rPr>
        <w:t xml:space="preserve"> Sinir Hücresi (Nöron) Modeli ve İşleyişi</w:t>
      </w:r>
    </w:p>
    <w:p w14:paraId="7C4B26F4" w14:textId="387E74A9" w:rsidR="00140357" w:rsidRDefault="00140357" w:rsidP="00140357">
      <w:pPr>
        <w:jc w:val="both"/>
        <w:rPr>
          <w:bCs/>
        </w:rPr>
      </w:pPr>
    </w:p>
    <w:p w14:paraId="6A224D3C" w14:textId="523F5C32" w:rsidR="00140357" w:rsidRPr="00E60C0A" w:rsidRDefault="00140357" w:rsidP="00140357">
      <w:pPr>
        <w:jc w:val="both"/>
        <w:rPr>
          <w:bCs/>
        </w:rPr>
      </w:pPr>
      <w:r w:rsidRPr="00E60C0A">
        <w:rPr>
          <w:bCs/>
        </w:rPr>
        <w:t xml:space="preserve">Toplama İşlevi, girdilerle ağırlıkların çarpımları toplamının alınması şeklinde gerçekleştirilir:  </w:t>
      </w:r>
    </w:p>
    <w:p w14:paraId="40F9D488" w14:textId="1E5DD6FC" w:rsidR="00140357" w:rsidRDefault="00140357" w:rsidP="00140357">
      <w:pPr>
        <w:jc w:val="center"/>
        <w:rPr>
          <w:bCs/>
        </w:rPr>
      </w:pPr>
      <w:r>
        <w:rPr>
          <w:b/>
          <w:noProof/>
        </w:rPr>
        <w:drawing>
          <wp:inline distT="0" distB="0" distL="0" distR="0" wp14:anchorId="005D8AE3" wp14:editId="32BC1F86">
            <wp:extent cx="4815840" cy="779283"/>
            <wp:effectExtent l="0" t="0" r="0" b="1905"/>
            <wp:docPr id="38" name="Resim 38" descr="siyah, karanlık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Resim 38" descr="siyah, karanlık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2606" cy="7900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5B4829" w14:textId="4D94435B" w:rsidR="00140357" w:rsidRDefault="00140357" w:rsidP="00140357">
      <w:pPr>
        <w:jc w:val="both"/>
        <w:rPr>
          <w:bCs/>
        </w:rPr>
      </w:pPr>
      <w:r w:rsidRPr="00E60C0A">
        <w:rPr>
          <w:bCs/>
        </w:rPr>
        <w:t>Gözetimli Öğrenmede (</w:t>
      </w:r>
      <w:proofErr w:type="spellStart"/>
      <w:r w:rsidRPr="00E60C0A">
        <w:rPr>
          <w:bCs/>
        </w:rPr>
        <w:t>Supervised</w:t>
      </w:r>
      <w:proofErr w:type="spellEnd"/>
      <w:r w:rsidRPr="00E60C0A">
        <w:rPr>
          <w:bCs/>
        </w:rPr>
        <w:t xml:space="preserve"> Learning), girdilerle beraber, olması gereken çıktı değerleri (</w:t>
      </w:r>
      <w:proofErr w:type="spellStart"/>
      <w:r w:rsidRPr="00E60C0A">
        <w:rPr>
          <w:bCs/>
        </w:rPr>
        <w:t>target</w:t>
      </w:r>
      <w:proofErr w:type="spellEnd"/>
      <w:r w:rsidRPr="00E60C0A">
        <w:rPr>
          <w:bCs/>
        </w:rPr>
        <w:t xml:space="preserve">) verilir / sistem tarafından sağlanır. </w:t>
      </w:r>
    </w:p>
    <w:p w14:paraId="1257CA3E" w14:textId="36AA6906" w:rsidR="00F56876" w:rsidRDefault="00F56876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605D618E" w14:textId="7C656CC4" w:rsidR="00140357" w:rsidRDefault="00140357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3CB02311" w14:textId="77777777" w:rsidR="00140357" w:rsidRPr="00172C53" w:rsidRDefault="00140357" w:rsidP="00140357">
      <w:pPr>
        <w:jc w:val="both"/>
        <w:rPr>
          <w:b/>
        </w:rPr>
      </w:pPr>
      <w:r>
        <w:rPr>
          <w:b/>
        </w:rPr>
        <w:t xml:space="preserve">Konu ve </w:t>
      </w:r>
      <w:r w:rsidRPr="00172C53">
        <w:rPr>
          <w:b/>
        </w:rPr>
        <w:t>Kullanılacak Veri Seti</w:t>
      </w:r>
    </w:p>
    <w:p w14:paraId="268526DE" w14:textId="384AF032" w:rsidR="00F56876" w:rsidRPr="0027193F" w:rsidRDefault="00F56876" w:rsidP="00140357">
      <w:pPr>
        <w:jc w:val="both"/>
        <w:rPr>
          <w:b/>
          <w:color w:val="4472C4" w:themeColor="accent1"/>
          <w:sz w:val="6"/>
          <w:szCs w:val="6"/>
        </w:rPr>
      </w:pPr>
    </w:p>
    <w:p w14:paraId="1063FBF6" w14:textId="7CD254EE" w:rsidR="00140357" w:rsidRDefault="00633109" w:rsidP="00140357">
      <w:pPr>
        <w:jc w:val="both"/>
        <w:rPr>
          <w:bCs/>
        </w:rPr>
      </w:pPr>
      <w:r>
        <w:rPr>
          <w:bCs/>
        </w:rPr>
        <w:t>Kendisine verilen 1 ve 2 sayı görüntülerini tanıyan (</w:t>
      </w:r>
      <w:r w:rsidR="00140357">
        <w:rPr>
          <w:bCs/>
        </w:rPr>
        <w:t>veya ayırt ed</w:t>
      </w:r>
      <w:r>
        <w:rPr>
          <w:bCs/>
        </w:rPr>
        <w:t>en</w:t>
      </w:r>
      <w:r w:rsidR="00140357">
        <w:rPr>
          <w:bCs/>
        </w:rPr>
        <w:t xml:space="preserve">) bir </w:t>
      </w:r>
      <w:r w:rsidR="0023221F">
        <w:rPr>
          <w:bCs/>
        </w:rPr>
        <w:t xml:space="preserve">Yapay Sinir Ağı modelinin oluşturulmasını sağlayan </w:t>
      </w:r>
      <w:r w:rsidR="00140357" w:rsidRPr="00633109">
        <w:rPr>
          <w:b/>
        </w:rPr>
        <w:t>C# / Java programının</w:t>
      </w:r>
      <w:r w:rsidR="00140357">
        <w:rPr>
          <w:bCs/>
        </w:rPr>
        <w:t xml:space="preserve"> yazılması istenmektedir. </w:t>
      </w:r>
    </w:p>
    <w:p w14:paraId="4DF2B565" w14:textId="195A1693" w:rsidR="00140357" w:rsidRDefault="0023221F" w:rsidP="00140357">
      <w:pPr>
        <w:jc w:val="both"/>
        <w:rPr>
          <w:bCs/>
        </w:rPr>
      </w:pPr>
      <w:r w:rsidRPr="002778A0">
        <w:rPr>
          <w:bCs/>
          <w:noProof/>
        </w:rPr>
        <mc:AlternateContent>
          <mc:Choice Requires="wps">
            <w:drawing>
              <wp:anchor distT="0" distB="0" distL="114300" distR="114300" simplePos="0" relativeHeight="251897344" behindDoc="0" locked="0" layoutInCell="1" allowOverlap="1" wp14:anchorId="36CBF792" wp14:editId="029679E9">
                <wp:simplePos x="0" y="0"/>
                <wp:positionH relativeFrom="column">
                  <wp:posOffset>-313690</wp:posOffset>
                </wp:positionH>
                <wp:positionV relativeFrom="paragraph">
                  <wp:posOffset>217170</wp:posOffset>
                </wp:positionV>
                <wp:extent cx="487680" cy="327660"/>
                <wp:effectExtent l="0" t="0" r="26670" b="15240"/>
                <wp:wrapNone/>
                <wp:docPr id="150455160" name="Metin Kutusu 150455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68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C4986B" w14:textId="687A6037" w:rsidR="0023221F" w:rsidRDefault="008A30D0" w:rsidP="00E62721">
                            <w:r>
                              <w:t>5</w:t>
                            </w:r>
                            <w:r w:rsidR="0023221F">
                              <w:t xml:space="preserve">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CBF792" id="Metin Kutusu 150455160" o:spid="_x0000_s1033" type="#_x0000_t202" style="position:absolute;left:0;text-align:left;margin-left:-24.7pt;margin-top:17.1pt;width:38.4pt;height:25.8pt;z-index:25189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" fillcolor="window" strokeweight=".5pt">
                <v:textbox>
                  <w:txbxContent>
                    <w:p w14:paraId="26C4986B" w14:textId="687A6037" w:rsidR="0023221F" w:rsidRDefault="008A30D0" w:rsidP="00E62721">
                      <w:r>
                        <w:t>5</w:t>
                      </w:r>
                      <w:r w:rsidR="0023221F">
                        <w:t xml:space="preserve"> p</w:t>
                      </w:r>
                    </w:p>
                  </w:txbxContent>
                </v:textbox>
              </v:shape>
            </w:pict>
          </mc:Fallback>
        </mc:AlternateContent>
      </w:r>
    </w:p>
    <w:p w14:paraId="7AF30513" w14:textId="42FD2BA3" w:rsidR="00560542" w:rsidRDefault="000F545C" w:rsidP="000F545C">
      <w:pPr>
        <w:pStyle w:val="ListeParagraf"/>
        <w:numPr>
          <w:ilvl w:val="0"/>
          <w:numId w:val="22"/>
        </w:numPr>
        <w:ind w:right="3402"/>
        <w:jc w:val="both"/>
        <w:rPr>
          <w:bCs/>
          <w:sz w:val="24"/>
          <w:szCs w:val="24"/>
        </w:rPr>
      </w:pPr>
      <w:r w:rsidRPr="0027193F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84032" behindDoc="0" locked="0" layoutInCell="1" allowOverlap="1" wp14:anchorId="4ED98CC3" wp14:editId="00BFC796">
                <wp:simplePos x="0" y="0"/>
                <wp:positionH relativeFrom="column">
                  <wp:posOffset>3871497</wp:posOffset>
                </wp:positionH>
                <wp:positionV relativeFrom="paragraph">
                  <wp:posOffset>956066</wp:posOffset>
                </wp:positionV>
                <wp:extent cx="914400" cy="293077"/>
                <wp:effectExtent l="0" t="0" r="18415" b="12065"/>
                <wp:wrapNone/>
                <wp:docPr id="287381332" name="Metin Kutusu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930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93F764" w14:textId="0B01CAE8" w:rsidR="000F545C" w:rsidRDefault="000F545C">
                            <w:r w:rsidRPr="000F545C">
                              <w:rPr>
                                <w:b/>
                                <w:bCs/>
                              </w:rPr>
                              <w:t>Şekil 2:</w:t>
                            </w:r>
                            <w:r>
                              <w:t xml:space="preserve"> 1 ve 2 karakterler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98CC3" id="Metin Kutusu 24" o:spid="_x0000_s1034" type="#_x0000_t202" style="position:absolute;left:0;text-align:left;margin-left:304.85pt;margin-top:75.3pt;width:1in;height:23.1pt;z-index:25188403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" fillcolor="white [3201]" strokeweight=".5pt">
                <v:textbox>
                  <w:txbxContent>
                    <w:p w14:paraId="3193F764" w14:textId="0B01CAE8" w:rsidR="000F545C" w:rsidRDefault="000F545C">
                      <w:r w:rsidRPr="000F545C">
                        <w:rPr>
                          <w:b/>
                          <w:bCs/>
                        </w:rPr>
                        <w:t>Şekil 2:</w:t>
                      </w:r>
                      <w:r>
                        <w:t xml:space="preserve"> 1 ve 2 karakterleri</w:t>
                      </w:r>
                    </w:p>
                  </w:txbxContent>
                </v:textbox>
              </v:shape>
            </w:pict>
          </mc:Fallback>
        </mc:AlternateContent>
      </w:r>
      <w:r w:rsidRPr="0027193F">
        <w:rPr>
          <w:b/>
          <w:noProof/>
          <w:sz w:val="24"/>
          <w:szCs w:val="24"/>
        </w:rPr>
        <w:drawing>
          <wp:anchor distT="0" distB="0" distL="114300" distR="114300" simplePos="0" relativeHeight="251881984" behindDoc="0" locked="0" layoutInCell="1" allowOverlap="1" wp14:anchorId="17E4A377" wp14:editId="30C35C49">
            <wp:simplePos x="0" y="0"/>
            <wp:positionH relativeFrom="column">
              <wp:posOffset>4664270</wp:posOffset>
            </wp:positionH>
            <wp:positionV relativeFrom="paragraph">
              <wp:posOffset>25547</wp:posOffset>
            </wp:positionV>
            <wp:extent cx="618410" cy="625719"/>
            <wp:effectExtent l="19050" t="19050" r="10795" b="22225"/>
            <wp:wrapNone/>
            <wp:docPr id="1503125439" name="Resim 1" descr="kare, çizgi, simge, sembol, dikdörtge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125439" name="Resim 1" descr="kare, çizgi, simge, sembol, dikdörtgen içeren bir resim&#10;&#10;Açıklama otomatik olarak oluşturuldu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8" r="4306" b="6254"/>
                    <a:stretch/>
                  </pic:blipFill>
                  <pic:spPr bwMode="auto">
                    <a:xfrm>
                      <a:off x="0" y="0"/>
                      <a:ext cx="629252" cy="63668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7193F">
        <w:rPr>
          <w:b/>
          <w:noProof/>
        </w:rPr>
        <w:drawing>
          <wp:anchor distT="0" distB="0" distL="114300" distR="114300" simplePos="0" relativeHeight="251883008" behindDoc="0" locked="0" layoutInCell="1" allowOverlap="1" wp14:anchorId="4F0BB44F" wp14:editId="301B386D">
            <wp:simplePos x="0" y="0"/>
            <wp:positionH relativeFrom="column">
              <wp:posOffset>3728329</wp:posOffset>
            </wp:positionH>
            <wp:positionV relativeFrom="paragraph">
              <wp:posOffset>5862</wp:posOffset>
            </wp:positionV>
            <wp:extent cx="788670" cy="838200"/>
            <wp:effectExtent l="0" t="0" r="0" b="0"/>
            <wp:wrapNone/>
            <wp:docPr id="877290711" name="Resim 1" descr="ekran görüntüsü, çizgi, kare, sayı, numar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290711" name="Resim 1" descr="ekran görüntüsü, çizgi, kare, sayı, numara içeren bir resim&#10;&#10;Açıklama otomatik olarak oluşturuldu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867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7193F" w:rsidRPr="0027193F">
        <w:rPr>
          <w:b/>
          <w:sz w:val="24"/>
          <w:szCs w:val="24"/>
        </w:rPr>
        <w:t>Veri Seti Oluşturma:</w:t>
      </w:r>
      <w:r w:rsidR="0027193F">
        <w:rPr>
          <w:bCs/>
          <w:sz w:val="24"/>
          <w:szCs w:val="24"/>
        </w:rPr>
        <w:t xml:space="preserve"> </w:t>
      </w:r>
      <w:r w:rsidR="00560542">
        <w:rPr>
          <w:bCs/>
          <w:sz w:val="24"/>
          <w:szCs w:val="24"/>
        </w:rPr>
        <w:t xml:space="preserve">Şekil 2’deki </w:t>
      </w:r>
      <w:r>
        <w:rPr>
          <w:bCs/>
          <w:sz w:val="24"/>
          <w:szCs w:val="24"/>
        </w:rPr>
        <w:t xml:space="preserve">5x5’lik </w:t>
      </w:r>
      <w:r w:rsidR="00560542">
        <w:rPr>
          <w:bCs/>
          <w:sz w:val="24"/>
          <w:szCs w:val="24"/>
        </w:rPr>
        <w:t>1 ve 2 karakter</w:t>
      </w:r>
      <w:r>
        <w:rPr>
          <w:bCs/>
          <w:sz w:val="24"/>
          <w:szCs w:val="24"/>
        </w:rPr>
        <w:t xml:space="preserve">leri üzerinde, kod yazarak </w:t>
      </w:r>
      <w:r w:rsidR="00560542">
        <w:rPr>
          <w:bCs/>
          <w:sz w:val="24"/>
          <w:szCs w:val="24"/>
        </w:rPr>
        <w:t xml:space="preserve">10’ar adet </w:t>
      </w:r>
      <w:r>
        <w:rPr>
          <w:bCs/>
          <w:sz w:val="24"/>
          <w:szCs w:val="24"/>
        </w:rPr>
        <w:t>benzer 1 ve 2 matrisleri üretiniz</w:t>
      </w:r>
      <w:r w:rsidR="00560542">
        <w:rPr>
          <w:bCs/>
          <w:sz w:val="24"/>
          <w:szCs w:val="24"/>
        </w:rPr>
        <w:t>. Kolaylık olması açısından veri seti</w:t>
      </w:r>
      <w:r>
        <w:rPr>
          <w:bCs/>
          <w:sz w:val="24"/>
          <w:szCs w:val="24"/>
        </w:rPr>
        <w:t>nde</w:t>
      </w:r>
      <w:r w:rsidR="00560542">
        <w:rPr>
          <w:bCs/>
          <w:sz w:val="24"/>
          <w:szCs w:val="24"/>
        </w:rPr>
        <w:t xml:space="preserve"> görüntü dosyası yerine bu matrisleri kullanacağız. </w:t>
      </w:r>
      <w:proofErr w:type="gramStart"/>
      <w:r>
        <w:rPr>
          <w:bCs/>
          <w:sz w:val="24"/>
          <w:szCs w:val="24"/>
        </w:rPr>
        <w:t>Örnek :</w:t>
      </w:r>
      <w:proofErr w:type="gramEnd"/>
      <w:r>
        <w:rPr>
          <w:bCs/>
          <w:sz w:val="24"/>
          <w:szCs w:val="24"/>
        </w:rPr>
        <w:t xml:space="preserve"> Kod yazarak 1’in tabanı </w:t>
      </w:r>
      <w:r w:rsidR="00633109">
        <w:rPr>
          <w:bCs/>
          <w:sz w:val="24"/>
          <w:szCs w:val="24"/>
        </w:rPr>
        <w:t>büyü</w:t>
      </w:r>
      <w:r>
        <w:rPr>
          <w:bCs/>
          <w:sz w:val="24"/>
          <w:szCs w:val="24"/>
        </w:rPr>
        <w:t>tülerek farklı 1 karakterleri oluşturulabilir. 2’nin boşlukları dol</w:t>
      </w:r>
      <w:r w:rsidR="00633109">
        <w:rPr>
          <w:bCs/>
          <w:sz w:val="24"/>
          <w:szCs w:val="24"/>
        </w:rPr>
        <w:t>durul</w:t>
      </w:r>
      <w:r>
        <w:rPr>
          <w:bCs/>
          <w:sz w:val="24"/>
          <w:szCs w:val="24"/>
        </w:rPr>
        <w:t>abilir.</w:t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>
        <w:rPr>
          <w:bCs/>
          <w:sz w:val="24"/>
          <w:szCs w:val="24"/>
        </w:rPr>
        <w:tab/>
      </w:r>
      <w:r w:rsidR="00560542">
        <w:rPr>
          <w:bCs/>
          <w:sz w:val="24"/>
          <w:szCs w:val="24"/>
        </w:rPr>
        <w:t xml:space="preserve">  </w:t>
      </w:r>
      <w:r w:rsidR="00560542" w:rsidRPr="00560542">
        <w:rPr>
          <w:noProof/>
        </w:rPr>
        <w:t xml:space="preserve"> </w:t>
      </w:r>
    </w:p>
    <w:p w14:paraId="2F5924A5" w14:textId="69C31817" w:rsidR="00140357" w:rsidRPr="00E62721" w:rsidRDefault="00E62721" w:rsidP="00F26A31">
      <w:pPr>
        <w:pStyle w:val="ListeParagraf"/>
        <w:numPr>
          <w:ilvl w:val="0"/>
          <w:numId w:val="22"/>
        </w:numPr>
        <w:jc w:val="both"/>
        <w:rPr>
          <w:bCs/>
        </w:rPr>
      </w:pPr>
      <w:r w:rsidRPr="002778A0">
        <w:rPr>
          <w:bCs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886080" behindDoc="0" locked="0" layoutInCell="1" allowOverlap="1" wp14:anchorId="16971D72" wp14:editId="039211EB">
                <wp:simplePos x="0" y="0"/>
                <wp:positionH relativeFrom="column">
                  <wp:posOffset>-298841</wp:posOffset>
                </wp:positionH>
                <wp:positionV relativeFrom="paragraph">
                  <wp:posOffset>5080</wp:posOffset>
                </wp:positionV>
                <wp:extent cx="487680" cy="327660"/>
                <wp:effectExtent l="0" t="0" r="26670" b="15240"/>
                <wp:wrapNone/>
                <wp:docPr id="1005920397" name="Metin Kutusu 1005920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68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4A8402" w14:textId="6E78E3F2" w:rsidR="00E62721" w:rsidRDefault="00E62721" w:rsidP="00E62721">
                            <w:r>
                              <w:t>5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71D72" id="Metin Kutusu 1005920397" o:spid="_x0000_s1035" type="#_x0000_t202" style="position:absolute;left:0;text-align:left;margin-left:-23.55pt;margin-top:.4pt;width:38.4pt;height:25.8pt;z-index:25188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" fillcolor="window" strokeweight=".5pt">
                <v:textbox>
                  <w:txbxContent>
                    <w:p w14:paraId="2A4A8402" w14:textId="6E78E3F2" w:rsidR="00E62721" w:rsidRDefault="00E62721" w:rsidP="00E62721">
                      <w:r>
                        <w:t>5 p</w:t>
                      </w:r>
                    </w:p>
                  </w:txbxContent>
                </v:textbox>
              </v:shape>
            </w:pict>
          </mc:Fallback>
        </mc:AlternateContent>
      </w:r>
      <w:r w:rsidR="00140357" w:rsidRPr="00E62721">
        <w:rPr>
          <w:bCs/>
          <w:sz w:val="24"/>
          <w:szCs w:val="24"/>
        </w:rPr>
        <w:t xml:space="preserve">Şekil </w:t>
      </w:r>
      <w:r w:rsidR="000F545C" w:rsidRPr="00E62721">
        <w:rPr>
          <w:bCs/>
          <w:sz w:val="24"/>
          <w:szCs w:val="24"/>
        </w:rPr>
        <w:t>1</w:t>
      </w:r>
      <w:r w:rsidR="00140357" w:rsidRPr="00E62721">
        <w:rPr>
          <w:bCs/>
          <w:sz w:val="24"/>
          <w:szCs w:val="24"/>
        </w:rPr>
        <w:t>’de gösterilen yapıda bir</w:t>
      </w:r>
      <w:r w:rsidR="00140357" w:rsidRPr="00E62721">
        <w:rPr>
          <w:b/>
          <w:sz w:val="24"/>
          <w:szCs w:val="24"/>
        </w:rPr>
        <w:t xml:space="preserve"> </w:t>
      </w:r>
      <w:proofErr w:type="spellStart"/>
      <w:r w:rsidR="00140357" w:rsidRPr="00E62721">
        <w:rPr>
          <w:b/>
          <w:sz w:val="24"/>
          <w:szCs w:val="24"/>
        </w:rPr>
        <w:t>Neuron</w:t>
      </w:r>
      <w:proofErr w:type="spellEnd"/>
      <w:r w:rsidR="00140357" w:rsidRPr="00E62721">
        <w:rPr>
          <w:b/>
          <w:sz w:val="24"/>
          <w:szCs w:val="24"/>
        </w:rPr>
        <w:t xml:space="preserve"> (Sinir Hücresi) sınıfı</w:t>
      </w:r>
      <w:r w:rsidR="00140357" w:rsidRPr="00E62721">
        <w:rPr>
          <w:bCs/>
          <w:sz w:val="24"/>
          <w:szCs w:val="24"/>
        </w:rPr>
        <w:t xml:space="preserve"> oluşturunuz. Girdiler ve ağırlıkları tutmak için </w:t>
      </w:r>
      <w:r w:rsidR="00140357" w:rsidRPr="00E62721">
        <w:rPr>
          <w:b/>
          <w:sz w:val="24"/>
          <w:szCs w:val="24"/>
        </w:rPr>
        <w:t>uygun veri yapılarını</w:t>
      </w:r>
      <w:r w:rsidR="00140357" w:rsidRPr="00E62721">
        <w:rPr>
          <w:bCs/>
          <w:sz w:val="24"/>
          <w:szCs w:val="24"/>
        </w:rPr>
        <w:t xml:space="preserve"> tercih ediniz. </w:t>
      </w:r>
      <w:r w:rsidR="00140357" w:rsidRPr="0027193F">
        <w:rPr>
          <w:b/>
          <w:sz w:val="24"/>
          <w:szCs w:val="24"/>
        </w:rPr>
        <w:t>Tüm ağırlıkları en başta [0, 1] arasında rastgele (</w:t>
      </w:r>
      <w:proofErr w:type="spellStart"/>
      <w:r w:rsidR="00140357" w:rsidRPr="0027193F">
        <w:rPr>
          <w:b/>
          <w:sz w:val="24"/>
          <w:szCs w:val="24"/>
        </w:rPr>
        <w:t>random</w:t>
      </w:r>
      <w:proofErr w:type="spellEnd"/>
      <w:r w:rsidR="00140357" w:rsidRPr="0027193F">
        <w:rPr>
          <w:b/>
          <w:sz w:val="24"/>
          <w:szCs w:val="24"/>
        </w:rPr>
        <w:t xml:space="preserve">) pozitif </w:t>
      </w:r>
      <w:proofErr w:type="spellStart"/>
      <w:r w:rsidR="00140357" w:rsidRPr="0027193F">
        <w:rPr>
          <w:b/>
          <w:sz w:val="24"/>
          <w:szCs w:val="24"/>
        </w:rPr>
        <w:t>double</w:t>
      </w:r>
      <w:proofErr w:type="spellEnd"/>
      <w:r w:rsidR="00140357" w:rsidRPr="0027193F">
        <w:rPr>
          <w:b/>
          <w:sz w:val="24"/>
          <w:szCs w:val="24"/>
        </w:rPr>
        <w:t xml:space="preserve"> </w:t>
      </w:r>
      <w:r w:rsidR="00140357" w:rsidRPr="0027193F">
        <w:rPr>
          <w:bCs/>
          <w:sz w:val="24"/>
          <w:szCs w:val="24"/>
        </w:rPr>
        <w:t xml:space="preserve">değerlerden </w:t>
      </w:r>
      <w:r w:rsidR="00140357" w:rsidRPr="00E62721">
        <w:rPr>
          <w:bCs/>
          <w:sz w:val="24"/>
          <w:szCs w:val="24"/>
        </w:rPr>
        <w:t xml:space="preserve">oluşturunuz. </w:t>
      </w:r>
      <w:r w:rsidR="00140357" w:rsidRPr="00E62721">
        <w:rPr>
          <w:b/>
          <w:sz w:val="24"/>
          <w:szCs w:val="24"/>
        </w:rPr>
        <w:t xml:space="preserve">Hesaplamaları ve gerekli işlemleri yapan metodu </w:t>
      </w:r>
      <w:r w:rsidR="00140357" w:rsidRPr="00E62721">
        <w:rPr>
          <w:bCs/>
          <w:sz w:val="24"/>
          <w:szCs w:val="24"/>
        </w:rPr>
        <w:t>veya metotları</w:t>
      </w:r>
      <w:r w:rsidR="00140357" w:rsidRPr="00E62721">
        <w:rPr>
          <w:b/>
          <w:sz w:val="24"/>
          <w:szCs w:val="24"/>
        </w:rPr>
        <w:t xml:space="preserve"> yazınız </w:t>
      </w:r>
      <w:r w:rsidR="00140357" w:rsidRPr="00E62721">
        <w:rPr>
          <w:bCs/>
          <w:sz w:val="24"/>
          <w:szCs w:val="24"/>
        </w:rPr>
        <w:t>(nöron çıktısını hesaplayan).</w:t>
      </w:r>
      <w:r w:rsidRPr="00E62721">
        <w:rPr>
          <w:bCs/>
          <w:sz w:val="24"/>
          <w:szCs w:val="24"/>
        </w:rPr>
        <w:t xml:space="preserve"> Test </w:t>
      </w:r>
      <w:r w:rsidR="00C33325">
        <w:rPr>
          <w:bCs/>
          <w:sz w:val="24"/>
          <w:szCs w:val="24"/>
        </w:rPr>
        <w:t>ediniz</w:t>
      </w:r>
      <w:r w:rsidRPr="00E62721">
        <w:rPr>
          <w:bCs/>
          <w:sz w:val="24"/>
          <w:szCs w:val="24"/>
        </w:rPr>
        <w:t>.</w:t>
      </w:r>
    </w:p>
    <w:p w14:paraId="35A8CEB7" w14:textId="5B69C406" w:rsidR="00F56876" w:rsidRDefault="0023221F" w:rsidP="00140357">
      <w:pPr>
        <w:jc w:val="both"/>
        <w:rPr>
          <w:b/>
          <w:color w:val="4472C4" w:themeColor="accent1"/>
        </w:rPr>
      </w:pPr>
      <w:r w:rsidRPr="002778A0">
        <w:rPr>
          <w:bCs/>
          <w:noProof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217D1B0D" wp14:editId="02DA48FE">
                <wp:simplePos x="0" y="0"/>
                <wp:positionH relativeFrom="column">
                  <wp:posOffset>-283210</wp:posOffset>
                </wp:positionH>
                <wp:positionV relativeFrom="paragraph">
                  <wp:posOffset>180340</wp:posOffset>
                </wp:positionV>
                <wp:extent cx="487680" cy="327660"/>
                <wp:effectExtent l="0" t="0" r="26670" b="15240"/>
                <wp:wrapNone/>
                <wp:docPr id="1714720838" name="Metin Kutusu 1714720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680" cy="32766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33479E" w14:textId="1CF4B6BC" w:rsidR="0023221F" w:rsidRDefault="0023221F" w:rsidP="00E62721">
                            <w:r>
                              <w:t>10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D1B0D" id="Metin Kutusu 1714720838" o:spid="_x0000_s1036" type="#_x0000_t202" style="position:absolute;left:0;text-align:left;margin-left:-22.3pt;margin-top:14.2pt;width:38.4pt;height:25.8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" fillcolor="window" strokeweight=".5pt">
                <v:textbox>
                  <w:txbxContent>
                    <w:p w14:paraId="3933479E" w14:textId="1CF4B6BC" w:rsidR="0023221F" w:rsidRDefault="0023221F" w:rsidP="00E62721">
                      <w:r>
                        <w:t>10 p</w:t>
                      </w:r>
                    </w:p>
                  </w:txbxContent>
                </v:textbox>
              </v:shape>
            </w:pict>
          </mc:Fallback>
        </mc:AlternateContent>
      </w:r>
    </w:p>
    <w:p w14:paraId="417E6ABF" w14:textId="38AD5C81" w:rsidR="0023221F" w:rsidRDefault="0023221F" w:rsidP="0023221F">
      <w:pPr>
        <w:pStyle w:val="ListeParagraf"/>
        <w:numPr>
          <w:ilvl w:val="0"/>
          <w:numId w:val="22"/>
        </w:numPr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Madde</w:t>
      </w:r>
      <w:r w:rsidRPr="00C623E9">
        <w:rPr>
          <w:bCs/>
          <w:sz w:val="24"/>
          <w:szCs w:val="24"/>
        </w:rPr>
        <w:t xml:space="preserve"> 2.b’de oluşturduğunuz nöron yapısını kullanarak Şekil 3’teki </w:t>
      </w:r>
      <w:proofErr w:type="spellStart"/>
      <w:r w:rsidRPr="00C623E9">
        <w:rPr>
          <w:b/>
          <w:sz w:val="24"/>
          <w:szCs w:val="24"/>
        </w:rPr>
        <w:t>Neural</w:t>
      </w:r>
      <w:proofErr w:type="spellEnd"/>
      <w:r w:rsidRPr="00C623E9">
        <w:rPr>
          <w:b/>
          <w:sz w:val="24"/>
          <w:szCs w:val="24"/>
        </w:rPr>
        <w:t xml:space="preserve"> Network (Yapay Sinir Ağı) sınıfını</w:t>
      </w:r>
      <w:r w:rsidRPr="00C623E9">
        <w:rPr>
          <w:bCs/>
          <w:sz w:val="24"/>
          <w:szCs w:val="24"/>
        </w:rPr>
        <w:t xml:space="preserve"> elde ediniz ve </w:t>
      </w:r>
      <w:r w:rsidRPr="00C623E9">
        <w:rPr>
          <w:b/>
          <w:sz w:val="24"/>
          <w:szCs w:val="24"/>
        </w:rPr>
        <w:t>2 nöron içeren nesneyi</w:t>
      </w:r>
      <w:r w:rsidRPr="00C623E9">
        <w:rPr>
          <w:bCs/>
          <w:sz w:val="24"/>
          <w:szCs w:val="24"/>
        </w:rPr>
        <w:t xml:space="preserve"> oluşturunuz. </w:t>
      </w:r>
      <w:r>
        <w:rPr>
          <w:bCs/>
          <w:sz w:val="24"/>
          <w:szCs w:val="24"/>
        </w:rPr>
        <w:t>Ağda g</w:t>
      </w:r>
      <w:r w:rsidRPr="00C623E9">
        <w:rPr>
          <w:bCs/>
          <w:sz w:val="24"/>
          <w:szCs w:val="24"/>
        </w:rPr>
        <w:t>irdi görüntüsünün her bir pikseline, şekildeki gibi karşılık gelecek 25 adet girdi ile çıktı katmanında 2 adet nöron bulunmaktadır. Modelimiz tam bağlantılı olduğu için 25 adet piksel değeri her iki nöronun da girdisi olacak</w:t>
      </w:r>
      <w:r>
        <w:rPr>
          <w:bCs/>
          <w:sz w:val="24"/>
          <w:szCs w:val="24"/>
        </w:rPr>
        <w:t>.</w:t>
      </w:r>
    </w:p>
    <w:p w14:paraId="649EF734" w14:textId="36E8E472" w:rsidR="0023221F" w:rsidRPr="00140357" w:rsidRDefault="0023221F" w:rsidP="00140357">
      <w:pPr>
        <w:jc w:val="both"/>
        <w:rPr>
          <w:b/>
          <w:color w:val="4472C4" w:themeColor="accent1"/>
        </w:rPr>
      </w:pPr>
      <w:r>
        <w:rPr>
          <w:b/>
          <w:noProof/>
          <w:color w:val="4472C4" w:themeColor="accent1"/>
        </w:rPr>
        <mc:AlternateContent>
          <mc:Choice Requires="wps">
            <w:drawing>
              <wp:anchor distT="0" distB="0" distL="114300" distR="114300" simplePos="0" relativeHeight="251890176" behindDoc="0" locked="0" layoutInCell="1" allowOverlap="1" wp14:anchorId="1D72A337" wp14:editId="75C7B844">
                <wp:simplePos x="0" y="0"/>
                <wp:positionH relativeFrom="column">
                  <wp:posOffset>3215309</wp:posOffset>
                </wp:positionH>
                <wp:positionV relativeFrom="paragraph">
                  <wp:posOffset>171450</wp:posOffset>
                </wp:positionV>
                <wp:extent cx="1082040" cy="281940"/>
                <wp:effectExtent l="0" t="0" r="22860" b="22860"/>
                <wp:wrapNone/>
                <wp:docPr id="409708712" name="Metin Kutusu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204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A0469F" w14:textId="388B6A31" w:rsidR="00C623E9" w:rsidRDefault="00C623E9">
                            <w:r>
                              <w:t>Çıktı Katman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2A337" id="Metin Kutusu 48" o:spid="_x0000_s1037" type="#_x0000_t202" style="position:absolute;left:0;text-align:left;margin-left:253.15pt;margin-top:13.5pt;width:85.2pt;height:22.2pt;z-index:25189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" fillcolor="white [3201]" strokeweight=".5pt">
                <v:textbox>
                  <w:txbxContent>
                    <w:p w14:paraId="4EA0469F" w14:textId="388B6A31" w:rsidR="00C623E9" w:rsidRDefault="00C623E9">
                      <w:r>
                        <w:t>Çıktı Katmanı</w:t>
                      </w:r>
                    </w:p>
                  </w:txbxContent>
                </v:textbox>
              </v:shape>
            </w:pict>
          </mc:Fallback>
        </mc:AlternateContent>
      </w:r>
    </w:p>
    <w:p w14:paraId="682B5709" w14:textId="32086CF6" w:rsidR="00F56876" w:rsidRDefault="0023221F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  <w:r>
        <w:rPr>
          <w:b/>
          <w:noProof/>
          <w:color w:val="4472C4" w:themeColor="accent1"/>
          <w:sz w:val="24"/>
        </w:rPr>
        <mc:AlternateContent>
          <mc:Choice Requires="wpg">
            <w:drawing>
              <wp:anchor distT="0" distB="0" distL="114300" distR="114300" simplePos="0" relativeHeight="251880960" behindDoc="0" locked="0" layoutInCell="1" allowOverlap="1" wp14:anchorId="6BD5D155" wp14:editId="4A433D69">
                <wp:simplePos x="0" y="0"/>
                <wp:positionH relativeFrom="column">
                  <wp:posOffset>753745</wp:posOffset>
                </wp:positionH>
                <wp:positionV relativeFrom="paragraph">
                  <wp:posOffset>3810</wp:posOffset>
                </wp:positionV>
                <wp:extent cx="3815081" cy="2385060"/>
                <wp:effectExtent l="0" t="0" r="0" b="0"/>
                <wp:wrapNone/>
                <wp:docPr id="1265403298" name="Gr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15081" cy="2385060"/>
                          <a:chOff x="0" y="0"/>
                          <a:chExt cx="3815521" cy="2385557"/>
                        </a:xfrm>
                      </wpg:grpSpPr>
                      <wps:wsp>
                        <wps:cNvPr id="930172138" name="Oval 14">
                          <a:extLst>
                            <a:ext uri="{FF2B5EF4-FFF2-40B4-BE49-F238E27FC236}">
                              <a16:creationId xmlns:a16="http://schemas.microsoft.com/office/drawing/2014/main" id="{35101945-8119-7443-8EDD-0586FC81CF58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2450123" y="732692"/>
                            <a:ext cx="234950" cy="222250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9525">
                            <a:solidFill>
                              <a:srgbClr val="CC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567834828" name="Oval 15">
                          <a:extLst>
                            <a:ext uri="{FF2B5EF4-FFF2-40B4-BE49-F238E27FC236}">
                              <a16:creationId xmlns:a16="http://schemas.microsoft.com/office/drawing/2014/main" id="{15EF5179-8EBB-F41E-421A-9B9FBCEC2F5C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2461846" y="1406769"/>
                            <a:ext cx="234950" cy="222250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9525">
                            <a:solidFill>
                              <a:srgbClr val="CC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wrap="none" anchor="ctr"/>
                      </wps:wsp>
                      <pic:pic xmlns:pic="http://schemas.openxmlformats.org/drawingml/2006/picture">
                        <pic:nvPicPr>
                          <pic:cNvPr id="1648732291" name="Picture 19">
                            <a:extLst>
                              <a:ext uri="{FF2B5EF4-FFF2-40B4-BE49-F238E27FC236}">
                                <a16:creationId xmlns:a16="http://schemas.microsoft.com/office/drawing/2014/main" id="{0B568126-2623-5C2F-0EC2-7CB1F9713BB4}"/>
                              </a:ext>
                            </a:extLst>
                          </pic:cNvPr>
                          <pic:cNvPicPr>
                            <a:picLocks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456" t="15483" r="61371" b="296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738554"/>
                            <a:ext cx="97917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  <wps:wsp>
                        <wps:cNvPr id="1880352602" name="Line 20">
                          <a:extLst>
                            <a:ext uri="{FF2B5EF4-FFF2-40B4-BE49-F238E27FC236}">
                              <a16:creationId xmlns:a16="http://schemas.microsoft.com/office/drawing/2014/main" id="{49AA353B-B021-544B-80E3-EFAA5ADF4409}"/>
                            </a:ext>
                          </a:extLst>
                        </wps:cNvPr>
                        <wps:cNvCnPr/>
                        <wps:spPr bwMode="auto">
                          <a:xfrm flipV="1">
                            <a:off x="96715" y="167054"/>
                            <a:ext cx="1295400" cy="66675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CC0000"/>
                            </a:solidFill>
                            <a:round/>
                            <a:headEnd type="oval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003537036" name="Line 21">
                          <a:extLst>
                            <a:ext uri="{FF2B5EF4-FFF2-40B4-BE49-F238E27FC236}">
                              <a16:creationId xmlns:a16="http://schemas.microsoft.com/office/drawing/2014/main" id="{B6D6D612-8FAE-E33B-5F7B-E83357EB75D6}"/>
                            </a:ext>
                          </a:extLst>
                        </wps:cNvPr>
                        <wps:cNvCnPr/>
                        <wps:spPr bwMode="auto">
                          <a:xfrm flipV="1">
                            <a:off x="319454" y="518746"/>
                            <a:ext cx="1073150" cy="31432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CC0000"/>
                            </a:solidFill>
                            <a:round/>
                            <a:headEnd type="oval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971351068" name="Line 22">
                          <a:extLst>
                            <a:ext uri="{FF2B5EF4-FFF2-40B4-BE49-F238E27FC236}">
                              <a16:creationId xmlns:a16="http://schemas.microsoft.com/office/drawing/2014/main" id="{286B01E8-622F-DE08-1CC5-3861816C43CD}"/>
                            </a:ext>
                          </a:extLst>
                        </wps:cNvPr>
                        <wps:cNvCnPr/>
                        <wps:spPr bwMode="auto">
                          <a:xfrm flipV="1">
                            <a:off x="536331" y="844062"/>
                            <a:ext cx="854075" cy="39688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CC0000"/>
                            </a:solidFill>
                            <a:round/>
                            <a:headEnd type="oval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56971773" name="Line 23">
                          <a:extLst>
                            <a:ext uri="{FF2B5EF4-FFF2-40B4-BE49-F238E27FC236}">
                              <a16:creationId xmlns:a16="http://schemas.microsoft.com/office/drawing/2014/main" id="{1B47E1FD-1C8A-AC58-5C37-8B877BA3A4A0}"/>
                            </a:ext>
                          </a:extLst>
                        </wps:cNvPr>
                        <wps:cNvCnPr/>
                        <wps:spPr bwMode="auto">
                          <a:xfrm>
                            <a:off x="905608" y="1737946"/>
                            <a:ext cx="487362" cy="458787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CC0000"/>
                            </a:solidFill>
                            <a:round/>
                            <a:headEnd type="oval" w="med" len="med"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139218777" name="Text Box 24">
                          <a:extLst>
                            <a:ext uri="{FF2B5EF4-FFF2-40B4-BE49-F238E27FC236}">
                              <a16:creationId xmlns:a16="http://schemas.microsoft.com/office/drawing/2014/main" id="{13F2108C-9A62-8715-B02D-C4709A64BA69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 rot="5400000">
                            <a:off x="864428" y="1104671"/>
                            <a:ext cx="111442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D1C8E90" w14:textId="77777777" w:rsidR="00560542" w:rsidRDefault="00560542" w:rsidP="00560542">
                              <w:pPr>
                                <w:textAlignment w:val="baseline"/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80"/>
                                  <w:szCs w:val="80"/>
                                </w:rPr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80"/>
                                  <w:szCs w:val="80"/>
                                </w:rPr>
                                <w:t>…...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455751861" name="Text Box 27">
                          <a:extLst>
                            <a:ext uri="{FF2B5EF4-FFF2-40B4-BE49-F238E27FC236}">
                              <a16:creationId xmlns:a16="http://schemas.microsoft.com/office/drawing/2014/main" id="{F4332972-B91D-1B1E-550B-DB3B60EE238B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1002151" y="814584"/>
                            <a:ext cx="310515" cy="354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B95F000" w14:textId="77777777" w:rsidR="00560542" w:rsidRDefault="00560542" w:rsidP="00560542">
                              <w:pPr>
                                <w:jc w:val="center"/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854204081" name="Line 30">
                          <a:extLst>
                            <a:ext uri="{FF2B5EF4-FFF2-40B4-BE49-F238E27FC236}">
                              <a16:creationId xmlns:a16="http://schemas.microsoft.com/office/drawing/2014/main" id="{9C60BDBB-BF31-6B2B-B81A-87B8C9EA4B0B}"/>
                            </a:ext>
                          </a:extLst>
                        </wps:cNvPr>
                        <wps:cNvCnPr/>
                        <wps:spPr bwMode="auto">
                          <a:xfrm>
                            <a:off x="1641231" y="158262"/>
                            <a:ext cx="796925" cy="6397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138459911" name="Line 31">
                          <a:extLst>
                            <a:ext uri="{FF2B5EF4-FFF2-40B4-BE49-F238E27FC236}">
                              <a16:creationId xmlns:a16="http://schemas.microsoft.com/office/drawing/2014/main" id="{3E9B3F18-8D87-DD69-D737-2A621171F99B}"/>
                            </a:ext>
                          </a:extLst>
                        </wps:cNvPr>
                        <wps:cNvCnPr/>
                        <wps:spPr bwMode="auto">
                          <a:xfrm>
                            <a:off x="1611923" y="193431"/>
                            <a:ext cx="797169" cy="12954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274299196" name="Line 36">
                          <a:extLst>
                            <a:ext uri="{FF2B5EF4-FFF2-40B4-BE49-F238E27FC236}">
                              <a16:creationId xmlns:a16="http://schemas.microsoft.com/office/drawing/2014/main" id="{B8439B48-E02E-AB4E-3583-F798D7DC28FD}"/>
                            </a:ext>
                          </a:extLst>
                        </wps:cNvPr>
                        <wps:cNvCnPr/>
                        <wps:spPr bwMode="auto">
                          <a:xfrm flipV="1">
                            <a:off x="1664677" y="1597269"/>
                            <a:ext cx="773479" cy="610381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05267312" name="Line 37">
                          <a:extLst>
                            <a:ext uri="{FF2B5EF4-FFF2-40B4-BE49-F238E27FC236}">
                              <a16:creationId xmlns:a16="http://schemas.microsoft.com/office/drawing/2014/main" id="{AEA08F9E-F98D-93B9-FED4-A4E85E531501}"/>
                            </a:ext>
                          </a:extLst>
                        </wps:cNvPr>
                        <wps:cNvCnPr/>
                        <wps:spPr bwMode="auto">
                          <a:xfrm flipV="1">
                            <a:off x="1611923" y="940777"/>
                            <a:ext cx="826233" cy="121475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95211419" name="Text Box 39">
                          <a:extLst>
                            <a:ext uri="{FF2B5EF4-FFF2-40B4-BE49-F238E27FC236}">
                              <a16:creationId xmlns:a16="http://schemas.microsoft.com/office/drawing/2014/main" id="{404997FA-D606-66FB-2D93-A74A7A6AA400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 rot="5400000">
                            <a:off x="1626298" y="928861"/>
                            <a:ext cx="832485" cy="675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224E0A0" w14:textId="77777777" w:rsidR="00560542" w:rsidRDefault="00560542" w:rsidP="00560542">
                              <w:pPr>
                                <w:textAlignment w:val="baseline"/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80"/>
                                  <w:szCs w:val="80"/>
                                </w:rPr>
                              </w:pPr>
                              <w:r>
                                <w:rPr>
                                  <w:rFonts w:ascii="Arial" w:hAnsi="Arial" w:cstheme="minorBidi"/>
                                  <w:b/>
                                  <w:bCs/>
                                  <w:color w:val="000000" w:themeColor="text1"/>
                                  <w:kern w:val="24"/>
                                  <w:sz w:val="80"/>
                                  <w:szCs w:val="80"/>
                                </w:rPr>
                                <w:t>….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495535609" name="Text Box 41">
                          <a:extLst>
                            <a:ext uri="{FF2B5EF4-FFF2-40B4-BE49-F238E27FC236}">
                              <a16:creationId xmlns:a16="http://schemas.microsoft.com/office/drawing/2014/main" id="{82E58500-12F0-AE61-163D-C5F4EF48C7A1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918546" y="673937"/>
                            <a:ext cx="310515" cy="354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BCA55E8" w14:textId="77777777" w:rsidR="00560542" w:rsidRDefault="00560542" w:rsidP="00560542">
                              <w:pPr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379317722" name="Text Box 42">
                          <a:extLst>
                            <a:ext uri="{FF2B5EF4-FFF2-40B4-BE49-F238E27FC236}">
                              <a16:creationId xmlns:a16="http://schemas.microsoft.com/office/drawing/2014/main" id="{B2EF3571-2C8B-6D2D-B44D-3F7B9B49A47C}"/>
                            </a:ext>
                          </a:extLst>
                        </wps:cNvPr>
                        <wps:cNvSpPr txBox="1">
                          <a:spLocks noChangeArrowheads="1"/>
                        </wps:cNvSpPr>
                        <wps:spPr bwMode="auto">
                          <a:xfrm>
                            <a:off x="2895342" y="1330292"/>
                            <a:ext cx="392430" cy="354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5C4E81D1" w14:textId="77777777" w:rsidR="00560542" w:rsidRDefault="00560542" w:rsidP="00560542">
                              <w:pPr>
                                <w:jc w:val="center"/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858755746" name="Line 45">
                          <a:extLst>
                            <a:ext uri="{FF2B5EF4-FFF2-40B4-BE49-F238E27FC236}">
                              <a16:creationId xmlns:a16="http://schemas.microsoft.com/office/drawing/2014/main" id="{59C5508B-2D14-4611-4073-AEF3BAADC956}"/>
                            </a:ext>
                          </a:extLst>
                        </wps:cNvPr>
                        <wps:cNvCnPr/>
                        <wps:spPr bwMode="auto">
                          <a:xfrm>
                            <a:off x="2737338" y="873369"/>
                            <a:ext cx="26035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49104950" name="Line 46">
                          <a:extLst>
                            <a:ext uri="{FF2B5EF4-FFF2-40B4-BE49-F238E27FC236}">
                              <a16:creationId xmlns:a16="http://schemas.microsoft.com/office/drawing/2014/main" id="{84B1452D-7761-C970-A848-15D4DA1E12DE}"/>
                            </a:ext>
                          </a:extLst>
                        </wps:cNvPr>
                        <wps:cNvCnPr/>
                        <wps:spPr bwMode="auto">
                          <a:xfrm>
                            <a:off x="2737338" y="1512277"/>
                            <a:ext cx="26035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328127005" name="Oval 4">
                          <a:extLst>
                            <a:ext uri="{FF2B5EF4-FFF2-40B4-BE49-F238E27FC236}">
                              <a16:creationId xmlns:a16="http://schemas.microsoft.com/office/drawing/2014/main" id="{49CDCC58-A6FA-EDBE-DCF5-F0E4F064757F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389185" y="11723"/>
                            <a:ext cx="234950" cy="222250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9525">
                            <a:solidFill>
                              <a:srgbClr val="CC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454969983" name="Oval 5">
                          <a:extLst>
                            <a:ext uri="{FF2B5EF4-FFF2-40B4-BE49-F238E27FC236}">
                              <a16:creationId xmlns:a16="http://schemas.microsoft.com/office/drawing/2014/main" id="{54FA59D0-F6C2-8D55-4AEF-DE178F1AD2F3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389185" y="351692"/>
                            <a:ext cx="234950" cy="222250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9525">
                            <a:solidFill>
                              <a:srgbClr val="CC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934885212" name="Oval 6">
                          <a:extLst>
                            <a:ext uri="{FF2B5EF4-FFF2-40B4-BE49-F238E27FC236}">
                              <a16:creationId xmlns:a16="http://schemas.microsoft.com/office/drawing/2014/main" id="{E1CE23C0-72F5-7000-2809-82416EED529D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389185" y="703385"/>
                            <a:ext cx="234950" cy="222250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9525">
                            <a:solidFill>
                              <a:srgbClr val="CC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544167727" name="Oval 8">
                          <a:extLst>
                            <a:ext uri="{FF2B5EF4-FFF2-40B4-BE49-F238E27FC236}">
                              <a16:creationId xmlns:a16="http://schemas.microsoft.com/office/drawing/2014/main" id="{E8219F49-409C-50FF-057B-54147E133E91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389185" y="1412631"/>
                            <a:ext cx="234950" cy="222250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9525">
                            <a:solidFill>
                              <a:srgbClr val="CC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1503913709" name="Oval 9">
                          <a:extLst>
                            <a:ext uri="{FF2B5EF4-FFF2-40B4-BE49-F238E27FC236}">
                              <a16:creationId xmlns:a16="http://schemas.microsoft.com/office/drawing/2014/main" id="{7E05E356-CDEE-5336-BF62-6DC4443C6FD2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389185" y="1776046"/>
                            <a:ext cx="234950" cy="222250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9525">
                            <a:solidFill>
                              <a:srgbClr val="CC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1560286733" name="Oval 10">
                          <a:extLst>
                            <a:ext uri="{FF2B5EF4-FFF2-40B4-BE49-F238E27FC236}">
                              <a16:creationId xmlns:a16="http://schemas.microsoft.com/office/drawing/2014/main" id="{B5AE7C58-7D5C-190C-2BCC-83EA6CA464E3}"/>
                            </a:ext>
                          </a:extLst>
                        </wps:cNvPr>
                        <wps:cNvSpPr>
                          <a:spLocks noChangeArrowheads="1"/>
                        </wps:cNvSpPr>
                        <wps:spPr bwMode="auto">
                          <a:xfrm>
                            <a:off x="1389185" y="2127739"/>
                            <a:ext cx="234950" cy="222250"/>
                          </a:xfrm>
                          <a:prstGeom prst="ellipse">
                            <a:avLst/>
                          </a:prstGeom>
                          <a:solidFill>
                            <a:schemeClr val="accent2"/>
                          </a:solidFill>
                          <a:ln w="9525">
                            <a:solidFill>
                              <a:srgbClr val="CC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wrap="none" anchor="ctr"/>
                      </wps:wsp>
                      <wps:wsp>
                        <wps:cNvPr id="1471854808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879130" y="1898744"/>
                            <a:ext cx="393065" cy="354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AD71547" w14:textId="77777777" w:rsidR="00560542" w:rsidRDefault="00560542" w:rsidP="00560542">
                              <w:pPr>
                                <w:jc w:val="center"/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342262506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879130" y="0"/>
                            <a:ext cx="393065" cy="354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8582347" w14:textId="77777777" w:rsidR="00560542" w:rsidRDefault="00560542" w:rsidP="00560542">
                              <w:pPr>
                                <w:jc w:val="center"/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1408889608" name="Text Box 42"/>
                        <wps:cNvSpPr txBox="1">
                          <a:spLocks noChangeArrowheads="1"/>
                        </wps:cNvSpPr>
                        <wps:spPr bwMode="auto">
                          <a:xfrm>
                            <a:off x="879130" y="334038"/>
                            <a:ext cx="392430" cy="354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84E3682" w14:textId="77777777" w:rsidR="00560542" w:rsidRDefault="00560542" w:rsidP="00560542">
                              <w:pPr>
                                <w:jc w:val="center"/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>
                          <a:spAutoFit/>
                        </wps:bodyPr>
                      </wps:wsp>
                      <wps:wsp>
                        <wps:cNvPr id="68299437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1828875" y="129567"/>
                            <a:ext cx="480115" cy="2667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0970848" w14:textId="0E4433A7" w:rsidR="0023221F" w:rsidRPr="0023221F" w:rsidRDefault="0023221F" w:rsidP="00560542">
                              <w:pPr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</w:pPr>
                              <w:r w:rsidRPr="0023221F"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  <w:t>0,23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240273567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1813633" y="1943505"/>
                            <a:ext cx="801462" cy="4420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A891443" w14:textId="6B6987AD" w:rsidR="0023221F" w:rsidRDefault="0023221F" w:rsidP="00560542">
                              <w:pPr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</w:pPr>
                              <w:proofErr w:type="gramStart"/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  <w:t>ağırlıklar</w:t>
                              </w:r>
                              <w:proofErr w:type="gramEnd"/>
                            </w:p>
                            <w:p w14:paraId="20F99E74" w14:textId="390BFF08" w:rsidR="0023221F" w:rsidRPr="0023221F" w:rsidRDefault="0023221F" w:rsidP="00560542">
                              <w:pPr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  <w:t>(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  <w:t>weights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896834918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2996912" y="1685687"/>
                            <a:ext cx="818609" cy="6173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155FFBA" w14:textId="3755AC53" w:rsidR="0023221F" w:rsidRDefault="0023221F" w:rsidP="00560542">
                              <w:pPr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</w:pPr>
                              <w:proofErr w:type="spellStart"/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  <w:t>Targets</w:t>
                              </w:r>
                              <w:proofErr w:type="spellEnd"/>
                            </w:p>
                            <w:p w14:paraId="1C6C7882" w14:textId="77777777" w:rsidR="0023221F" w:rsidRDefault="0023221F" w:rsidP="00560542">
                              <w:pPr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</w:pPr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  <w:t>Beklenen</w:t>
                              </w:r>
                            </w:p>
                            <w:p w14:paraId="2D204D27" w14:textId="03322F85" w:rsidR="0023221F" w:rsidRPr="0023221F" w:rsidRDefault="0023221F" w:rsidP="00560542">
                              <w:pPr>
                                <w:textAlignment w:val="baseline"/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rFonts w:ascii="Arial" w:hAnsi="Arial" w:cstheme="minorBidi"/>
                                  <w:color w:val="000000" w:themeColor="text1"/>
                                  <w:kern w:val="24"/>
                                </w:rPr>
                                <w:t>degerler</w:t>
                              </w:r>
                              <w:proofErr w:type="spellEnd"/>
                              <w:proofErr w:type="gramEnd"/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D5D155" id="Grup 23" o:spid="_x0000_s1038" style="position:absolute;left:0;text-align:left;margin-left:59.35pt;margin-top:.3pt;width:300.4pt;height:187.8pt;z-index:251880960;mso-width-relative:margin;mso-height-relative:margin" coordsize="38155,23855" o:gfxdata="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">
                <v:oval id="Oval 14" o:spid="_x0000_s1039" style="position:absolute;left:24501;top:7326;width:2349;height:222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" fillcolor="#ed7d31 [3205]" strokecolor="#c00">
                  <v:shadow color="#e7e6e6 [3214]"/>
                </v:oval>
                <v:oval id="Oval 15" o:spid="_x0000_s1040" style="position:absolute;left:24618;top:14067;width:2349;height:222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" fillcolor="#ed7d31 [3205]" strokecolor="#c00">
                  <v:shadow color="#e7e6e6 [3214]"/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41" type="#_x0000_t75" style="position:absolute;top:7385;width:9791;height:10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" fillcolor="#4472c4 [3204]" strokecolor="black [3213]">
                  <v:imagedata r:id="rId16" o:title="" croptop="10147f" cropbottom="19406f" cropleft="11440f" cropright="40220f"/>
                  <v:shadow color="#e7e6e6 [3214]"/>
                  <v:path arrowok="t"/>
                  <o:lock v:ext="edit" aspectratio="f"/>
                </v:shape>
                <v:line id="Line 20" o:spid="_x0000_s1042" style="position:absolute;flip:y;visibility:visible;mso-wrap-style:square" from="967,1670" to="13921,83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" strokecolor="#c00">
                  <v:stroke startarrow="oval" endarrow="block"/>
                  <v:shadow color="#e7e6e6 [3214]"/>
                </v:line>
                <v:line id="Line 21" o:spid="_x0000_s1043" style="position:absolute;flip:y;visibility:visible;mso-wrap-style:square" from="3194,5187" to="13926,83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" strokecolor="#c00">
                  <v:stroke startarrow="oval" endarrow="block"/>
                  <v:shadow color="#e7e6e6 [3214]"/>
                </v:line>
                <v:line id="Line 22" o:spid="_x0000_s1044" style="position:absolute;flip:y;visibility:visible;mso-wrap-style:square" from="5363,8440" to="13904,88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" strokecolor="#c00">
                  <v:stroke startarrow="oval" endarrow="block"/>
                  <v:shadow color="#e7e6e6 [3214]"/>
                </v:line>
                <v:line id="Line 23" o:spid="_x0000_s1045" style="position:absolute;visibility:visible;mso-wrap-style:square" from="9056,17379" to="13929,21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" strokecolor="#c00">
                  <v:stroke startarrow="oval" endarrow="block"/>
                  <v:shadow color="#e7e6e6 [3214]"/>
                </v:line>
                <v:shape id="Text Box 24" o:spid="_x0000_s1046" type="#_x0000_t202" style="position:absolute;left:8643;top:11047;width:11145;height:6756;rotation: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" filled="f" fillcolor="#4472c4 [3204]" stroked="f" strokecolor="black [3213]">
                  <v:shadow color="#e7e6e6 [3214]"/>
                  <v:textbox style="mso-fit-shape-to-text:t">
                    <w:txbxContent>
                      <w:p w14:paraId="0D1C8E90" w14:textId="77777777" w:rsidR="00560542" w:rsidRDefault="00560542" w:rsidP="00560542">
                        <w:pPr>
                          <w:textAlignment w:val="baseline"/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80"/>
                            <w:szCs w:val="80"/>
                          </w:rPr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80"/>
                            <w:szCs w:val="80"/>
                          </w:rPr>
                          <w:t>…...</w:t>
                        </w:r>
                      </w:p>
                    </w:txbxContent>
                  </v:textbox>
                </v:shape>
                <v:shape id="Text Box 27" o:spid="_x0000_s1047" type="#_x0000_t202" style="position:absolute;left:10021;top:8145;width:3105;height:354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" filled="f" fillcolor="#4472c4 [3204]" stroked="f" strokecolor="black [3213]">
                  <v:shadow color="#e7e6e6 [3214]"/>
                  <v:textbox style="mso-fit-shape-to-text:t">
                    <w:txbxContent>
                      <w:p w14:paraId="1B95F000" w14:textId="77777777" w:rsidR="00560542" w:rsidRDefault="00560542" w:rsidP="00560542">
                        <w:pPr>
                          <w:jc w:val="center"/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v:line id="Line 30" o:spid="_x0000_s1048" style="position:absolute;visibility:visible;mso-wrap-style:square" from="16412,1582" to="24381,79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" strokecolor="black [3213]">
                  <v:stroke endarrow="block"/>
                  <v:shadow color="#e7e6e6 [3214]"/>
                </v:line>
                <v:line id="Line 31" o:spid="_x0000_s1049" style="position:absolute;visibility:visible;mso-wrap-style:square" from="16119,1934" to="24090,148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" strokecolor="black [3213]">
                  <v:stroke endarrow="block"/>
                  <v:shadow color="#e7e6e6 [3214]"/>
                </v:line>
                <v:line id="Line 36" o:spid="_x0000_s1050" style="position:absolute;flip:y;visibility:visible;mso-wrap-style:square" from="16646,15972" to="24381,220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" strokecolor="black [3213]">
                  <v:stroke endarrow="block"/>
                  <v:shadow color="#e7e6e6 [3214]"/>
                </v:line>
                <v:line id="Line 37" o:spid="_x0000_s1051" style="position:absolute;flip:y;visibility:visible;mso-wrap-style:square" from="16119,9407" to="24381,215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" strokecolor="black [3213]">
                  <v:stroke endarrow="block"/>
                  <v:shadow color="#e7e6e6 [3214]"/>
                </v:line>
                <v:shape id="Text Box 39" o:spid="_x0000_s1052" type="#_x0000_t202" style="position:absolute;left:16262;top:9289;width:8325;height:6756;rotation:9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" filled="f" fillcolor="#4472c4 [3204]" stroked="f" strokecolor="black [3213]">
                  <v:shadow color="#e7e6e6 [3214]"/>
                  <v:textbox style="mso-fit-shape-to-text:t">
                    <w:txbxContent>
                      <w:p w14:paraId="6224E0A0" w14:textId="77777777" w:rsidR="00560542" w:rsidRDefault="00560542" w:rsidP="00560542">
                        <w:pPr>
                          <w:textAlignment w:val="baseline"/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80"/>
                            <w:szCs w:val="80"/>
                          </w:rPr>
                        </w:pPr>
                        <w:r>
                          <w:rPr>
                            <w:rFonts w:ascii="Arial" w:hAnsi="Arial" w:cstheme="minorBidi"/>
                            <w:b/>
                            <w:bCs/>
                            <w:color w:val="000000" w:themeColor="text1"/>
                            <w:kern w:val="24"/>
                            <w:sz w:val="80"/>
                            <w:szCs w:val="80"/>
                          </w:rPr>
                          <w:t>….</w:t>
                        </w:r>
                      </w:p>
                    </w:txbxContent>
                  </v:textbox>
                </v:shape>
                <v:shape id="Text Box 41" o:spid="_x0000_s1053" type="#_x0000_t202" style="position:absolute;left:29185;top:6739;width:3105;height:354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" filled="f" fillcolor="#4472c4 [3204]" stroked="f" strokecolor="black [3213]">
                  <v:shadow color="#e7e6e6 [3214]"/>
                  <v:textbox style="mso-fit-shape-to-text:t">
                    <w:txbxContent>
                      <w:p w14:paraId="3BCA55E8" w14:textId="77777777" w:rsidR="00560542" w:rsidRDefault="00560542" w:rsidP="00560542">
                        <w:pPr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1</w:t>
                        </w:r>
                      </w:p>
                    </w:txbxContent>
                  </v:textbox>
                </v:shape>
                <v:shape id="Text Box 42" o:spid="_x0000_s1054" type="#_x0000_t202" style="position:absolute;left:28953;top:13302;width:3924;height:3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" filled="f" fillcolor="#4472c4 [3204]" stroked="f" strokecolor="black [3213]">
                  <v:shadow color="#e7e6e6 [3214]"/>
                  <v:textbox style="mso-fit-shape-to-text:t">
                    <w:txbxContent>
                      <w:p w14:paraId="5C4E81D1" w14:textId="77777777" w:rsidR="00560542" w:rsidRDefault="00560542" w:rsidP="00560542">
                        <w:pPr>
                          <w:jc w:val="center"/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0</w:t>
                        </w:r>
                      </w:p>
                    </w:txbxContent>
                  </v:textbox>
                </v:shape>
                <v:line id="Line 45" o:spid="_x0000_s1055" style="position:absolute;visibility:visible;mso-wrap-style:square" from="27373,8733" to="29976,87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" strokecolor="black [3213]">
                  <v:stroke endarrow="block"/>
                  <v:shadow color="#e7e6e6 [3214]"/>
                </v:line>
                <v:line id="Line 46" o:spid="_x0000_s1056" style="position:absolute;visibility:visible;mso-wrap-style:square" from="27373,15122" to="29976,151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" strokecolor="black [3213]">
                  <v:stroke endarrow="block"/>
                  <v:shadow color="#e7e6e6 [3214]"/>
                </v:line>
                <v:oval id="Oval 4" o:spid="_x0000_s1057" style="position:absolute;left:13891;top:117;width:2350;height:2222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" fillcolor="#ed7d31 [3205]" strokecolor="#c00">
                  <v:shadow color="#e7e6e6 [3214]"/>
                </v:oval>
                <v:oval id="Oval 5" o:spid="_x0000_s1058" style="position:absolute;left:13891;top:3516;width:2350;height:222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" fillcolor="#ed7d31 [3205]" strokecolor="#c00">
                  <v:shadow color="#e7e6e6 [3214]"/>
                </v:oval>
                <v:oval id="Oval 6" o:spid="_x0000_s1059" style="position:absolute;left:13891;top:7033;width:2350;height:222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" fillcolor="#ed7d31 [3205]" strokecolor="#c00">
                  <v:shadow color="#e7e6e6 [3214]"/>
                </v:oval>
                <v:oval id="Oval 8" o:spid="_x0000_s1060" style="position:absolute;left:13891;top:14126;width:2350;height:2222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" fillcolor="#ed7d31 [3205]" strokecolor="#c00">
                  <v:shadow color="#e7e6e6 [3214]"/>
                </v:oval>
                <v:oval id="Oval 9" o:spid="_x0000_s1061" style="position:absolute;left:13891;top:17760;width:2350;height:2222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" fillcolor="#ed7d31 [3205]" strokecolor="#c00">
                  <v:shadow color="#e7e6e6 [3214]"/>
                </v:oval>
                <v:oval id="Oval 10" o:spid="_x0000_s1062" style="position:absolute;left:13891;top:21277;width:2350;height:2222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" fillcolor="#ed7d31 [3205]" strokecolor="#c00">
                  <v:shadow color="#e7e6e6 [3214]"/>
                </v:oval>
                <v:shape id="Text Box 42" o:spid="_x0000_s1063" type="#_x0000_t202" style="position:absolute;left:8791;top:18987;width:393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" filled="f" fillcolor="#4472c4 [3204]" stroked="f" strokecolor="black [3213]">
                  <v:shadow color="#e7e6e6 [3214]"/>
                  <v:textbox style="mso-fit-shape-to-text:t">
                    <w:txbxContent>
                      <w:p w14:paraId="4AD71547" w14:textId="77777777" w:rsidR="00560542" w:rsidRDefault="00560542" w:rsidP="00560542">
                        <w:pPr>
                          <w:jc w:val="center"/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0</w:t>
                        </w:r>
                      </w:p>
                    </w:txbxContent>
                  </v:textbox>
                </v:shape>
                <v:shape id="Text Box 42" o:spid="_x0000_s1064" type="#_x0000_t202" style="position:absolute;left:8791;width:393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" filled="f" fillcolor="#4472c4 [3204]" stroked="f" strokecolor="black [3213]">
                  <v:shadow color="#e7e6e6 [3214]"/>
                  <v:textbox style="mso-fit-shape-to-text:t">
                    <w:txbxContent>
                      <w:p w14:paraId="38582347" w14:textId="77777777" w:rsidR="00560542" w:rsidRDefault="00560542" w:rsidP="00560542">
                        <w:pPr>
                          <w:jc w:val="center"/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0</w:t>
                        </w:r>
                      </w:p>
                    </w:txbxContent>
                  </v:textbox>
                </v:shape>
                <v:shape id="Text Box 42" o:spid="_x0000_s1065" type="#_x0000_t202" style="position:absolute;left:8791;top:3340;width:3924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" filled="f" fillcolor="#4472c4 [3204]" stroked="f" strokecolor="black [3213]">
                  <v:shadow color="#e7e6e6 [3214]"/>
                  <v:textbox style="mso-fit-shape-to-text:t">
                    <w:txbxContent>
                      <w:p w14:paraId="284E3682" w14:textId="77777777" w:rsidR="00560542" w:rsidRDefault="00560542" w:rsidP="00560542">
                        <w:pPr>
                          <w:jc w:val="center"/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0</w:t>
                        </w:r>
                      </w:p>
                    </w:txbxContent>
                  </v:textbox>
                </v:shape>
                <v:shape id="Text Box 41" o:spid="_x0000_s1066" type="#_x0000_t202" style="position:absolute;left:18288;top:1295;width:4801;height:266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" filled="f" fillcolor="#4472c4 [3204]" stroked="f" strokecolor="black [3213]">
                  <v:shadow color="#e7e6e6 [3214]"/>
                  <v:textbox style="mso-fit-shape-to-text:t">
                    <w:txbxContent>
                      <w:p w14:paraId="30970848" w14:textId="0E4433A7" w:rsidR="0023221F" w:rsidRPr="0023221F" w:rsidRDefault="0023221F" w:rsidP="00560542">
                        <w:pPr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</w:pPr>
                        <w:r w:rsidRPr="0023221F"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  <w:t>0,23</w:t>
                        </w:r>
                      </w:p>
                    </w:txbxContent>
                  </v:textbox>
                </v:shape>
                <v:shape id="Text Box 41" o:spid="_x0000_s1067" type="#_x0000_t202" style="position:absolute;left:18136;top:19435;width:8014;height:44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" filled="f" fillcolor="#4472c4 [3204]" stroked="f" strokecolor="black [3213]">
                  <v:shadow color="#e7e6e6 [3214]"/>
                  <v:textbox style="mso-fit-shape-to-text:t">
                    <w:txbxContent>
                      <w:p w14:paraId="6A891443" w14:textId="6B6987AD" w:rsidR="0023221F" w:rsidRDefault="0023221F" w:rsidP="00560542">
                        <w:pPr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</w:pPr>
                        <w:proofErr w:type="gramStart"/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  <w:t>ağırlıklar</w:t>
                        </w:r>
                        <w:proofErr w:type="gramEnd"/>
                      </w:p>
                      <w:p w14:paraId="20F99E74" w14:textId="390BFF08" w:rsidR="0023221F" w:rsidRPr="0023221F" w:rsidRDefault="0023221F" w:rsidP="00560542">
                        <w:pPr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  <w:t>(</w:t>
                        </w:r>
                        <w:proofErr w:type="spellStart"/>
                        <w:proofErr w:type="gramStart"/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  <w:t>weights</w:t>
                        </w:r>
                        <w:proofErr w:type="spellEnd"/>
                        <w:proofErr w:type="gramEnd"/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  <w:t>)</w:t>
                        </w:r>
                      </w:p>
                    </w:txbxContent>
                  </v:textbox>
                </v:shape>
                <v:shape id="Text Box 41" o:spid="_x0000_s1068" type="#_x0000_t202" style="position:absolute;left:29969;top:16856;width:8186;height:617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" filled="f" fillcolor="#4472c4 [3204]" stroked="f" strokecolor="black [3213]">
                  <v:shadow color="#e7e6e6 [3214]"/>
                  <v:textbox style="mso-fit-shape-to-text:t">
                    <w:txbxContent>
                      <w:p w14:paraId="2155FFBA" w14:textId="3755AC53" w:rsidR="0023221F" w:rsidRDefault="0023221F" w:rsidP="00560542">
                        <w:pPr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</w:pPr>
                        <w:proofErr w:type="spellStart"/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  <w:t>Targets</w:t>
                        </w:r>
                        <w:proofErr w:type="spellEnd"/>
                      </w:p>
                      <w:p w14:paraId="1C6C7882" w14:textId="77777777" w:rsidR="0023221F" w:rsidRDefault="0023221F" w:rsidP="00560542">
                        <w:pPr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</w:pPr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  <w:t>Beklenen</w:t>
                        </w:r>
                      </w:p>
                      <w:p w14:paraId="2D204D27" w14:textId="03322F85" w:rsidR="0023221F" w:rsidRPr="0023221F" w:rsidRDefault="0023221F" w:rsidP="00560542">
                        <w:pPr>
                          <w:textAlignment w:val="baseline"/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</w:pPr>
                        <w:proofErr w:type="spellStart"/>
                        <w:proofErr w:type="gramStart"/>
                        <w:r>
                          <w:rPr>
                            <w:rFonts w:ascii="Arial" w:hAnsi="Arial" w:cstheme="minorBidi"/>
                            <w:color w:val="000000" w:themeColor="text1"/>
                            <w:kern w:val="24"/>
                          </w:rPr>
                          <w:t>degerler</w:t>
                        </w:r>
                        <w:proofErr w:type="spellEnd"/>
                        <w:proofErr w:type="gramEnd"/>
                      </w:p>
                    </w:txbxContent>
                  </v:textbox>
                </v:shape>
              </v:group>
            </w:pict>
          </mc:Fallback>
        </mc:AlternateContent>
      </w:r>
      <w:r w:rsidR="00C623E9">
        <w:rPr>
          <w:b/>
          <w:noProof/>
          <w:color w:val="4472C4" w:themeColor="accent1"/>
          <w:sz w:val="24"/>
        </w:rPr>
        <mc:AlternateContent>
          <mc:Choice Requires="wps">
            <w:drawing>
              <wp:anchor distT="0" distB="0" distL="114300" distR="114300" simplePos="0" relativeHeight="251892224" behindDoc="0" locked="0" layoutInCell="1" allowOverlap="1" wp14:anchorId="615CDDDF" wp14:editId="0848E1AD">
                <wp:simplePos x="0" y="0"/>
                <wp:positionH relativeFrom="margin">
                  <wp:posOffset>555625</wp:posOffset>
                </wp:positionH>
                <wp:positionV relativeFrom="paragraph">
                  <wp:posOffset>3810</wp:posOffset>
                </wp:positionV>
                <wp:extent cx="1112520" cy="281940"/>
                <wp:effectExtent l="0" t="0" r="11430" b="22860"/>
                <wp:wrapNone/>
                <wp:docPr id="138349324" name="Metin Kutusu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252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D21DF4" w14:textId="52AEE65F" w:rsidR="00C623E9" w:rsidRDefault="00C623E9">
                            <w:r>
                              <w:t>Girdi Katman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CDDDF" id="_x0000_s1069" type="#_x0000_t202" style="position:absolute;left:0;text-align:left;margin-left:43.75pt;margin-top:.3pt;width:87.6pt;height:22.2pt;z-index:251892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" fillcolor="white [3201]" strokeweight=".5pt">
                <v:textbox>
                  <w:txbxContent>
                    <w:p w14:paraId="71D21DF4" w14:textId="52AEE65F" w:rsidR="00C623E9" w:rsidRDefault="00C623E9">
                      <w:r>
                        <w:t>Girdi Katmanı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F0AA2F4" w14:textId="6B6D8476" w:rsidR="00F56876" w:rsidRDefault="00F56876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089C960A" w14:textId="719BEBC6" w:rsidR="00F56876" w:rsidRDefault="0023221F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  <w:r>
        <w:rPr>
          <w:b/>
          <w:noProof/>
          <w:color w:val="4472C4" w:themeColor="accent1"/>
          <w:sz w:val="24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6B3D2141" wp14:editId="734731A2">
                <wp:simplePos x="0" y="0"/>
                <wp:positionH relativeFrom="column">
                  <wp:posOffset>3237865</wp:posOffset>
                </wp:positionH>
                <wp:positionV relativeFrom="paragraph">
                  <wp:posOffset>49530</wp:posOffset>
                </wp:positionV>
                <wp:extent cx="419100" cy="281940"/>
                <wp:effectExtent l="0" t="0" r="0" b="3810"/>
                <wp:wrapNone/>
                <wp:docPr id="31822824" name="Metin Kutusu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2C4393" w14:textId="0B2D2C6A" w:rsidR="0023221F" w:rsidRPr="0023221F" w:rsidRDefault="0023221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3221F">
                              <w:rPr>
                                <w:b/>
                                <w:bCs/>
                              </w:rPr>
                              <w:t>N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D2141" id="_x0000_s1070" type="#_x0000_t202" style="position:absolute;left:0;text-align:left;margin-left:254.95pt;margin-top:3.9pt;width:33pt;height:22.2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" fillcolor="white [3201]" stroked="f" strokeweight=".5pt">
                <v:textbox>
                  <w:txbxContent>
                    <w:p w14:paraId="232C4393" w14:textId="0B2D2C6A" w:rsidR="0023221F" w:rsidRPr="0023221F" w:rsidRDefault="0023221F">
                      <w:pPr>
                        <w:rPr>
                          <w:b/>
                          <w:bCs/>
                        </w:rPr>
                      </w:pPr>
                      <w:r w:rsidRPr="0023221F">
                        <w:rPr>
                          <w:b/>
                          <w:bCs/>
                        </w:rPr>
                        <w:t>N1</w:t>
                      </w:r>
                    </w:p>
                  </w:txbxContent>
                </v:textbox>
              </v:shape>
            </w:pict>
          </mc:Fallback>
        </mc:AlternateContent>
      </w:r>
    </w:p>
    <w:p w14:paraId="54B1975E" w14:textId="00DF775B" w:rsidR="00F56876" w:rsidRDefault="00F56876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376328F7" w14:textId="19BBAB96" w:rsidR="00F56876" w:rsidRDefault="00F56876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693A48B2" w14:textId="3EFFAF7C" w:rsidR="00F56876" w:rsidRDefault="00F56876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3860AD76" w14:textId="7B165F39" w:rsidR="00F56876" w:rsidRDefault="00F56876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336F35AB" w14:textId="40A0EAFB" w:rsidR="00F56876" w:rsidRDefault="00F56876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359EC086" w14:textId="1CFAF582" w:rsidR="00F56876" w:rsidRDefault="00F56876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</w:p>
    <w:p w14:paraId="64465337" w14:textId="1D863673" w:rsidR="00F56876" w:rsidRDefault="0023221F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  <w:r>
        <w:rPr>
          <w:b/>
          <w:noProof/>
          <w:color w:val="4472C4" w:themeColor="accent1"/>
          <w:sz w:val="24"/>
        </w:rPr>
        <mc:AlternateContent>
          <mc:Choice Requires="wps">
            <w:drawing>
              <wp:anchor distT="0" distB="0" distL="114300" distR="114300" simplePos="0" relativeHeight="251901440" behindDoc="0" locked="0" layoutInCell="1" allowOverlap="1" wp14:anchorId="4BB57C10" wp14:editId="74F0E54F">
                <wp:simplePos x="0" y="0"/>
                <wp:positionH relativeFrom="column">
                  <wp:posOffset>3268345</wp:posOffset>
                </wp:positionH>
                <wp:positionV relativeFrom="paragraph">
                  <wp:posOffset>144315</wp:posOffset>
                </wp:positionV>
                <wp:extent cx="419100" cy="281940"/>
                <wp:effectExtent l="0" t="0" r="0" b="3810"/>
                <wp:wrapNone/>
                <wp:docPr id="1744167194" name="Metin Kutusu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10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21C1AE" w14:textId="578EDB76" w:rsidR="0023221F" w:rsidRPr="0023221F" w:rsidRDefault="0023221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23221F">
                              <w:rPr>
                                <w:b/>
                                <w:bCs/>
                              </w:rPr>
                              <w:t>N</w:t>
                            </w:r>
                            <w:r>
                              <w:rPr>
                                <w:b/>
                                <w:b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57C10" id="_x0000_s1071" type="#_x0000_t202" style="position:absolute;left:0;text-align:left;margin-left:257.35pt;margin-top:11.35pt;width:33pt;height:22.2pt;z-index:25190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" fillcolor="white [3201]" stroked="f" strokeweight=".5pt">
                <v:textbox>
                  <w:txbxContent>
                    <w:p w14:paraId="2C21C1AE" w14:textId="578EDB76" w:rsidR="0023221F" w:rsidRPr="0023221F" w:rsidRDefault="0023221F">
                      <w:pPr>
                        <w:rPr>
                          <w:b/>
                          <w:bCs/>
                        </w:rPr>
                      </w:pPr>
                      <w:r w:rsidRPr="0023221F">
                        <w:rPr>
                          <w:b/>
                          <w:bCs/>
                        </w:rPr>
                        <w:t>N</w:t>
                      </w:r>
                      <w:r>
                        <w:rPr>
                          <w:b/>
                          <w:b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2844BE60" w14:textId="61CAD77A" w:rsidR="00F56876" w:rsidRPr="00B513BA" w:rsidRDefault="00C623E9" w:rsidP="004F2AEA">
      <w:pPr>
        <w:pStyle w:val="ListeParagraf"/>
        <w:ind w:left="720"/>
        <w:jc w:val="both"/>
        <w:rPr>
          <w:b/>
          <w:color w:val="4472C4" w:themeColor="accent1"/>
          <w:sz w:val="24"/>
        </w:rPr>
      </w:pPr>
      <w:r>
        <w:rPr>
          <w:b/>
          <w:noProof/>
          <w:color w:val="4472C4" w:themeColor="accent1"/>
          <w:sz w:val="24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211C8F54" wp14:editId="0660A016">
                <wp:simplePos x="0" y="0"/>
                <wp:positionH relativeFrom="column">
                  <wp:posOffset>631825</wp:posOffset>
                </wp:positionH>
                <wp:positionV relativeFrom="paragraph">
                  <wp:posOffset>87630</wp:posOffset>
                </wp:positionV>
                <wp:extent cx="914400" cy="459740"/>
                <wp:effectExtent l="0" t="0" r="18415" b="16510"/>
                <wp:wrapNone/>
                <wp:docPr id="1901318341" name="Metin Kutusu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59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EAB921" w14:textId="49A2170D" w:rsidR="00C623E9" w:rsidRDefault="00C623E9" w:rsidP="00C623E9">
                            <w:pPr>
                              <w:jc w:val="both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 xml:space="preserve">0: </w:t>
                            </w:r>
                            <w:r w:rsidRPr="00C623E9">
                              <w:rPr>
                                <w:bCs/>
                              </w:rPr>
                              <w:t>beyaz renk</w:t>
                            </w:r>
                          </w:p>
                          <w:p w14:paraId="472AD21A" w14:textId="680EE5D6" w:rsidR="00C623E9" w:rsidRPr="00C623E9" w:rsidRDefault="00C623E9" w:rsidP="00C623E9">
                            <w:pPr>
                              <w:jc w:val="both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 xml:space="preserve">1: </w:t>
                            </w:r>
                            <w:r w:rsidRPr="00C623E9">
                              <w:rPr>
                                <w:bCs/>
                              </w:rPr>
                              <w:t xml:space="preserve">siyah renk    </w:t>
                            </w:r>
                          </w:p>
                          <w:p w14:paraId="137BC1E4" w14:textId="77777777" w:rsidR="00C623E9" w:rsidRDefault="00C623E9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8F54" id="Metin Kutusu 49" o:spid="_x0000_s1072" type="#_x0000_t202" style="position:absolute;left:0;text-align:left;margin-left:49.75pt;margin-top:6.9pt;width:1in;height:36.2pt;z-index:25189324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" fillcolor="white [3201]" strokeweight=".5pt">
                <v:textbox>
                  <w:txbxContent>
                    <w:p w14:paraId="62EAB921" w14:textId="49A2170D" w:rsidR="00C623E9" w:rsidRDefault="00C623E9" w:rsidP="00C623E9">
                      <w:pPr>
                        <w:jc w:val="both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 xml:space="preserve">0: </w:t>
                      </w:r>
                      <w:r w:rsidRPr="00C623E9">
                        <w:rPr>
                          <w:bCs/>
                        </w:rPr>
                        <w:t>beyaz renk</w:t>
                      </w:r>
                    </w:p>
                    <w:p w14:paraId="472AD21A" w14:textId="680EE5D6" w:rsidR="00C623E9" w:rsidRPr="00C623E9" w:rsidRDefault="00C623E9" w:rsidP="00C623E9">
                      <w:pPr>
                        <w:jc w:val="both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 xml:space="preserve">1: </w:t>
                      </w:r>
                      <w:r w:rsidRPr="00C623E9">
                        <w:rPr>
                          <w:bCs/>
                        </w:rPr>
                        <w:t xml:space="preserve">siyah renk    </w:t>
                      </w:r>
                    </w:p>
                    <w:p w14:paraId="137BC1E4" w14:textId="77777777" w:rsidR="00C623E9" w:rsidRDefault="00C623E9"/>
                  </w:txbxContent>
                </v:textbox>
              </v:shape>
            </w:pict>
          </mc:Fallback>
        </mc:AlternateContent>
      </w:r>
    </w:p>
    <w:p w14:paraId="2B7DE6FB" w14:textId="0257BEBA" w:rsidR="000E3319" w:rsidRDefault="000E3319" w:rsidP="000E3319">
      <w:pPr>
        <w:jc w:val="both"/>
        <w:rPr>
          <w:bCs/>
        </w:rPr>
      </w:pPr>
    </w:p>
    <w:p w14:paraId="45F2B1F0" w14:textId="63D7D812" w:rsidR="00F56876" w:rsidRDefault="00F56876" w:rsidP="000E3319">
      <w:pPr>
        <w:jc w:val="both"/>
        <w:rPr>
          <w:bCs/>
        </w:rPr>
      </w:pPr>
    </w:p>
    <w:p w14:paraId="75D57462" w14:textId="0E2E792B" w:rsidR="0049083D" w:rsidRDefault="0049083D" w:rsidP="0049083D">
      <w:pPr>
        <w:jc w:val="both"/>
        <w:rPr>
          <w:bCs/>
        </w:rPr>
      </w:pPr>
    </w:p>
    <w:p w14:paraId="110198B8" w14:textId="22FA427D" w:rsidR="00F56876" w:rsidRDefault="0049083D" w:rsidP="0049083D">
      <w:pPr>
        <w:jc w:val="both"/>
        <w:rPr>
          <w:bCs/>
        </w:rPr>
      </w:pPr>
      <w:r w:rsidRPr="0049083D">
        <w:rPr>
          <w:b/>
        </w:rPr>
        <w:t>Şekil 3:</w:t>
      </w:r>
      <w:r>
        <w:rPr>
          <w:bCs/>
        </w:rPr>
        <w:t xml:space="preserve"> Görüntü Tanıma için Kullanılacak Yapay Sinir Ağı Modeli </w:t>
      </w:r>
    </w:p>
    <w:p w14:paraId="3D5CFB19" w14:textId="6C55F435" w:rsidR="00C623E9" w:rsidRPr="00C623E9" w:rsidRDefault="00256E7B" w:rsidP="00C623E9">
      <w:pPr>
        <w:pStyle w:val="ListeParagraf"/>
        <w:ind w:left="720"/>
        <w:jc w:val="both"/>
        <w:rPr>
          <w:bCs/>
          <w:sz w:val="24"/>
          <w:szCs w:val="24"/>
        </w:rPr>
      </w:pPr>
      <w:r w:rsidRPr="0049083D">
        <w:rPr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74FD91E6" wp14:editId="65BA9085">
                <wp:simplePos x="0" y="0"/>
                <wp:positionH relativeFrom="column">
                  <wp:posOffset>-259715</wp:posOffset>
                </wp:positionH>
                <wp:positionV relativeFrom="paragraph">
                  <wp:posOffset>187325</wp:posOffset>
                </wp:positionV>
                <wp:extent cx="434340" cy="304800"/>
                <wp:effectExtent l="0" t="0" r="22860" b="19050"/>
                <wp:wrapNone/>
                <wp:docPr id="2089169683" name="Metin Kutusu 20891696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34CD7F" w14:textId="59B3A007" w:rsidR="00256E7B" w:rsidRDefault="00256E7B" w:rsidP="0049083D">
                            <w:r>
                              <w:t>5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D91E6" id="Metin Kutusu 2089169683" o:spid="_x0000_s1073" type="#_x0000_t202" style="position:absolute;left:0;text-align:left;margin-left:-20.45pt;margin-top:14.75pt;width:34.2pt;height:24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" fillcolor="window" strokeweight=".5pt">
                <v:textbox>
                  <w:txbxContent>
                    <w:p w14:paraId="2A34CD7F" w14:textId="59B3A007" w:rsidR="00256E7B" w:rsidRDefault="00256E7B" w:rsidP="0049083D">
                      <w:r>
                        <w:t xml:space="preserve">5 </w:t>
                      </w:r>
                      <w:r>
                        <w:t>p</w:t>
                      </w:r>
                    </w:p>
                  </w:txbxContent>
                </v:textbox>
              </v:shape>
            </w:pict>
          </mc:Fallback>
        </mc:AlternateContent>
      </w:r>
    </w:p>
    <w:p w14:paraId="227F6160" w14:textId="2EB9B2B0" w:rsidR="0049083D" w:rsidRPr="0027193F" w:rsidRDefault="0049083D" w:rsidP="00C623E9">
      <w:pPr>
        <w:pStyle w:val="ListeParagraf"/>
        <w:numPr>
          <w:ilvl w:val="0"/>
          <w:numId w:val="22"/>
        </w:numPr>
        <w:jc w:val="both"/>
        <w:rPr>
          <w:bCs/>
          <w:color w:val="000000" w:themeColor="text1"/>
          <w:sz w:val="24"/>
          <w:szCs w:val="24"/>
        </w:rPr>
      </w:pPr>
      <w:r w:rsidRPr="00C623E9">
        <w:rPr>
          <w:bCs/>
          <w:sz w:val="24"/>
          <w:szCs w:val="24"/>
        </w:rPr>
        <w:t>Beklenen değerler ile nöron çıktılarına bakarak</w:t>
      </w:r>
      <w:r w:rsidRPr="00C623E9">
        <w:rPr>
          <w:b/>
          <w:sz w:val="24"/>
          <w:szCs w:val="24"/>
        </w:rPr>
        <w:t xml:space="preserve"> eğitimi yapan metodu yazınız: </w:t>
      </w:r>
      <w:r w:rsidRPr="00C623E9">
        <w:rPr>
          <w:bCs/>
          <w:sz w:val="24"/>
          <w:szCs w:val="24"/>
        </w:rPr>
        <w:t xml:space="preserve">Eğitim, basitleştirilmiş bir öğrenme kuralına göre yapılacaktır: </w:t>
      </w:r>
      <w:proofErr w:type="spellStart"/>
      <w:r w:rsidR="00053F0F" w:rsidRPr="00053F0F">
        <w:rPr>
          <w:bCs/>
          <w:color w:val="0070C0"/>
          <w:sz w:val="24"/>
          <w:szCs w:val="24"/>
        </w:rPr>
        <w:t>Target</w:t>
      </w:r>
      <w:proofErr w:type="spellEnd"/>
      <w:r w:rsidR="00053F0F" w:rsidRPr="00053F0F">
        <w:rPr>
          <w:bCs/>
          <w:color w:val="0070C0"/>
          <w:sz w:val="24"/>
          <w:szCs w:val="24"/>
        </w:rPr>
        <w:t xml:space="preserve"> (yani beklenen) değeri</w:t>
      </w:r>
      <w:r w:rsidRPr="00053F0F">
        <w:rPr>
          <w:bCs/>
          <w:color w:val="0070C0"/>
          <w:sz w:val="24"/>
          <w:szCs w:val="24"/>
        </w:rPr>
        <w:t xml:space="preserve"> </w:t>
      </w:r>
      <w:r w:rsidR="00C623E9">
        <w:rPr>
          <w:bCs/>
          <w:sz w:val="24"/>
          <w:szCs w:val="24"/>
        </w:rPr>
        <w:t>1</w:t>
      </w:r>
      <w:r w:rsidRPr="00C623E9">
        <w:rPr>
          <w:bCs/>
          <w:sz w:val="24"/>
          <w:szCs w:val="24"/>
        </w:rPr>
        <w:t xml:space="preserve"> </w:t>
      </w:r>
      <w:r w:rsidR="00C623E9">
        <w:rPr>
          <w:bCs/>
          <w:sz w:val="24"/>
          <w:szCs w:val="24"/>
        </w:rPr>
        <w:t xml:space="preserve">sayısı </w:t>
      </w:r>
      <w:r w:rsidRPr="00C623E9">
        <w:rPr>
          <w:bCs/>
          <w:sz w:val="24"/>
          <w:szCs w:val="24"/>
        </w:rPr>
        <w:t xml:space="preserve">olan verilerde N1’in, </w:t>
      </w:r>
      <w:proofErr w:type="spellStart"/>
      <w:r w:rsidR="00053F0F" w:rsidRPr="00053F0F">
        <w:rPr>
          <w:bCs/>
          <w:color w:val="0070C0"/>
          <w:sz w:val="24"/>
          <w:szCs w:val="24"/>
        </w:rPr>
        <w:t>Target</w:t>
      </w:r>
      <w:proofErr w:type="spellEnd"/>
      <w:r w:rsidR="00053F0F" w:rsidRPr="00053F0F">
        <w:rPr>
          <w:bCs/>
          <w:color w:val="0070C0"/>
          <w:sz w:val="24"/>
          <w:szCs w:val="24"/>
        </w:rPr>
        <w:t xml:space="preserve"> değeri</w:t>
      </w:r>
      <w:r w:rsidRPr="00053F0F">
        <w:rPr>
          <w:bCs/>
          <w:color w:val="0070C0"/>
          <w:sz w:val="24"/>
          <w:szCs w:val="24"/>
        </w:rPr>
        <w:t xml:space="preserve"> </w:t>
      </w:r>
      <w:r w:rsidR="0027193F">
        <w:rPr>
          <w:bCs/>
          <w:sz w:val="24"/>
          <w:szCs w:val="24"/>
        </w:rPr>
        <w:t>2</w:t>
      </w:r>
      <w:r w:rsidRPr="00C623E9">
        <w:rPr>
          <w:bCs/>
          <w:sz w:val="24"/>
          <w:szCs w:val="24"/>
        </w:rPr>
        <w:t xml:space="preserve"> olan verilerde </w:t>
      </w:r>
      <w:r w:rsidR="0023221F">
        <w:rPr>
          <w:bCs/>
          <w:sz w:val="24"/>
          <w:szCs w:val="24"/>
        </w:rPr>
        <w:t xml:space="preserve">ise </w:t>
      </w:r>
      <w:r w:rsidRPr="00C623E9">
        <w:rPr>
          <w:bCs/>
          <w:sz w:val="24"/>
          <w:szCs w:val="24"/>
        </w:rPr>
        <w:t>N2’nin</w:t>
      </w:r>
      <w:r w:rsidR="0027193F">
        <w:rPr>
          <w:bCs/>
          <w:sz w:val="24"/>
          <w:szCs w:val="24"/>
        </w:rPr>
        <w:t xml:space="preserve"> </w:t>
      </w:r>
      <w:r w:rsidRPr="00C623E9">
        <w:rPr>
          <w:bCs/>
          <w:sz w:val="24"/>
          <w:szCs w:val="24"/>
        </w:rPr>
        <w:t xml:space="preserve">beklenen değeri 1; </w:t>
      </w:r>
      <w:proofErr w:type="gramStart"/>
      <w:r w:rsidRPr="00C623E9">
        <w:rPr>
          <w:bCs/>
          <w:sz w:val="24"/>
          <w:szCs w:val="24"/>
        </w:rPr>
        <w:t>Diğer</w:t>
      </w:r>
      <w:proofErr w:type="gramEnd"/>
      <w:r w:rsidRPr="00C623E9">
        <w:rPr>
          <w:bCs/>
          <w:sz w:val="24"/>
          <w:szCs w:val="24"/>
        </w:rPr>
        <w:t xml:space="preserve"> </w:t>
      </w:r>
      <w:r w:rsidR="0027193F">
        <w:rPr>
          <w:bCs/>
          <w:sz w:val="24"/>
          <w:szCs w:val="24"/>
        </w:rPr>
        <w:t>nöron çıktısının</w:t>
      </w:r>
      <w:r w:rsidRPr="00C623E9">
        <w:rPr>
          <w:bCs/>
          <w:sz w:val="24"/>
          <w:szCs w:val="24"/>
        </w:rPr>
        <w:t xml:space="preserve"> değeri 0 alınacaktır. İlgili veri için ağın </w:t>
      </w:r>
      <w:r w:rsidR="0027193F" w:rsidRPr="00C623E9">
        <w:rPr>
          <w:bCs/>
          <w:sz w:val="24"/>
          <w:szCs w:val="24"/>
        </w:rPr>
        <w:t>(</w:t>
      </w:r>
      <w:r w:rsidR="0027193F">
        <w:rPr>
          <w:bCs/>
          <w:sz w:val="24"/>
          <w:szCs w:val="24"/>
        </w:rPr>
        <w:t xml:space="preserve">yani </w:t>
      </w:r>
      <w:r w:rsidR="0027193F" w:rsidRPr="00C623E9">
        <w:rPr>
          <w:bCs/>
          <w:sz w:val="24"/>
          <w:szCs w:val="24"/>
        </w:rPr>
        <w:t>N1</w:t>
      </w:r>
      <w:r w:rsidR="0027193F">
        <w:rPr>
          <w:bCs/>
          <w:sz w:val="24"/>
          <w:szCs w:val="24"/>
        </w:rPr>
        <w:t xml:space="preserve"> ve</w:t>
      </w:r>
      <w:r w:rsidR="0027193F" w:rsidRPr="00C623E9">
        <w:rPr>
          <w:bCs/>
          <w:sz w:val="24"/>
          <w:szCs w:val="24"/>
        </w:rPr>
        <w:t xml:space="preserve"> N2</w:t>
      </w:r>
      <w:r w:rsidR="0027193F">
        <w:rPr>
          <w:bCs/>
          <w:sz w:val="24"/>
          <w:szCs w:val="24"/>
        </w:rPr>
        <w:t>’nin</w:t>
      </w:r>
      <w:r w:rsidR="0027193F" w:rsidRPr="00C623E9">
        <w:rPr>
          <w:bCs/>
          <w:sz w:val="24"/>
          <w:szCs w:val="24"/>
        </w:rPr>
        <w:t xml:space="preserve">) </w:t>
      </w:r>
      <w:r w:rsidRPr="00C623E9">
        <w:rPr>
          <w:bCs/>
          <w:sz w:val="24"/>
          <w:szCs w:val="24"/>
        </w:rPr>
        <w:t xml:space="preserve">çıktı değerleri hesaplanacak, </w:t>
      </w:r>
      <w:proofErr w:type="spellStart"/>
      <w:r w:rsidR="00053F0F">
        <w:rPr>
          <w:bCs/>
          <w:sz w:val="24"/>
          <w:szCs w:val="24"/>
        </w:rPr>
        <w:t>Target</w:t>
      </w:r>
      <w:proofErr w:type="spellEnd"/>
      <w:r w:rsidR="00053F0F">
        <w:rPr>
          <w:bCs/>
          <w:sz w:val="24"/>
          <w:szCs w:val="24"/>
        </w:rPr>
        <w:t xml:space="preserve"> (</w:t>
      </w:r>
      <w:r w:rsidRPr="0027193F">
        <w:rPr>
          <w:bCs/>
          <w:color w:val="000000" w:themeColor="text1"/>
          <w:sz w:val="24"/>
          <w:szCs w:val="24"/>
        </w:rPr>
        <w:t>beklenen</w:t>
      </w:r>
      <w:r w:rsidR="00053F0F">
        <w:rPr>
          <w:bCs/>
          <w:color w:val="000000" w:themeColor="text1"/>
          <w:sz w:val="24"/>
          <w:szCs w:val="24"/>
        </w:rPr>
        <w:t>)</w:t>
      </w:r>
      <w:r w:rsidRPr="0027193F">
        <w:rPr>
          <w:bCs/>
          <w:color w:val="000000" w:themeColor="text1"/>
          <w:sz w:val="24"/>
          <w:szCs w:val="24"/>
        </w:rPr>
        <w:t xml:space="preserve"> değeri ile </w:t>
      </w:r>
      <w:r w:rsidR="00B04F99">
        <w:rPr>
          <w:bCs/>
          <w:color w:val="000000" w:themeColor="text1"/>
          <w:sz w:val="24"/>
          <w:szCs w:val="24"/>
        </w:rPr>
        <w:t xml:space="preserve">(1 olan), </w:t>
      </w:r>
      <w:r w:rsidRPr="0027193F">
        <w:rPr>
          <w:bCs/>
          <w:color w:val="000000" w:themeColor="text1"/>
          <w:sz w:val="24"/>
          <w:szCs w:val="24"/>
        </w:rPr>
        <w:t>ağın ürettiği çıktılardan en büyük değere sahip nöron aynı ise işlem yapılmayacak; farklı ise</w:t>
      </w:r>
      <w:r w:rsidR="00256E7B">
        <w:rPr>
          <w:bCs/>
          <w:color w:val="000000" w:themeColor="text1"/>
          <w:sz w:val="24"/>
          <w:szCs w:val="24"/>
        </w:rPr>
        <w:t xml:space="preserve"> </w:t>
      </w:r>
      <w:r w:rsidR="00256E7B" w:rsidRPr="00256E7B">
        <w:rPr>
          <w:b/>
          <w:color w:val="000000" w:themeColor="text1"/>
          <w:sz w:val="24"/>
          <w:szCs w:val="24"/>
        </w:rPr>
        <w:t>Öğrenme Kuralı</w:t>
      </w:r>
      <w:r w:rsidRPr="0027193F">
        <w:rPr>
          <w:bCs/>
          <w:color w:val="000000" w:themeColor="text1"/>
          <w:sz w:val="24"/>
          <w:szCs w:val="24"/>
        </w:rPr>
        <w:t>:</w:t>
      </w:r>
    </w:p>
    <w:p w14:paraId="0BC766D6" w14:textId="64647A07" w:rsidR="0049083D" w:rsidRPr="0049083D" w:rsidRDefault="0049083D" w:rsidP="0049083D">
      <w:pPr>
        <w:ind w:left="720"/>
        <w:jc w:val="both"/>
        <w:rPr>
          <w:b/>
          <w:color w:val="000000" w:themeColor="text1"/>
        </w:rPr>
      </w:pPr>
      <w:r w:rsidRPr="0049083D">
        <w:rPr>
          <w:b/>
          <w:color w:val="000000" w:themeColor="text1"/>
        </w:rPr>
        <w:t>Ağın ürettiği çıktıların en büyüğüne bağlı ağırlıkların (w) değerleri, λ öğrenme katsayısı ve x ise ilgili ağırlığa bağlı girdinin değeri olmak üzere,</w:t>
      </w:r>
    </w:p>
    <w:p w14:paraId="7BC0D3BD" w14:textId="77777777" w:rsidR="0049083D" w:rsidRPr="0049083D" w:rsidRDefault="0049083D" w:rsidP="0049083D">
      <w:pPr>
        <w:numPr>
          <w:ilvl w:val="0"/>
          <w:numId w:val="20"/>
        </w:numPr>
        <w:jc w:val="both"/>
        <w:rPr>
          <w:b/>
          <w:color w:val="000000" w:themeColor="text1"/>
        </w:rPr>
      </w:pPr>
      <w:proofErr w:type="gramStart"/>
      <w:r w:rsidRPr="0049083D">
        <w:rPr>
          <w:b/>
          <w:color w:val="000000" w:themeColor="text1"/>
        </w:rPr>
        <w:t>w</w:t>
      </w:r>
      <w:proofErr w:type="gramEnd"/>
      <w:r w:rsidRPr="0049083D">
        <w:rPr>
          <w:b/>
          <w:color w:val="000000" w:themeColor="text1"/>
        </w:rPr>
        <w:t xml:space="preserve"> = w – (λ * x) formülü ile azaltılacak </w:t>
      </w:r>
    </w:p>
    <w:p w14:paraId="2F87FC1D" w14:textId="0FE87334" w:rsidR="0049083D" w:rsidRPr="0049083D" w:rsidRDefault="0049083D" w:rsidP="0049083D">
      <w:pPr>
        <w:ind w:firstLine="708"/>
        <w:jc w:val="both"/>
        <w:rPr>
          <w:b/>
          <w:color w:val="000000" w:themeColor="text1"/>
        </w:rPr>
      </w:pPr>
      <w:proofErr w:type="gramStart"/>
      <w:r w:rsidRPr="0049083D">
        <w:rPr>
          <w:b/>
          <w:color w:val="000000" w:themeColor="text1"/>
        </w:rPr>
        <w:t>ve</w:t>
      </w:r>
      <w:proofErr w:type="gramEnd"/>
      <w:r w:rsidRPr="0049083D">
        <w:rPr>
          <w:b/>
          <w:color w:val="000000" w:themeColor="text1"/>
        </w:rPr>
        <w:t xml:space="preserve"> beklenen çıktıya bağlı ağırlıkların (w) değerleri ise</w:t>
      </w:r>
    </w:p>
    <w:p w14:paraId="0EDFA128" w14:textId="77777777" w:rsidR="0049083D" w:rsidRDefault="0049083D" w:rsidP="0049083D">
      <w:pPr>
        <w:numPr>
          <w:ilvl w:val="0"/>
          <w:numId w:val="20"/>
        </w:numPr>
        <w:jc w:val="both"/>
        <w:rPr>
          <w:b/>
          <w:color w:val="000000" w:themeColor="text1"/>
        </w:rPr>
      </w:pPr>
      <w:proofErr w:type="gramStart"/>
      <w:r w:rsidRPr="0049083D">
        <w:rPr>
          <w:b/>
          <w:color w:val="000000" w:themeColor="text1"/>
        </w:rPr>
        <w:t>w</w:t>
      </w:r>
      <w:proofErr w:type="gramEnd"/>
      <w:r w:rsidRPr="0049083D">
        <w:rPr>
          <w:b/>
          <w:color w:val="000000" w:themeColor="text1"/>
        </w:rPr>
        <w:t xml:space="preserve"> = w + (λ * x) formülü ile artırılacaktır. </w:t>
      </w:r>
    </w:p>
    <w:p w14:paraId="131D4956" w14:textId="1EA66763" w:rsidR="00B04F99" w:rsidRPr="0049083D" w:rsidRDefault="008A30D0" w:rsidP="00B04F99">
      <w:pPr>
        <w:ind w:left="1440"/>
        <w:jc w:val="both"/>
        <w:rPr>
          <w:b/>
          <w:color w:val="000000" w:themeColor="text1"/>
        </w:rPr>
      </w:pPr>
      <w:r w:rsidRPr="0049083D">
        <w:rPr>
          <w:bCs/>
          <w:noProof/>
          <w:color w:val="000000" w:themeColor="text1"/>
          <w:szCs w:val="20"/>
        </w:rPr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2D8F412A" wp14:editId="50A44977">
                <wp:simplePos x="0" y="0"/>
                <wp:positionH relativeFrom="column">
                  <wp:posOffset>-320675</wp:posOffset>
                </wp:positionH>
                <wp:positionV relativeFrom="paragraph">
                  <wp:posOffset>180340</wp:posOffset>
                </wp:positionV>
                <wp:extent cx="487680" cy="350520"/>
                <wp:effectExtent l="0" t="0" r="26670" b="11430"/>
                <wp:wrapNone/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7680" cy="3505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EBD6B4" w14:textId="7409C5A0" w:rsidR="0049083D" w:rsidRDefault="0049083D" w:rsidP="0049083D">
                            <w:r>
                              <w:t>1</w:t>
                            </w:r>
                            <w:r w:rsidR="00C33325">
                              <w:t>0</w:t>
                            </w:r>
                            <w:r>
                              <w:t xml:space="preserve"> </w:t>
                            </w:r>
                            <w:r w:rsidR="00256E7B">
                              <w:t>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8F412A" id="Metin Kutusu 8" o:spid="_x0000_s1074" type="#_x0000_t202" style="position:absolute;left:0;text-align:left;margin-left:-25.25pt;margin-top:14.2pt;width:38.4pt;height:27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" fillcolor="window" strokeweight=".5pt">
                <v:textbox>
                  <w:txbxContent>
                    <w:p w14:paraId="0FEBD6B4" w14:textId="7409C5A0" w:rsidR="0049083D" w:rsidRDefault="0049083D" w:rsidP="0049083D">
                      <w:r>
                        <w:t>1</w:t>
                      </w:r>
                      <w:r w:rsidR="00C33325">
                        <w:t>0</w:t>
                      </w:r>
                      <w:r>
                        <w:t xml:space="preserve"> </w:t>
                      </w:r>
                      <w:r w:rsidR="00256E7B">
                        <w:t>p</w:t>
                      </w:r>
                    </w:p>
                  </w:txbxContent>
                </v:textbox>
              </v:shape>
            </w:pict>
          </mc:Fallback>
        </mc:AlternateContent>
      </w:r>
    </w:p>
    <w:p w14:paraId="4241BCE2" w14:textId="310E5457" w:rsidR="008A30D0" w:rsidRPr="008A30D0" w:rsidRDefault="00B04F99" w:rsidP="00FD3F2D">
      <w:pPr>
        <w:numPr>
          <w:ilvl w:val="0"/>
          <w:numId w:val="22"/>
        </w:numPr>
        <w:jc w:val="both"/>
        <w:rPr>
          <w:b/>
        </w:rPr>
      </w:pPr>
      <w:r w:rsidRPr="008A30D0">
        <w:rPr>
          <w:b/>
          <w:color w:val="000000" w:themeColor="text1"/>
          <w:szCs w:val="20"/>
        </w:rPr>
        <w:t xml:space="preserve">Eğitim: </w:t>
      </w:r>
      <w:r w:rsidR="0049083D" w:rsidRPr="0049083D">
        <w:rPr>
          <w:b/>
          <w:color w:val="000000" w:themeColor="text1"/>
          <w:szCs w:val="20"/>
        </w:rPr>
        <w:t>Ağı</w:t>
      </w:r>
      <w:r w:rsidRPr="008A30D0">
        <w:rPr>
          <w:b/>
          <w:color w:val="000000" w:themeColor="text1"/>
          <w:szCs w:val="20"/>
        </w:rPr>
        <w:t>,</w:t>
      </w:r>
      <w:r w:rsidR="0049083D" w:rsidRPr="0049083D">
        <w:rPr>
          <w:b/>
          <w:color w:val="000000" w:themeColor="text1"/>
          <w:szCs w:val="20"/>
        </w:rPr>
        <w:t xml:space="preserve"> λ (öğrenme katsayısı) = 0.0</w:t>
      </w:r>
      <w:r w:rsidRPr="008A30D0">
        <w:rPr>
          <w:b/>
          <w:color w:val="000000" w:themeColor="text1"/>
          <w:szCs w:val="20"/>
        </w:rPr>
        <w:t>3</w:t>
      </w:r>
      <w:r w:rsidR="0049083D" w:rsidRPr="0049083D">
        <w:rPr>
          <w:b/>
          <w:color w:val="000000" w:themeColor="text1"/>
          <w:szCs w:val="20"/>
        </w:rPr>
        <w:t xml:space="preserve"> olacak şekilde </w:t>
      </w:r>
      <w:r w:rsidR="00256E7B" w:rsidRPr="008A30D0">
        <w:rPr>
          <w:b/>
          <w:color w:val="000000" w:themeColor="text1"/>
          <w:szCs w:val="20"/>
        </w:rPr>
        <w:t>4</w:t>
      </w:r>
      <w:r w:rsidR="0027193F" w:rsidRPr="008A30D0">
        <w:rPr>
          <w:b/>
          <w:color w:val="000000" w:themeColor="text1"/>
          <w:szCs w:val="20"/>
        </w:rPr>
        <w:t>0</w:t>
      </w:r>
      <w:r w:rsidR="0049083D" w:rsidRPr="0049083D">
        <w:rPr>
          <w:b/>
          <w:color w:val="000000" w:themeColor="text1"/>
          <w:szCs w:val="20"/>
        </w:rPr>
        <w:t xml:space="preserve"> </w:t>
      </w:r>
      <w:r w:rsidRPr="008A30D0">
        <w:rPr>
          <w:b/>
          <w:color w:val="000000" w:themeColor="text1"/>
          <w:szCs w:val="20"/>
        </w:rPr>
        <w:t>devir (</w:t>
      </w:r>
      <w:proofErr w:type="spellStart"/>
      <w:r w:rsidR="0049083D" w:rsidRPr="0049083D">
        <w:rPr>
          <w:b/>
          <w:color w:val="000000" w:themeColor="text1"/>
          <w:szCs w:val="20"/>
        </w:rPr>
        <w:t>epo</w:t>
      </w:r>
      <w:r w:rsidRPr="008A30D0">
        <w:rPr>
          <w:b/>
          <w:color w:val="000000" w:themeColor="text1"/>
          <w:szCs w:val="20"/>
        </w:rPr>
        <w:t>ch</w:t>
      </w:r>
      <w:proofErr w:type="spellEnd"/>
      <w:r w:rsidRPr="008A30D0">
        <w:rPr>
          <w:b/>
          <w:color w:val="000000" w:themeColor="text1"/>
          <w:szCs w:val="20"/>
        </w:rPr>
        <w:t>) boyunca, Madde 2.a’da oluşturduğunuz</w:t>
      </w:r>
      <w:r w:rsidR="0049083D" w:rsidRPr="0049083D">
        <w:rPr>
          <w:b/>
          <w:color w:val="000000" w:themeColor="text1"/>
          <w:szCs w:val="20"/>
        </w:rPr>
        <w:t xml:space="preserve"> </w:t>
      </w:r>
      <w:r w:rsidRPr="008A30D0">
        <w:rPr>
          <w:b/>
          <w:color w:val="000000" w:themeColor="text1"/>
          <w:szCs w:val="20"/>
        </w:rPr>
        <w:t xml:space="preserve">10’ar adet 1 ve 2 sayı görüntüsüyle </w:t>
      </w:r>
      <w:r w:rsidR="0049083D" w:rsidRPr="0049083D">
        <w:rPr>
          <w:b/>
          <w:color w:val="000000" w:themeColor="text1"/>
          <w:szCs w:val="20"/>
        </w:rPr>
        <w:t>eğitiniz</w:t>
      </w:r>
      <w:r w:rsidR="0049083D" w:rsidRPr="0049083D">
        <w:rPr>
          <w:bCs/>
          <w:color w:val="000000" w:themeColor="text1"/>
          <w:szCs w:val="20"/>
        </w:rPr>
        <w:t xml:space="preserve">. </w:t>
      </w:r>
      <w:r w:rsidRPr="008A30D0">
        <w:rPr>
          <w:bCs/>
          <w:color w:val="000000" w:themeColor="text1"/>
        </w:rPr>
        <w:t xml:space="preserve">Bir </w:t>
      </w:r>
      <w:r w:rsidRPr="008A30D0">
        <w:rPr>
          <w:bCs/>
        </w:rPr>
        <w:t>devir, tüm eğitim verilerinin (burada 20 adet)</w:t>
      </w:r>
      <w:r w:rsidR="00256E7B" w:rsidRPr="008A30D0">
        <w:rPr>
          <w:bCs/>
        </w:rPr>
        <w:t>,</w:t>
      </w:r>
      <w:r w:rsidRPr="008A30D0">
        <w:rPr>
          <w:bCs/>
        </w:rPr>
        <w:t xml:space="preserve"> sisteme bir kere sıra ile verilerek ağırlıkların değiştirilmesi işlemidir.</w:t>
      </w:r>
      <w:r w:rsidR="00256E7B" w:rsidRPr="008A30D0">
        <w:rPr>
          <w:bCs/>
          <w:szCs w:val="20"/>
        </w:rPr>
        <w:t xml:space="preserve"> </w:t>
      </w:r>
      <w:r w:rsidR="0049083D" w:rsidRPr="0049083D">
        <w:rPr>
          <w:bCs/>
          <w:szCs w:val="20"/>
        </w:rPr>
        <w:t>İşlem bittikten sonra girdi verilerini sadece sonuç elde edecek şekilde (ağırlıkları değiştirmeden) ağa verip çıktı değerlerini hesapla</w:t>
      </w:r>
      <w:r w:rsidR="00256E7B" w:rsidRPr="008A30D0">
        <w:rPr>
          <w:bCs/>
          <w:szCs w:val="20"/>
        </w:rPr>
        <w:t>t</w:t>
      </w:r>
      <w:r w:rsidR="0049083D" w:rsidRPr="0049083D">
        <w:rPr>
          <w:bCs/>
          <w:szCs w:val="20"/>
        </w:rPr>
        <w:t>ınız.</w:t>
      </w:r>
      <w:r w:rsidR="00256E7B" w:rsidRPr="008A30D0">
        <w:rPr>
          <w:bCs/>
          <w:szCs w:val="20"/>
        </w:rPr>
        <w:t xml:space="preserve"> </w:t>
      </w:r>
      <w:r w:rsidR="00256E7B" w:rsidRPr="008A30D0">
        <w:rPr>
          <w:bCs/>
        </w:rPr>
        <w:t>Nöronunuzu bu veri setinin girdileri ile beslediğinizde elde ettiği (</w:t>
      </w:r>
      <w:proofErr w:type="spellStart"/>
      <w:r w:rsidR="00256E7B" w:rsidRPr="008A30D0">
        <w:rPr>
          <w:bCs/>
        </w:rPr>
        <w:t>tahminlediği</w:t>
      </w:r>
      <w:proofErr w:type="spellEnd"/>
      <w:r w:rsidR="00256E7B" w:rsidRPr="008A30D0">
        <w:rPr>
          <w:bCs/>
        </w:rPr>
        <w:t>) sonuçları (20 adet örnek / matris için) tablo şeklinde (hedef değer, tahminlenen değer) listeleyiniz (hedef değer gerçek yani olması gereken değerdi</w:t>
      </w:r>
      <w:r w:rsidR="00256E7B" w:rsidRPr="008A30D0">
        <w:rPr>
          <w:bCs/>
          <w:szCs w:val="20"/>
        </w:rPr>
        <w:t>r)</w:t>
      </w:r>
      <w:r w:rsidR="00256E7B" w:rsidRPr="008A30D0">
        <w:rPr>
          <w:bCs/>
        </w:rPr>
        <w:t xml:space="preserve">. </w:t>
      </w:r>
      <w:r w:rsidR="0049083D" w:rsidRPr="0049083D">
        <w:rPr>
          <w:bCs/>
          <w:szCs w:val="20"/>
        </w:rPr>
        <w:t xml:space="preserve"> Bu aşamada ağın ürettiği çıktılardan en büyük olanı ile beklenen değeri 1 olan nöron aynı ise doğru bilinenlerin sayısını bir artırınız.  </w:t>
      </w:r>
      <w:r w:rsidR="0049083D" w:rsidRPr="0049083D">
        <w:rPr>
          <w:b/>
          <w:szCs w:val="20"/>
        </w:rPr>
        <w:t>Doğruluk</w:t>
      </w:r>
      <w:r w:rsidR="0049083D" w:rsidRPr="0049083D">
        <w:rPr>
          <w:bCs/>
          <w:szCs w:val="20"/>
        </w:rPr>
        <w:t xml:space="preserve"> değerini (doğru olarak sınıflandırılan </w:t>
      </w:r>
      <w:r w:rsidR="0049083D" w:rsidRPr="0049083D">
        <w:rPr>
          <w:b/>
          <w:szCs w:val="20"/>
        </w:rPr>
        <w:t>örnek (veri) sayısı / toplam örnek sayısıdı</w:t>
      </w:r>
      <w:r w:rsidR="0049083D" w:rsidRPr="0049083D">
        <w:rPr>
          <w:bCs/>
          <w:szCs w:val="20"/>
        </w:rPr>
        <w:t xml:space="preserve">r) hesaplayıp yazdırınız. Elinizdeki </w:t>
      </w:r>
      <w:r w:rsidR="00256E7B" w:rsidRPr="008A30D0">
        <w:rPr>
          <w:bCs/>
          <w:szCs w:val="20"/>
        </w:rPr>
        <w:t>20</w:t>
      </w:r>
      <w:r w:rsidR="0049083D" w:rsidRPr="0049083D">
        <w:rPr>
          <w:bCs/>
          <w:szCs w:val="20"/>
        </w:rPr>
        <w:t xml:space="preserve"> verinin </w:t>
      </w:r>
      <w:r w:rsidR="00256E7B" w:rsidRPr="008A30D0">
        <w:rPr>
          <w:bCs/>
          <w:szCs w:val="20"/>
        </w:rPr>
        <w:t>15</w:t>
      </w:r>
      <w:r w:rsidR="0049083D" w:rsidRPr="0049083D">
        <w:rPr>
          <w:bCs/>
          <w:szCs w:val="20"/>
        </w:rPr>
        <w:t xml:space="preserve"> tanesi doğru olarak sınıflandırıldıysa doğruluk değeri (</w:t>
      </w:r>
      <w:proofErr w:type="spellStart"/>
      <w:r w:rsidR="0049083D" w:rsidRPr="0049083D">
        <w:rPr>
          <w:bCs/>
          <w:szCs w:val="20"/>
        </w:rPr>
        <w:t>accuracy</w:t>
      </w:r>
      <w:proofErr w:type="spellEnd"/>
      <w:r w:rsidR="0049083D" w:rsidRPr="0049083D">
        <w:rPr>
          <w:bCs/>
          <w:szCs w:val="20"/>
        </w:rPr>
        <w:t xml:space="preserve">) = </w:t>
      </w:r>
      <w:r w:rsidR="00256E7B" w:rsidRPr="008A30D0">
        <w:rPr>
          <w:bCs/>
          <w:szCs w:val="20"/>
        </w:rPr>
        <w:t>15</w:t>
      </w:r>
      <w:r w:rsidR="0049083D" w:rsidRPr="0049083D">
        <w:rPr>
          <w:bCs/>
          <w:szCs w:val="20"/>
        </w:rPr>
        <w:t>/</w:t>
      </w:r>
      <w:r w:rsidR="00256E7B" w:rsidRPr="008A30D0">
        <w:rPr>
          <w:bCs/>
          <w:szCs w:val="20"/>
        </w:rPr>
        <w:t>2</w:t>
      </w:r>
      <w:r w:rsidR="0049083D" w:rsidRPr="0049083D">
        <w:rPr>
          <w:bCs/>
          <w:szCs w:val="20"/>
        </w:rPr>
        <w:t>0 = %</w:t>
      </w:r>
      <w:r w:rsidR="00256E7B" w:rsidRPr="008A30D0">
        <w:rPr>
          <w:bCs/>
          <w:szCs w:val="20"/>
        </w:rPr>
        <w:t>75</w:t>
      </w:r>
      <w:r w:rsidR="0049083D" w:rsidRPr="0049083D">
        <w:rPr>
          <w:bCs/>
          <w:szCs w:val="20"/>
        </w:rPr>
        <w:t xml:space="preserve">. </w:t>
      </w:r>
      <w:r w:rsidR="008A30D0" w:rsidRPr="0049083D">
        <w:rPr>
          <w:b/>
          <w:color w:val="000000" w:themeColor="text1"/>
          <w:szCs w:val="20"/>
        </w:rPr>
        <w:t>λ</w:t>
      </w:r>
      <w:r w:rsidR="008A30D0">
        <w:rPr>
          <w:bCs/>
          <w:noProof/>
        </w:rPr>
        <w:t xml:space="preserve"> ve </w:t>
      </w:r>
      <w:r w:rsidR="008A30D0" w:rsidRPr="008A30D0">
        <w:rPr>
          <w:b/>
          <w:noProof/>
        </w:rPr>
        <w:t>devir</w:t>
      </w:r>
      <w:r w:rsidR="008A30D0">
        <w:rPr>
          <w:bCs/>
          <w:noProof/>
        </w:rPr>
        <w:t xml:space="preserve"> </w:t>
      </w:r>
      <w:r w:rsidR="008A30D0">
        <w:rPr>
          <w:bCs/>
          <w:noProof/>
        </w:rPr>
        <w:lastRenderedPageBreak/>
        <w:t>değerlerini değiştirerek daha başarılı sonuç elde etmeye çalışınız. Bu değerleri raporda da belirterek onun için de sonuçları tablo olarak listeleyiniz.</w:t>
      </w:r>
    </w:p>
    <w:p w14:paraId="70D496C7" w14:textId="77777777" w:rsidR="008A30D0" w:rsidRPr="008A30D0" w:rsidRDefault="008A30D0" w:rsidP="008A30D0">
      <w:pPr>
        <w:ind w:left="720"/>
        <w:jc w:val="both"/>
        <w:rPr>
          <w:b/>
        </w:rPr>
      </w:pPr>
    </w:p>
    <w:p w14:paraId="6A2DB502" w14:textId="43977AED" w:rsidR="00F222AB" w:rsidRPr="008A30D0" w:rsidRDefault="008A30D0" w:rsidP="00FD3F2D">
      <w:pPr>
        <w:numPr>
          <w:ilvl w:val="0"/>
          <w:numId w:val="22"/>
        </w:numPr>
        <w:jc w:val="both"/>
        <w:rPr>
          <w:b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693A83FF" wp14:editId="4EB1414F">
                <wp:simplePos x="0" y="0"/>
                <wp:positionH relativeFrom="column">
                  <wp:posOffset>-252095</wp:posOffset>
                </wp:positionH>
                <wp:positionV relativeFrom="paragraph">
                  <wp:posOffset>-5715</wp:posOffset>
                </wp:positionV>
                <wp:extent cx="426720" cy="327660"/>
                <wp:effectExtent l="0" t="0" r="11430" b="15240"/>
                <wp:wrapNone/>
                <wp:docPr id="44" name="Metin Kutusu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3276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11425F" w14:textId="593DA86A" w:rsidR="00F222AB" w:rsidRDefault="000E3319" w:rsidP="00F222AB">
                            <w:r>
                              <w:t>5</w:t>
                            </w:r>
                            <w:r w:rsidR="00F222AB">
                              <w:t xml:space="preserve"> 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A83FF" id="Metin Kutusu 44" o:spid="_x0000_s1075" type="#_x0000_t202" style="position:absolute;left:0;text-align:left;margin-left:-19.85pt;margin-top:-.45pt;width:33.6pt;height:25.8pt;z-index:25179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" fillcolor="white [3201]" strokeweight=".5pt">
                <v:textbox>
                  <w:txbxContent>
                    <w:p w14:paraId="3111425F" w14:textId="593DA86A" w:rsidR="00F222AB" w:rsidRDefault="000E3319" w:rsidP="00F222AB">
                      <w:r>
                        <w:t>5</w:t>
                      </w:r>
                      <w:r w:rsidR="00F222AB">
                        <w:t xml:space="preserve"> p</w:t>
                      </w:r>
                    </w:p>
                  </w:txbxContent>
                </v:textbox>
              </v:shape>
            </w:pict>
          </mc:Fallback>
        </mc:AlternateContent>
      </w:r>
      <w:r w:rsidR="00DB4481" w:rsidRPr="008A30D0">
        <w:rPr>
          <w:b/>
        </w:rPr>
        <w:t xml:space="preserve">Modelin Görmediği </w:t>
      </w:r>
      <w:r w:rsidRPr="008A30D0">
        <w:rPr>
          <w:b/>
        </w:rPr>
        <w:t>Bir Matristen</w:t>
      </w:r>
      <w:r w:rsidR="0055409A" w:rsidRPr="008A30D0">
        <w:rPr>
          <w:b/>
        </w:rPr>
        <w:t xml:space="preserve"> </w:t>
      </w:r>
      <w:r w:rsidRPr="008A30D0">
        <w:rPr>
          <w:b/>
        </w:rPr>
        <w:t>Sayıyı</w:t>
      </w:r>
      <w:r w:rsidR="0055409A" w:rsidRPr="008A30D0">
        <w:rPr>
          <w:b/>
        </w:rPr>
        <w:t xml:space="preserve"> Tahminleme:</w:t>
      </w:r>
      <w:r w:rsidR="00F222AB" w:rsidRPr="008A30D0">
        <w:rPr>
          <w:bCs/>
        </w:rPr>
        <w:t xml:space="preserve"> Eğitim verileri dışında farklı </w:t>
      </w:r>
      <w:r w:rsidRPr="008A30D0">
        <w:rPr>
          <w:bCs/>
        </w:rPr>
        <w:t>3</w:t>
      </w:r>
      <w:r w:rsidR="00F222AB" w:rsidRPr="008A30D0">
        <w:rPr>
          <w:bCs/>
        </w:rPr>
        <w:t xml:space="preserve"> tane </w:t>
      </w:r>
      <w:r w:rsidR="0055409A" w:rsidRPr="008A30D0">
        <w:rPr>
          <w:bCs/>
        </w:rPr>
        <w:t>girdi</w:t>
      </w:r>
      <w:r w:rsidR="00F222AB" w:rsidRPr="008A30D0">
        <w:rPr>
          <w:bCs/>
        </w:rPr>
        <w:t xml:space="preserve"> verisi oluşturarak </w:t>
      </w:r>
      <w:r w:rsidR="0055409A" w:rsidRPr="008A30D0">
        <w:rPr>
          <w:bCs/>
        </w:rPr>
        <w:t>modele tahminleme yaptırınız</w:t>
      </w:r>
      <w:r w:rsidR="00F222AB" w:rsidRPr="008A30D0">
        <w:rPr>
          <w:bCs/>
        </w:rPr>
        <w:t xml:space="preserve">. </w:t>
      </w:r>
      <w:r w:rsidR="0055409A" w:rsidRPr="008A30D0">
        <w:rPr>
          <w:bCs/>
        </w:rPr>
        <w:t xml:space="preserve">Bu </w:t>
      </w:r>
      <w:r w:rsidRPr="008A30D0">
        <w:rPr>
          <w:bCs/>
        </w:rPr>
        <w:t>3</w:t>
      </w:r>
      <w:r w:rsidR="0055409A" w:rsidRPr="008A30D0">
        <w:rPr>
          <w:bCs/>
        </w:rPr>
        <w:t xml:space="preserve"> yeni veriyi ve eğitilmiş modelin ürettiği sonuçları</w:t>
      </w:r>
      <w:r w:rsidR="00F222AB" w:rsidRPr="008A30D0">
        <w:rPr>
          <w:bCs/>
        </w:rPr>
        <w:t xml:space="preserve"> rapora ekleyiniz.  </w:t>
      </w:r>
    </w:p>
    <w:p w14:paraId="4242C967" w14:textId="77777777" w:rsidR="00133A5E" w:rsidRDefault="00133A5E" w:rsidP="006C3FE5">
      <w:pPr>
        <w:jc w:val="both"/>
        <w:rPr>
          <w:bCs/>
        </w:rPr>
      </w:pPr>
    </w:p>
    <w:p w14:paraId="23A107B7" w14:textId="77777777" w:rsidR="002A3B4F" w:rsidRPr="002A3B4F" w:rsidRDefault="002A3B4F" w:rsidP="002A3B4F">
      <w:pPr>
        <w:pStyle w:val="ListeParagraf"/>
        <w:ind w:left="720"/>
        <w:jc w:val="both"/>
        <w:rPr>
          <w:bCs/>
          <w:sz w:val="24"/>
        </w:rPr>
      </w:pPr>
    </w:p>
    <w:p w14:paraId="5B1B9CDF" w14:textId="6C43682E" w:rsidR="00381FD0" w:rsidRDefault="00381FD0" w:rsidP="00381FD0">
      <w:pPr>
        <w:jc w:val="both"/>
        <w:rPr>
          <w:rStyle w:val="fontstyle01"/>
        </w:rPr>
      </w:pPr>
      <w:r>
        <w:rPr>
          <w:rStyle w:val="fontstyle01"/>
        </w:rPr>
        <w:t>PROJE TESLİMİNE İLİŞKİN BİLGİLER</w:t>
      </w:r>
    </w:p>
    <w:p w14:paraId="351F82FB" w14:textId="77777777" w:rsidR="00381FD0" w:rsidRDefault="00381FD0" w:rsidP="00381FD0">
      <w:pPr>
        <w:jc w:val="both"/>
        <w:rPr>
          <w:b/>
          <w:bCs/>
          <w:color w:val="000000"/>
        </w:rPr>
      </w:pPr>
    </w:p>
    <w:p w14:paraId="30264698" w14:textId="4A8E37E2" w:rsidR="00355DBA" w:rsidRPr="00381FD0" w:rsidRDefault="00381FD0" w:rsidP="000036F5">
      <w:pPr>
        <w:pStyle w:val="ListeParagraf"/>
        <w:numPr>
          <w:ilvl w:val="0"/>
          <w:numId w:val="13"/>
        </w:numPr>
        <w:ind w:left="284" w:hanging="284"/>
        <w:jc w:val="both"/>
        <w:rPr>
          <w:b/>
          <w:bCs/>
          <w:color w:val="000000"/>
          <w:sz w:val="24"/>
          <w:szCs w:val="24"/>
        </w:rPr>
      </w:pPr>
      <w:r>
        <w:rPr>
          <w:rStyle w:val="fontstyle21"/>
        </w:rPr>
        <w:t xml:space="preserve">Data </w:t>
      </w:r>
      <w:proofErr w:type="spellStart"/>
      <w:r>
        <w:rPr>
          <w:rStyle w:val="fontstyle21"/>
        </w:rPr>
        <w:t>Structures</w:t>
      </w:r>
      <w:proofErr w:type="spellEnd"/>
      <w:r>
        <w:rPr>
          <w:rStyle w:val="fontstyle21"/>
        </w:rPr>
        <w:t xml:space="preserve"> dersinin bu projesi için (ortak çalışma imkânınız bulunan kişilerle) </w:t>
      </w:r>
      <w:r>
        <w:rPr>
          <w:rStyle w:val="fontstyle01"/>
        </w:rPr>
        <w:t>2 veya</w:t>
      </w:r>
      <w:r w:rsidRPr="00381FD0">
        <w:rPr>
          <w:b/>
          <w:bCs/>
          <w:color w:val="000000"/>
        </w:rPr>
        <w:br/>
      </w:r>
      <w:r>
        <w:rPr>
          <w:rStyle w:val="fontstyle01"/>
        </w:rPr>
        <w:t xml:space="preserve">3 kişilik çalışma grupları </w:t>
      </w:r>
      <w:r>
        <w:rPr>
          <w:rStyle w:val="fontstyle21"/>
        </w:rPr>
        <w:t xml:space="preserve">oluşturmanız önerilir. Dileyen öğrenciler projeyi </w:t>
      </w:r>
      <w:r>
        <w:rPr>
          <w:rStyle w:val="fontstyle01"/>
        </w:rPr>
        <w:t xml:space="preserve">tek </w:t>
      </w:r>
      <w:r>
        <w:rPr>
          <w:rStyle w:val="fontstyle21"/>
        </w:rPr>
        <w:t>kişi olarak</w:t>
      </w:r>
      <w:r w:rsidRPr="00381FD0">
        <w:rPr>
          <w:color w:val="000000"/>
        </w:rPr>
        <w:br/>
      </w:r>
      <w:r>
        <w:rPr>
          <w:rStyle w:val="fontstyle21"/>
        </w:rPr>
        <w:t>da hazırlayabilir. İkinci ve daha sonraki projeler ise sadece tek kişi olarak hazırlanacaktır,</w:t>
      </w:r>
      <w:r w:rsidRPr="00381FD0">
        <w:rPr>
          <w:color w:val="000000"/>
        </w:rPr>
        <w:br/>
      </w:r>
      <w:r>
        <w:rPr>
          <w:rStyle w:val="fontstyle21"/>
        </w:rPr>
        <w:t>grup olarak teslim edilmeyeceklerdir.</w:t>
      </w:r>
    </w:p>
    <w:p w14:paraId="0A3FC886" w14:textId="4BFC625E" w:rsidR="00355DBA" w:rsidRDefault="00355DBA" w:rsidP="00355DBA">
      <w:pPr>
        <w:rPr>
          <w:b/>
        </w:rPr>
      </w:pPr>
    </w:p>
    <w:p w14:paraId="06F528EA" w14:textId="5F5CEEA3" w:rsidR="000036F5" w:rsidRDefault="00381FD0" w:rsidP="000036F5">
      <w:pPr>
        <w:pStyle w:val="ListeParagraf"/>
        <w:numPr>
          <w:ilvl w:val="0"/>
          <w:numId w:val="13"/>
        </w:numPr>
        <w:ind w:left="284" w:hanging="284"/>
        <w:rPr>
          <w:rStyle w:val="fontstyle01"/>
        </w:rPr>
      </w:pPr>
      <w:r>
        <w:rPr>
          <w:rStyle w:val="fontstyle01"/>
        </w:rPr>
        <w:t xml:space="preserve"> Rapor (</w:t>
      </w:r>
      <w:r w:rsidR="00950CEE">
        <w:rPr>
          <w:rStyle w:val="fontstyle01"/>
        </w:rPr>
        <w:t>15</w:t>
      </w:r>
      <w:r>
        <w:rPr>
          <w:rStyle w:val="fontstyle01"/>
        </w:rPr>
        <w:t xml:space="preserve"> p) hazırlanırken </w:t>
      </w:r>
      <w:proofErr w:type="spellStart"/>
      <w:r>
        <w:rPr>
          <w:rStyle w:val="fontstyle01"/>
        </w:rPr>
        <w:t>Egeders’te</w:t>
      </w:r>
      <w:proofErr w:type="spellEnd"/>
      <w:r>
        <w:rPr>
          <w:rStyle w:val="fontstyle01"/>
        </w:rPr>
        <w:t xml:space="preserve"> yer alan “</w:t>
      </w:r>
      <w:r w:rsidRPr="000036F5">
        <w:rPr>
          <w:rStyle w:val="fontstyle01"/>
          <w:color w:val="0070C0"/>
        </w:rPr>
        <w:t>DS_2</w:t>
      </w:r>
      <w:r w:rsidR="008A30D0">
        <w:rPr>
          <w:rStyle w:val="fontstyle01"/>
          <w:color w:val="0070C0"/>
        </w:rPr>
        <w:t>4</w:t>
      </w:r>
      <w:r w:rsidRPr="000036F5">
        <w:rPr>
          <w:rStyle w:val="fontstyle01"/>
          <w:color w:val="0070C0"/>
        </w:rPr>
        <w:t>_P1 Report Template.docx</w:t>
      </w:r>
      <w:r>
        <w:rPr>
          <w:rStyle w:val="fontstyle01"/>
        </w:rPr>
        <w:t>”</w:t>
      </w:r>
      <w:r w:rsidRPr="000036F5">
        <w:rPr>
          <w:b/>
          <w:bCs/>
          <w:color w:val="000000"/>
        </w:rPr>
        <w:br/>
      </w:r>
      <w:r>
        <w:rPr>
          <w:rStyle w:val="fontstyle01"/>
        </w:rPr>
        <w:t>şablonunu kullanınız. Sonda yer alan özdeğerlendirme tablosunu (10 p) doldurmayı</w:t>
      </w:r>
      <w:r w:rsidRPr="000036F5">
        <w:rPr>
          <w:b/>
          <w:bCs/>
          <w:color w:val="000000"/>
        </w:rPr>
        <w:br/>
      </w:r>
      <w:r>
        <w:rPr>
          <w:rStyle w:val="fontstyle01"/>
        </w:rPr>
        <w:t>ve rapor yazımı sonrası içindekiler bölümündeki sayfa numaralarını güncellemeyi</w:t>
      </w:r>
      <w:r w:rsidRPr="000036F5">
        <w:rPr>
          <w:b/>
          <w:bCs/>
          <w:color w:val="000000"/>
        </w:rPr>
        <w:br/>
      </w:r>
      <w:r>
        <w:rPr>
          <w:rStyle w:val="fontstyle01"/>
        </w:rPr>
        <w:t>unutmayınız.</w:t>
      </w:r>
    </w:p>
    <w:p w14:paraId="062F3A34" w14:textId="77777777" w:rsidR="000036F5" w:rsidRDefault="000036F5" w:rsidP="000036F5">
      <w:pPr>
        <w:pStyle w:val="ListeParagraf"/>
        <w:rPr>
          <w:rStyle w:val="fontstyle01"/>
        </w:rPr>
      </w:pPr>
    </w:p>
    <w:p w14:paraId="28B6048A" w14:textId="381982E2" w:rsidR="000036F5" w:rsidRDefault="000036F5">
      <w:pPr>
        <w:pStyle w:val="ListeParagraf"/>
        <w:numPr>
          <w:ilvl w:val="0"/>
          <w:numId w:val="13"/>
        </w:numPr>
        <w:ind w:left="284" w:hanging="284"/>
        <w:rPr>
          <w:rStyle w:val="fontstyle01"/>
        </w:rPr>
      </w:pPr>
      <w:r w:rsidRPr="00E76885">
        <w:rPr>
          <w:color w:val="000000"/>
          <w:sz w:val="24"/>
          <w:szCs w:val="24"/>
        </w:rPr>
        <w:t xml:space="preserve">Projenizin işleyişini anlatan maksimum </w:t>
      </w:r>
      <w:r w:rsidRPr="00E76885">
        <w:rPr>
          <w:b/>
          <w:bCs/>
          <w:color w:val="000000"/>
          <w:sz w:val="24"/>
          <w:szCs w:val="24"/>
        </w:rPr>
        <w:t xml:space="preserve">5 dk’lık bir demo </w:t>
      </w:r>
      <w:r w:rsidRPr="00E76885">
        <w:rPr>
          <w:color w:val="000000"/>
          <w:sz w:val="24"/>
          <w:szCs w:val="24"/>
        </w:rPr>
        <w:t>videosu hazırlayınız. Video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hazırlama için: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 xml:space="preserve">1.  </w:t>
      </w:r>
      <w:proofErr w:type="spellStart"/>
      <w:r w:rsidRPr="00E76885">
        <w:rPr>
          <w:color w:val="000000"/>
          <w:sz w:val="24"/>
          <w:szCs w:val="24"/>
        </w:rPr>
        <w:t>Teams</w:t>
      </w:r>
      <w:proofErr w:type="spellEnd"/>
      <w:r w:rsidRPr="00E76885">
        <w:rPr>
          <w:color w:val="000000"/>
          <w:sz w:val="24"/>
          <w:szCs w:val="24"/>
        </w:rPr>
        <w:t xml:space="preserve"> içerisinde </w:t>
      </w:r>
      <w:r w:rsidRPr="00E76885">
        <w:rPr>
          <w:b/>
          <w:bCs/>
          <w:color w:val="000000"/>
          <w:sz w:val="24"/>
          <w:szCs w:val="24"/>
        </w:rPr>
        <w:t xml:space="preserve">takvim </w:t>
      </w:r>
      <w:r w:rsidRPr="00E76885">
        <w:rPr>
          <w:color w:val="000000"/>
          <w:sz w:val="24"/>
          <w:szCs w:val="24"/>
        </w:rPr>
        <w:t>(</w:t>
      </w:r>
      <w:proofErr w:type="spellStart"/>
      <w:r w:rsidRPr="00E76885">
        <w:rPr>
          <w:color w:val="000000"/>
          <w:sz w:val="24"/>
          <w:szCs w:val="24"/>
        </w:rPr>
        <w:t>calendar</w:t>
      </w:r>
      <w:proofErr w:type="spellEnd"/>
      <w:r w:rsidRPr="00E76885">
        <w:rPr>
          <w:color w:val="000000"/>
          <w:sz w:val="24"/>
          <w:szCs w:val="24"/>
        </w:rPr>
        <w:t>) sayfasına gidip “</w:t>
      </w:r>
      <w:r w:rsidRPr="00E76885">
        <w:rPr>
          <w:b/>
          <w:bCs/>
          <w:color w:val="000000"/>
          <w:sz w:val="24"/>
          <w:szCs w:val="24"/>
        </w:rPr>
        <w:t xml:space="preserve">şimdi toplantı yapın </w:t>
      </w:r>
      <w:r w:rsidRPr="00E76885">
        <w:rPr>
          <w:color w:val="000000"/>
          <w:sz w:val="24"/>
          <w:szCs w:val="24"/>
        </w:rPr>
        <w:t>(</w:t>
      </w:r>
      <w:proofErr w:type="spellStart"/>
      <w:r w:rsidRPr="00E76885">
        <w:rPr>
          <w:color w:val="000000"/>
          <w:sz w:val="24"/>
          <w:szCs w:val="24"/>
        </w:rPr>
        <w:t>meet</w:t>
      </w:r>
      <w:proofErr w:type="spellEnd"/>
      <w:r w:rsidRPr="00E76885">
        <w:rPr>
          <w:color w:val="000000"/>
          <w:sz w:val="24"/>
          <w:szCs w:val="24"/>
        </w:rPr>
        <w:t xml:space="preserve"> </w:t>
      </w:r>
      <w:proofErr w:type="spellStart"/>
      <w:r w:rsidRPr="00E76885">
        <w:rPr>
          <w:color w:val="000000"/>
          <w:sz w:val="24"/>
          <w:szCs w:val="24"/>
        </w:rPr>
        <w:t>now</w:t>
      </w:r>
      <w:proofErr w:type="spellEnd"/>
      <w:r w:rsidRPr="00E76885">
        <w:rPr>
          <w:color w:val="000000"/>
          <w:sz w:val="24"/>
          <w:szCs w:val="24"/>
        </w:rPr>
        <w:t>)”</w:t>
      </w:r>
      <w:r w:rsidRPr="00E76885">
        <w:rPr>
          <w:color w:val="000000"/>
        </w:rPr>
        <w:t xml:space="preserve"> </w:t>
      </w:r>
      <w:r w:rsidRPr="00E76885">
        <w:rPr>
          <w:color w:val="000000"/>
          <w:sz w:val="24"/>
          <w:szCs w:val="24"/>
        </w:rPr>
        <w:t>seçeneği ile bir toplantı başlatın.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2.  Eğer grup çalışması yapıyorsanız diğer grup üyelerini de bu toplantıya dahil edin.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3.  Toplantı içerisinde kaydı başlatın.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4.  Ekran paylaşımı ile kodunuzu ve nasıl çalıştırıldığını, projede istenenleri dikkate alarak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anlatın. (Grup çalışmasında her bir grup üyesi anlatımda görev almalıdır).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5.  Kaydı durdurun.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 xml:space="preserve">6   </w:t>
      </w:r>
      <w:r w:rsidRPr="00E76885">
        <w:rPr>
          <w:b/>
          <w:bCs/>
          <w:color w:val="000000"/>
          <w:sz w:val="24"/>
          <w:szCs w:val="24"/>
        </w:rPr>
        <w:t>Toplantıdan ayrılmadan</w:t>
      </w:r>
      <w:r w:rsidRPr="00E76885">
        <w:rPr>
          <w:color w:val="000000"/>
          <w:sz w:val="24"/>
          <w:szCs w:val="24"/>
        </w:rPr>
        <w:t xml:space="preserve">, </w:t>
      </w:r>
      <w:r w:rsidRPr="00E76885">
        <w:rPr>
          <w:b/>
          <w:bCs/>
          <w:color w:val="000000"/>
          <w:sz w:val="24"/>
          <w:szCs w:val="24"/>
        </w:rPr>
        <w:t xml:space="preserve">sohbet </w:t>
      </w:r>
      <w:r w:rsidRPr="00E76885">
        <w:rPr>
          <w:color w:val="000000"/>
          <w:sz w:val="24"/>
          <w:szCs w:val="24"/>
        </w:rPr>
        <w:t>(</w:t>
      </w:r>
      <w:proofErr w:type="spellStart"/>
      <w:r w:rsidRPr="00E76885">
        <w:rPr>
          <w:color w:val="000000"/>
          <w:sz w:val="24"/>
          <w:szCs w:val="24"/>
        </w:rPr>
        <w:t>chat</w:t>
      </w:r>
      <w:proofErr w:type="spellEnd"/>
      <w:r w:rsidRPr="00E76885">
        <w:rPr>
          <w:color w:val="000000"/>
          <w:sz w:val="24"/>
          <w:szCs w:val="24"/>
        </w:rPr>
        <w:t>) bölümünü açın. Videonuz burada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 xml:space="preserve">oluşturulacaktır. Videonuza tıklayarak </w:t>
      </w:r>
      <w:r w:rsidRPr="00E76885">
        <w:rPr>
          <w:b/>
          <w:bCs/>
          <w:color w:val="000000"/>
          <w:sz w:val="24"/>
          <w:szCs w:val="24"/>
        </w:rPr>
        <w:t>indirin ve saklayın</w:t>
      </w:r>
      <w:r w:rsidRPr="00E76885">
        <w:rPr>
          <w:color w:val="000000"/>
          <w:sz w:val="24"/>
          <w:szCs w:val="24"/>
        </w:rPr>
        <w:t>.</w:t>
      </w:r>
      <w:r w:rsidRPr="00E76885">
        <w:rPr>
          <w:color w:val="000000"/>
        </w:rPr>
        <w:br/>
      </w:r>
      <w:r w:rsidRPr="000036F5">
        <w:rPr>
          <w:rFonts w:ascii="Symbol" w:hAnsi="Symbol"/>
          <w:color w:val="000000"/>
          <w:sz w:val="24"/>
          <w:szCs w:val="24"/>
        </w:rPr>
        <w:sym w:font="Symbol" w:char="F0B7"/>
      </w:r>
      <w:r w:rsidRPr="00E76885">
        <w:rPr>
          <w:rFonts w:ascii="Symbol" w:hAnsi="Symbol"/>
          <w:color w:val="000000"/>
          <w:sz w:val="24"/>
          <w:szCs w:val="24"/>
        </w:rPr>
        <w:t xml:space="preserve">  </w:t>
      </w:r>
      <w:r w:rsidRPr="00E76885">
        <w:rPr>
          <w:color w:val="000000"/>
          <w:sz w:val="24"/>
          <w:szCs w:val="24"/>
        </w:rPr>
        <w:t>Mikrofon gibi ekipman sıkıntısı yaşayanlar alternatif olarak demoyu ekran görüntüsü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 xml:space="preserve">destekli yazılı </w:t>
      </w:r>
      <w:proofErr w:type="gramStart"/>
      <w:r w:rsidRPr="00E76885">
        <w:rPr>
          <w:color w:val="000000"/>
          <w:sz w:val="24"/>
          <w:szCs w:val="24"/>
        </w:rPr>
        <w:t>doküman</w:t>
      </w:r>
      <w:proofErr w:type="gramEnd"/>
      <w:r w:rsidRPr="00E76885">
        <w:rPr>
          <w:color w:val="000000"/>
          <w:sz w:val="24"/>
          <w:szCs w:val="24"/>
        </w:rPr>
        <w:t xml:space="preserve"> olarak da hazırlayabilirler. Demo dokümanı rapordan farklı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olarak adım adım ekran görüntüleri ve ayrıntılı açıklama ile proje kodlarının nasıl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çalıştırılacağını anlatmalıdır (raporda sadece ilgili maddenin konsol çıktısı</w:t>
      </w:r>
      <w:r w:rsidRPr="00E76885">
        <w:rPr>
          <w:color w:val="000000"/>
        </w:rPr>
        <w:br/>
      </w:r>
      <w:r w:rsidRPr="00E76885">
        <w:rPr>
          <w:color w:val="000000"/>
          <w:sz w:val="24"/>
          <w:szCs w:val="24"/>
        </w:rPr>
        <w:t>istenmekteydi). Bir başka deyişle video demosunun yazılı bir versiyonudur.</w:t>
      </w:r>
      <w:r w:rsidR="001A64A9" w:rsidRPr="00E76885">
        <w:rPr>
          <w:color w:val="000000"/>
          <w:sz w:val="24"/>
          <w:szCs w:val="24"/>
        </w:rPr>
        <w:br/>
      </w:r>
    </w:p>
    <w:p w14:paraId="3C448B20" w14:textId="77777777" w:rsidR="000036F5" w:rsidRDefault="000036F5" w:rsidP="000036F5">
      <w:pPr>
        <w:pStyle w:val="ListeParagraf"/>
        <w:numPr>
          <w:ilvl w:val="0"/>
          <w:numId w:val="13"/>
        </w:numPr>
        <w:ind w:left="284" w:hanging="284"/>
        <w:rPr>
          <w:rStyle w:val="fontstyle01"/>
        </w:rPr>
      </w:pPr>
      <w:r>
        <w:rPr>
          <w:rStyle w:val="fontstyle01"/>
        </w:rPr>
        <w:t>Rapor, demo ve her iki programın açıklama satırları destekli kaynak kodları (.</w:t>
      </w:r>
      <w:proofErr w:type="spellStart"/>
      <w:r>
        <w:rPr>
          <w:rStyle w:val="fontstyle01"/>
        </w:rPr>
        <w:t>cs</w:t>
      </w:r>
      <w:proofErr w:type="spellEnd"/>
      <w:r>
        <w:rPr>
          <w:b/>
          <w:bCs/>
          <w:color w:val="000000"/>
        </w:rPr>
        <w:br/>
      </w:r>
      <w:r>
        <w:rPr>
          <w:rStyle w:val="fontstyle01"/>
        </w:rPr>
        <w:t xml:space="preserve">uzantılı), </w:t>
      </w:r>
      <w:r>
        <w:rPr>
          <w:rStyle w:val="fontstyle21"/>
        </w:rPr>
        <w:t>çalışma grubundan bir öğrenci tarafından (</w:t>
      </w:r>
      <w:r>
        <w:rPr>
          <w:rStyle w:val="fontstyle01"/>
        </w:rPr>
        <w:t>dersin duyurularında belirtilen</w:t>
      </w:r>
      <w:r>
        <w:rPr>
          <w:b/>
          <w:bCs/>
          <w:color w:val="000000"/>
        </w:rPr>
        <w:br/>
      </w:r>
      <w:r>
        <w:rPr>
          <w:rStyle w:val="fontstyle01"/>
        </w:rPr>
        <w:t>formata uygun olarak</w:t>
      </w:r>
      <w:r>
        <w:rPr>
          <w:rStyle w:val="fontstyle21"/>
        </w:rPr>
        <w:t xml:space="preserve">) son teslim tarihine kadar ilgili seçenekten </w:t>
      </w:r>
      <w:r>
        <w:rPr>
          <w:rStyle w:val="fontstyle01"/>
        </w:rPr>
        <w:t xml:space="preserve">sisteme </w:t>
      </w:r>
      <w:r>
        <w:rPr>
          <w:rStyle w:val="fontstyle01"/>
          <w:color w:val="0070C0"/>
        </w:rPr>
        <w:t xml:space="preserve">tek bir </w:t>
      </w:r>
      <w:proofErr w:type="spellStart"/>
      <w:r>
        <w:rPr>
          <w:rStyle w:val="fontstyle01"/>
          <w:color w:val="0070C0"/>
        </w:rPr>
        <w:t>zip</w:t>
      </w:r>
      <w:proofErr w:type="spellEnd"/>
      <w:r>
        <w:rPr>
          <w:b/>
          <w:bCs/>
          <w:color w:val="0070C0"/>
        </w:rPr>
        <w:br/>
      </w:r>
      <w:r>
        <w:rPr>
          <w:rStyle w:val="fontstyle01"/>
          <w:color w:val="0070C0"/>
        </w:rPr>
        <w:t xml:space="preserve">dosyası </w:t>
      </w:r>
      <w:r>
        <w:rPr>
          <w:rStyle w:val="fontstyle01"/>
        </w:rPr>
        <w:t xml:space="preserve">halinde yüklenmelidir. </w:t>
      </w:r>
      <w:r>
        <w:rPr>
          <w:rStyle w:val="fontstyle21"/>
        </w:rPr>
        <w:t>Oluşturulan “</w:t>
      </w:r>
      <w:proofErr w:type="spellStart"/>
      <w:r>
        <w:rPr>
          <w:rStyle w:val="fontstyle21"/>
        </w:rPr>
        <w:t>zip</w:t>
      </w:r>
      <w:proofErr w:type="spellEnd"/>
      <w:r>
        <w:rPr>
          <w:rStyle w:val="fontstyle21"/>
        </w:rPr>
        <w:t>” veya “rar” dosyasının adı 8 haneli</w:t>
      </w:r>
      <w:r>
        <w:rPr>
          <w:color w:val="000000"/>
        </w:rPr>
        <w:br/>
      </w:r>
      <w:r>
        <w:rPr>
          <w:rStyle w:val="fontstyle21"/>
        </w:rPr>
        <w:t>öğrenci numarası ve öğrenci ad ve soyadının alt çizgi (_) ile ayrılmasıyla oluşturulacaktır.</w:t>
      </w:r>
      <w:r>
        <w:rPr>
          <w:color w:val="000000"/>
        </w:rPr>
        <w:br/>
      </w:r>
      <w:r>
        <w:rPr>
          <w:rStyle w:val="fontstyle21"/>
        </w:rPr>
        <w:t>Birden fazla öğrenci olması durumunda, proje üyeleri birbirinden yine alt çizgi kullanılarak</w:t>
      </w:r>
      <w:r>
        <w:rPr>
          <w:color w:val="000000"/>
        </w:rPr>
        <w:br/>
      </w:r>
      <w:r>
        <w:rPr>
          <w:rStyle w:val="fontstyle21"/>
        </w:rPr>
        <w:t>ayrılacaktır.</w:t>
      </w:r>
      <w:r>
        <w:rPr>
          <w:color w:val="000000"/>
        </w:rPr>
        <w:br/>
      </w:r>
      <w:r>
        <w:rPr>
          <w:rStyle w:val="fontstyle01"/>
        </w:rPr>
        <w:t>Örneğin; “05146924_AliYılmaz_05130084_AyşeÖztürk.zip”</w:t>
      </w:r>
    </w:p>
    <w:p w14:paraId="2C9A1554" w14:textId="77777777" w:rsidR="000036F5" w:rsidRDefault="000036F5" w:rsidP="000036F5">
      <w:pPr>
        <w:pStyle w:val="ListeParagraf"/>
        <w:rPr>
          <w:rStyle w:val="fontstyle01"/>
        </w:rPr>
      </w:pPr>
    </w:p>
    <w:p w14:paraId="7343D8E0" w14:textId="4692A19D" w:rsidR="00355DBA" w:rsidRPr="003D5C6E" w:rsidRDefault="000036F5">
      <w:pPr>
        <w:pStyle w:val="ListeParagraf"/>
        <w:numPr>
          <w:ilvl w:val="0"/>
          <w:numId w:val="13"/>
        </w:numPr>
        <w:ind w:left="284" w:hanging="284"/>
        <w:rPr>
          <w:b/>
          <w:sz w:val="24"/>
          <w:szCs w:val="24"/>
        </w:rPr>
      </w:pPr>
      <w:r w:rsidRPr="003D5C6E">
        <w:rPr>
          <w:b/>
          <w:bCs/>
          <w:color w:val="0070C0"/>
          <w:sz w:val="24"/>
          <w:szCs w:val="24"/>
        </w:rPr>
        <w:t xml:space="preserve">MOSS </w:t>
      </w:r>
      <w:r w:rsidRPr="003D5C6E">
        <w:rPr>
          <w:b/>
          <w:bCs/>
          <w:color w:val="000000"/>
          <w:sz w:val="24"/>
          <w:szCs w:val="24"/>
        </w:rPr>
        <w:t>üzerinden belli ölçüde kod benzerlikleri görülen gruplara proje notu olarak 0</w:t>
      </w:r>
      <w:r w:rsidRPr="003D5C6E">
        <w:rPr>
          <w:b/>
          <w:bCs/>
          <w:color w:val="000000"/>
        </w:rPr>
        <w:br/>
      </w:r>
      <w:r w:rsidRPr="003D5C6E">
        <w:rPr>
          <w:b/>
          <w:bCs/>
          <w:color w:val="000000"/>
          <w:sz w:val="24"/>
          <w:szCs w:val="24"/>
        </w:rPr>
        <w:t>atanacaktır.</w:t>
      </w:r>
    </w:p>
    <w:p w14:paraId="1FE38C09" w14:textId="77777777" w:rsidR="00355DBA" w:rsidRPr="00355DBA" w:rsidRDefault="00355DBA" w:rsidP="00355DBA">
      <w:pPr>
        <w:rPr>
          <w:b/>
        </w:rPr>
      </w:pPr>
    </w:p>
    <w:p w14:paraId="08A1B6D8" w14:textId="3EF01F8A" w:rsidR="00437B84" w:rsidRPr="00355DBA" w:rsidRDefault="00437B84">
      <w:pPr>
        <w:jc w:val="center"/>
        <w:rPr>
          <w:b/>
        </w:rPr>
      </w:pPr>
    </w:p>
    <w:p w14:paraId="1CF6BBE8" w14:textId="4093621D" w:rsidR="00437B84" w:rsidRPr="00355DBA" w:rsidRDefault="00437B84">
      <w:pPr>
        <w:jc w:val="center"/>
        <w:rPr>
          <w:b/>
        </w:rPr>
      </w:pPr>
    </w:p>
    <w:p w14:paraId="7127BA2A" w14:textId="1C1DCFFA" w:rsidR="00437B84" w:rsidRDefault="00437B84">
      <w:pPr>
        <w:jc w:val="center"/>
        <w:rPr>
          <w:b/>
        </w:rPr>
      </w:pPr>
    </w:p>
    <w:sectPr w:rsidR="00437B84" w:rsidSect="00773B97">
      <w:type w:val="continuous"/>
      <w:pgSz w:w="11906" w:h="16838"/>
      <w:pgMar w:top="1134" w:right="1417" w:bottom="1135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47739"/>
    <w:multiLevelType w:val="hybridMultilevel"/>
    <w:tmpl w:val="F454E30E"/>
    <w:lvl w:ilvl="0" w:tplc="DA78C248">
      <w:start w:val="1"/>
      <w:numFmt w:val="lowerRoman"/>
      <w:lvlText w:val="(%1)"/>
      <w:lvlJc w:val="left"/>
      <w:pPr>
        <w:ind w:left="1566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926" w:hanging="360"/>
      </w:pPr>
    </w:lvl>
    <w:lvl w:ilvl="2" w:tplc="041F001B" w:tentative="1">
      <w:start w:val="1"/>
      <w:numFmt w:val="lowerRoman"/>
      <w:lvlText w:val="%3."/>
      <w:lvlJc w:val="right"/>
      <w:pPr>
        <w:ind w:left="2646" w:hanging="180"/>
      </w:pPr>
    </w:lvl>
    <w:lvl w:ilvl="3" w:tplc="041F000F" w:tentative="1">
      <w:start w:val="1"/>
      <w:numFmt w:val="decimal"/>
      <w:lvlText w:val="%4."/>
      <w:lvlJc w:val="left"/>
      <w:pPr>
        <w:ind w:left="3366" w:hanging="360"/>
      </w:pPr>
    </w:lvl>
    <w:lvl w:ilvl="4" w:tplc="041F0019" w:tentative="1">
      <w:start w:val="1"/>
      <w:numFmt w:val="lowerLetter"/>
      <w:lvlText w:val="%5."/>
      <w:lvlJc w:val="left"/>
      <w:pPr>
        <w:ind w:left="4086" w:hanging="360"/>
      </w:pPr>
    </w:lvl>
    <w:lvl w:ilvl="5" w:tplc="041F001B" w:tentative="1">
      <w:start w:val="1"/>
      <w:numFmt w:val="lowerRoman"/>
      <w:lvlText w:val="%6."/>
      <w:lvlJc w:val="right"/>
      <w:pPr>
        <w:ind w:left="4806" w:hanging="180"/>
      </w:pPr>
    </w:lvl>
    <w:lvl w:ilvl="6" w:tplc="041F000F" w:tentative="1">
      <w:start w:val="1"/>
      <w:numFmt w:val="decimal"/>
      <w:lvlText w:val="%7."/>
      <w:lvlJc w:val="left"/>
      <w:pPr>
        <w:ind w:left="5526" w:hanging="360"/>
      </w:pPr>
    </w:lvl>
    <w:lvl w:ilvl="7" w:tplc="041F0019" w:tentative="1">
      <w:start w:val="1"/>
      <w:numFmt w:val="lowerLetter"/>
      <w:lvlText w:val="%8."/>
      <w:lvlJc w:val="left"/>
      <w:pPr>
        <w:ind w:left="6246" w:hanging="360"/>
      </w:pPr>
    </w:lvl>
    <w:lvl w:ilvl="8" w:tplc="041F001B" w:tentative="1">
      <w:start w:val="1"/>
      <w:numFmt w:val="lowerRoman"/>
      <w:lvlText w:val="%9."/>
      <w:lvlJc w:val="right"/>
      <w:pPr>
        <w:ind w:left="6966" w:hanging="180"/>
      </w:pPr>
    </w:lvl>
  </w:abstractNum>
  <w:abstractNum w:abstractNumId="1" w15:restartNumberingAfterBreak="0">
    <w:nsid w:val="01DB67B8"/>
    <w:multiLevelType w:val="hybridMultilevel"/>
    <w:tmpl w:val="840E899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E3B6D"/>
    <w:multiLevelType w:val="hybridMultilevel"/>
    <w:tmpl w:val="276CA0F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43ACD"/>
    <w:multiLevelType w:val="hybridMultilevel"/>
    <w:tmpl w:val="DC147256"/>
    <w:lvl w:ilvl="0" w:tplc="F6B0638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09966302"/>
    <w:multiLevelType w:val="hybridMultilevel"/>
    <w:tmpl w:val="90EAFEC0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4C1105"/>
    <w:multiLevelType w:val="hybridMultilevel"/>
    <w:tmpl w:val="AC500394"/>
    <w:lvl w:ilvl="0" w:tplc="7CE041D0">
      <w:start w:val="1"/>
      <w:numFmt w:val="decimal"/>
      <w:lvlText w:val="%1)"/>
      <w:lvlJc w:val="left"/>
      <w:pPr>
        <w:ind w:left="375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095" w:hanging="360"/>
      </w:pPr>
    </w:lvl>
    <w:lvl w:ilvl="2" w:tplc="041F001B" w:tentative="1">
      <w:start w:val="1"/>
      <w:numFmt w:val="lowerRoman"/>
      <w:lvlText w:val="%3."/>
      <w:lvlJc w:val="right"/>
      <w:pPr>
        <w:ind w:left="1815" w:hanging="180"/>
      </w:pPr>
    </w:lvl>
    <w:lvl w:ilvl="3" w:tplc="041F000F" w:tentative="1">
      <w:start w:val="1"/>
      <w:numFmt w:val="decimal"/>
      <w:lvlText w:val="%4."/>
      <w:lvlJc w:val="left"/>
      <w:pPr>
        <w:ind w:left="2535" w:hanging="360"/>
      </w:pPr>
    </w:lvl>
    <w:lvl w:ilvl="4" w:tplc="041F0019" w:tentative="1">
      <w:start w:val="1"/>
      <w:numFmt w:val="lowerLetter"/>
      <w:lvlText w:val="%5."/>
      <w:lvlJc w:val="left"/>
      <w:pPr>
        <w:ind w:left="3255" w:hanging="360"/>
      </w:pPr>
    </w:lvl>
    <w:lvl w:ilvl="5" w:tplc="041F001B" w:tentative="1">
      <w:start w:val="1"/>
      <w:numFmt w:val="lowerRoman"/>
      <w:lvlText w:val="%6."/>
      <w:lvlJc w:val="right"/>
      <w:pPr>
        <w:ind w:left="3975" w:hanging="180"/>
      </w:pPr>
    </w:lvl>
    <w:lvl w:ilvl="6" w:tplc="041F000F" w:tentative="1">
      <w:start w:val="1"/>
      <w:numFmt w:val="decimal"/>
      <w:lvlText w:val="%7."/>
      <w:lvlJc w:val="left"/>
      <w:pPr>
        <w:ind w:left="4695" w:hanging="360"/>
      </w:pPr>
    </w:lvl>
    <w:lvl w:ilvl="7" w:tplc="041F0019" w:tentative="1">
      <w:start w:val="1"/>
      <w:numFmt w:val="lowerLetter"/>
      <w:lvlText w:val="%8."/>
      <w:lvlJc w:val="left"/>
      <w:pPr>
        <w:ind w:left="5415" w:hanging="360"/>
      </w:pPr>
    </w:lvl>
    <w:lvl w:ilvl="8" w:tplc="041F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6" w15:restartNumberingAfterBreak="0">
    <w:nsid w:val="0ECB3817"/>
    <w:multiLevelType w:val="hybridMultilevel"/>
    <w:tmpl w:val="AE22E4CE"/>
    <w:lvl w:ilvl="0" w:tplc="ECF06F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53C79"/>
    <w:multiLevelType w:val="hybridMultilevel"/>
    <w:tmpl w:val="3A16E368"/>
    <w:lvl w:ilvl="0" w:tplc="ECF06F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4A5317"/>
    <w:multiLevelType w:val="hybridMultilevel"/>
    <w:tmpl w:val="21761136"/>
    <w:lvl w:ilvl="0" w:tplc="B1C8DDFC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  <w:color w:val="000000" w:themeColor="text1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2116AF"/>
    <w:multiLevelType w:val="hybridMultilevel"/>
    <w:tmpl w:val="14380FA2"/>
    <w:lvl w:ilvl="0" w:tplc="23B64CB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3E3313"/>
    <w:multiLevelType w:val="hybridMultilevel"/>
    <w:tmpl w:val="5DA62210"/>
    <w:lvl w:ilvl="0" w:tplc="ECD07A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F561E0"/>
    <w:multiLevelType w:val="hybridMultilevel"/>
    <w:tmpl w:val="9F26157A"/>
    <w:lvl w:ilvl="0" w:tplc="5A328BB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65D38"/>
    <w:multiLevelType w:val="hybridMultilevel"/>
    <w:tmpl w:val="B240C4D2"/>
    <w:lvl w:ilvl="0" w:tplc="884682FE">
      <w:start w:val="1"/>
      <w:numFmt w:val="lowerRoman"/>
      <w:lvlText w:val="%1)"/>
      <w:lvlJc w:val="left"/>
      <w:pPr>
        <w:ind w:left="1146" w:hanging="72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317D535C"/>
    <w:multiLevelType w:val="hybridMultilevel"/>
    <w:tmpl w:val="0F185DD8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23301F"/>
    <w:multiLevelType w:val="hybridMultilevel"/>
    <w:tmpl w:val="92B00F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102B71"/>
    <w:multiLevelType w:val="hybridMultilevel"/>
    <w:tmpl w:val="C3701D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C15D88"/>
    <w:multiLevelType w:val="hybridMultilevel"/>
    <w:tmpl w:val="90EAFEC0"/>
    <w:lvl w:ilvl="0" w:tplc="ECF06F8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81336A"/>
    <w:multiLevelType w:val="hybridMultilevel"/>
    <w:tmpl w:val="44B8B99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ED1098E"/>
    <w:multiLevelType w:val="hybridMultilevel"/>
    <w:tmpl w:val="8D1CD60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3A4972"/>
    <w:multiLevelType w:val="hybridMultilevel"/>
    <w:tmpl w:val="41887F16"/>
    <w:lvl w:ilvl="0" w:tplc="715C5094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1D3188"/>
    <w:multiLevelType w:val="hybridMultilevel"/>
    <w:tmpl w:val="9A30C356"/>
    <w:lvl w:ilvl="0" w:tplc="DE306FB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A6496E"/>
    <w:multiLevelType w:val="hybridMultilevel"/>
    <w:tmpl w:val="67545DDE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98086412">
    <w:abstractNumId w:val="5"/>
  </w:num>
  <w:num w:numId="2" w16cid:durableId="2068720897">
    <w:abstractNumId w:val="15"/>
  </w:num>
  <w:num w:numId="3" w16cid:durableId="1775906280">
    <w:abstractNumId w:val="2"/>
  </w:num>
  <w:num w:numId="4" w16cid:durableId="285744255">
    <w:abstractNumId w:val="12"/>
  </w:num>
  <w:num w:numId="5" w16cid:durableId="1515925854">
    <w:abstractNumId w:val="3"/>
  </w:num>
  <w:num w:numId="6" w16cid:durableId="1516308412">
    <w:abstractNumId w:val="0"/>
  </w:num>
  <w:num w:numId="7" w16cid:durableId="718669301">
    <w:abstractNumId w:val="13"/>
  </w:num>
  <w:num w:numId="8" w16cid:durableId="617762754">
    <w:abstractNumId w:val="19"/>
  </w:num>
  <w:num w:numId="9" w16cid:durableId="284115982">
    <w:abstractNumId w:val="1"/>
  </w:num>
  <w:num w:numId="10" w16cid:durableId="1690058918">
    <w:abstractNumId w:val="21"/>
  </w:num>
  <w:num w:numId="11" w16cid:durableId="366564432">
    <w:abstractNumId w:val="11"/>
  </w:num>
  <w:num w:numId="12" w16cid:durableId="1190874842">
    <w:abstractNumId w:val="14"/>
  </w:num>
  <w:num w:numId="13" w16cid:durableId="1403455099">
    <w:abstractNumId w:val="18"/>
  </w:num>
  <w:num w:numId="14" w16cid:durableId="2120642615">
    <w:abstractNumId w:val="20"/>
  </w:num>
  <w:num w:numId="15" w16cid:durableId="1046442064">
    <w:abstractNumId w:val="16"/>
  </w:num>
  <w:num w:numId="16" w16cid:durableId="369188095">
    <w:abstractNumId w:val="4"/>
  </w:num>
  <w:num w:numId="17" w16cid:durableId="177237510">
    <w:abstractNumId w:val="7"/>
  </w:num>
  <w:num w:numId="18" w16cid:durableId="944996255">
    <w:abstractNumId w:val="6"/>
  </w:num>
  <w:num w:numId="19" w16cid:durableId="2106414456">
    <w:abstractNumId w:val="9"/>
  </w:num>
  <w:num w:numId="20" w16cid:durableId="355935376">
    <w:abstractNumId w:val="17"/>
  </w:num>
  <w:num w:numId="21" w16cid:durableId="877006554">
    <w:abstractNumId w:val="10"/>
  </w:num>
  <w:num w:numId="22" w16cid:durableId="1550528946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1NDUwNrYwNTAxMjdX0lEKTi0uzszPAykwqgUAWgPyySwAAAA="/>
  </w:docVars>
  <w:rsids>
    <w:rsidRoot w:val="002156C1"/>
    <w:rsid w:val="000036F5"/>
    <w:rsid w:val="000051BC"/>
    <w:rsid w:val="00014B93"/>
    <w:rsid w:val="0003187C"/>
    <w:rsid w:val="00053F0F"/>
    <w:rsid w:val="00054BE5"/>
    <w:rsid w:val="000607AD"/>
    <w:rsid w:val="00071C23"/>
    <w:rsid w:val="00075BDD"/>
    <w:rsid w:val="00077FAA"/>
    <w:rsid w:val="00080539"/>
    <w:rsid w:val="000904B4"/>
    <w:rsid w:val="0009225A"/>
    <w:rsid w:val="000B318C"/>
    <w:rsid w:val="000C4DA4"/>
    <w:rsid w:val="000D0070"/>
    <w:rsid w:val="000D0CEB"/>
    <w:rsid w:val="000D17A7"/>
    <w:rsid w:val="000E32F1"/>
    <w:rsid w:val="000E3319"/>
    <w:rsid w:val="000E7443"/>
    <w:rsid w:val="000F090E"/>
    <w:rsid w:val="000F0DFE"/>
    <w:rsid w:val="000F2DE4"/>
    <w:rsid w:val="000F545C"/>
    <w:rsid w:val="0010081D"/>
    <w:rsid w:val="00111811"/>
    <w:rsid w:val="0011188B"/>
    <w:rsid w:val="00113D3A"/>
    <w:rsid w:val="001154EC"/>
    <w:rsid w:val="00125DD1"/>
    <w:rsid w:val="00126ACF"/>
    <w:rsid w:val="00127CCF"/>
    <w:rsid w:val="00133A5E"/>
    <w:rsid w:val="001342EF"/>
    <w:rsid w:val="00140357"/>
    <w:rsid w:val="0014085C"/>
    <w:rsid w:val="00141B66"/>
    <w:rsid w:val="00151240"/>
    <w:rsid w:val="00151AD6"/>
    <w:rsid w:val="00155DC2"/>
    <w:rsid w:val="00157282"/>
    <w:rsid w:val="00166EF5"/>
    <w:rsid w:val="00172C53"/>
    <w:rsid w:val="00183D61"/>
    <w:rsid w:val="0018513D"/>
    <w:rsid w:val="00195130"/>
    <w:rsid w:val="00195477"/>
    <w:rsid w:val="001A64A9"/>
    <w:rsid w:val="001B1F70"/>
    <w:rsid w:val="001B7F12"/>
    <w:rsid w:val="001C144D"/>
    <w:rsid w:val="001C3DE8"/>
    <w:rsid w:val="001C6423"/>
    <w:rsid w:val="001D7AEB"/>
    <w:rsid w:val="001D7F22"/>
    <w:rsid w:val="001E15EC"/>
    <w:rsid w:val="001F386A"/>
    <w:rsid w:val="0020137F"/>
    <w:rsid w:val="00201E17"/>
    <w:rsid w:val="002020BB"/>
    <w:rsid w:val="00204760"/>
    <w:rsid w:val="002156C1"/>
    <w:rsid w:val="00217E5D"/>
    <w:rsid w:val="002270BE"/>
    <w:rsid w:val="0023221F"/>
    <w:rsid w:val="00232E3C"/>
    <w:rsid w:val="00242CD9"/>
    <w:rsid w:val="00244802"/>
    <w:rsid w:val="00250FFE"/>
    <w:rsid w:val="00251AF7"/>
    <w:rsid w:val="0025291F"/>
    <w:rsid w:val="00254E3E"/>
    <w:rsid w:val="00256E7B"/>
    <w:rsid w:val="00260927"/>
    <w:rsid w:val="0026174A"/>
    <w:rsid w:val="0027193F"/>
    <w:rsid w:val="00271EB8"/>
    <w:rsid w:val="00272834"/>
    <w:rsid w:val="002778A0"/>
    <w:rsid w:val="00277CF6"/>
    <w:rsid w:val="00283A3E"/>
    <w:rsid w:val="002979DA"/>
    <w:rsid w:val="002A1C30"/>
    <w:rsid w:val="002A3B4F"/>
    <w:rsid w:val="002B2E78"/>
    <w:rsid w:val="002B7303"/>
    <w:rsid w:val="002B784A"/>
    <w:rsid w:val="002C048D"/>
    <w:rsid w:val="002C5C34"/>
    <w:rsid w:val="002C6E50"/>
    <w:rsid w:val="002D291F"/>
    <w:rsid w:val="002D65D3"/>
    <w:rsid w:val="002E2106"/>
    <w:rsid w:val="002E790E"/>
    <w:rsid w:val="002F48FA"/>
    <w:rsid w:val="002F54FA"/>
    <w:rsid w:val="00302053"/>
    <w:rsid w:val="00304A82"/>
    <w:rsid w:val="003064DD"/>
    <w:rsid w:val="00307C56"/>
    <w:rsid w:val="00307ED7"/>
    <w:rsid w:val="00314247"/>
    <w:rsid w:val="00316E18"/>
    <w:rsid w:val="003226BD"/>
    <w:rsid w:val="00323E14"/>
    <w:rsid w:val="00342894"/>
    <w:rsid w:val="00347CC3"/>
    <w:rsid w:val="00352C8E"/>
    <w:rsid w:val="00352CE8"/>
    <w:rsid w:val="003556BE"/>
    <w:rsid w:val="00355DBA"/>
    <w:rsid w:val="00364B66"/>
    <w:rsid w:val="003703A7"/>
    <w:rsid w:val="003706F4"/>
    <w:rsid w:val="00380A11"/>
    <w:rsid w:val="00381FD0"/>
    <w:rsid w:val="00390F35"/>
    <w:rsid w:val="00390FF6"/>
    <w:rsid w:val="003A3F86"/>
    <w:rsid w:val="003B22FC"/>
    <w:rsid w:val="003B255D"/>
    <w:rsid w:val="003B3416"/>
    <w:rsid w:val="003B5123"/>
    <w:rsid w:val="003B5534"/>
    <w:rsid w:val="003C73F0"/>
    <w:rsid w:val="003D0FD0"/>
    <w:rsid w:val="003D15BA"/>
    <w:rsid w:val="003D1DFE"/>
    <w:rsid w:val="003D1FA5"/>
    <w:rsid w:val="003D38D4"/>
    <w:rsid w:val="003D3D8D"/>
    <w:rsid w:val="003D5C6E"/>
    <w:rsid w:val="003E28A7"/>
    <w:rsid w:val="003F161D"/>
    <w:rsid w:val="003F1CEB"/>
    <w:rsid w:val="003F3072"/>
    <w:rsid w:val="003F559B"/>
    <w:rsid w:val="003F771A"/>
    <w:rsid w:val="00403DA0"/>
    <w:rsid w:val="00412865"/>
    <w:rsid w:val="00415965"/>
    <w:rsid w:val="00421863"/>
    <w:rsid w:val="004219FE"/>
    <w:rsid w:val="00430E6C"/>
    <w:rsid w:val="00437B84"/>
    <w:rsid w:val="00437BB8"/>
    <w:rsid w:val="004403F5"/>
    <w:rsid w:val="004424EE"/>
    <w:rsid w:val="004567E2"/>
    <w:rsid w:val="00456D32"/>
    <w:rsid w:val="00467A0A"/>
    <w:rsid w:val="00482687"/>
    <w:rsid w:val="00482B80"/>
    <w:rsid w:val="004867CC"/>
    <w:rsid w:val="0049083D"/>
    <w:rsid w:val="00494624"/>
    <w:rsid w:val="004A2536"/>
    <w:rsid w:val="004A2F87"/>
    <w:rsid w:val="004A3546"/>
    <w:rsid w:val="004A7CFD"/>
    <w:rsid w:val="004C257C"/>
    <w:rsid w:val="004C3C77"/>
    <w:rsid w:val="004C6B86"/>
    <w:rsid w:val="004E1D08"/>
    <w:rsid w:val="004E30E8"/>
    <w:rsid w:val="004E315C"/>
    <w:rsid w:val="004E74BD"/>
    <w:rsid w:val="004F0CA5"/>
    <w:rsid w:val="004F2AEA"/>
    <w:rsid w:val="00501D25"/>
    <w:rsid w:val="00507E10"/>
    <w:rsid w:val="00512C91"/>
    <w:rsid w:val="005157F8"/>
    <w:rsid w:val="005166C7"/>
    <w:rsid w:val="0052487F"/>
    <w:rsid w:val="00527425"/>
    <w:rsid w:val="00531208"/>
    <w:rsid w:val="005317F9"/>
    <w:rsid w:val="005336AA"/>
    <w:rsid w:val="00535C80"/>
    <w:rsid w:val="00542554"/>
    <w:rsid w:val="00545E6B"/>
    <w:rsid w:val="0054657E"/>
    <w:rsid w:val="0055409A"/>
    <w:rsid w:val="00560542"/>
    <w:rsid w:val="00563B7A"/>
    <w:rsid w:val="00565D0E"/>
    <w:rsid w:val="00567BCD"/>
    <w:rsid w:val="00586530"/>
    <w:rsid w:val="0059645F"/>
    <w:rsid w:val="00596927"/>
    <w:rsid w:val="00596FEA"/>
    <w:rsid w:val="005A611D"/>
    <w:rsid w:val="005A6DED"/>
    <w:rsid w:val="005C0870"/>
    <w:rsid w:val="005C2637"/>
    <w:rsid w:val="005C2AA0"/>
    <w:rsid w:val="005C67D6"/>
    <w:rsid w:val="005E3A5E"/>
    <w:rsid w:val="005F2958"/>
    <w:rsid w:val="005F5E63"/>
    <w:rsid w:val="005F7088"/>
    <w:rsid w:val="00612017"/>
    <w:rsid w:val="006201A1"/>
    <w:rsid w:val="0062059A"/>
    <w:rsid w:val="00623C57"/>
    <w:rsid w:val="0062472F"/>
    <w:rsid w:val="00625B80"/>
    <w:rsid w:val="00633109"/>
    <w:rsid w:val="00634480"/>
    <w:rsid w:val="006352DC"/>
    <w:rsid w:val="006466FA"/>
    <w:rsid w:val="00646BED"/>
    <w:rsid w:val="00654558"/>
    <w:rsid w:val="00662D90"/>
    <w:rsid w:val="00662D9A"/>
    <w:rsid w:val="00665511"/>
    <w:rsid w:val="00672181"/>
    <w:rsid w:val="00681805"/>
    <w:rsid w:val="006828C2"/>
    <w:rsid w:val="00690720"/>
    <w:rsid w:val="006974E8"/>
    <w:rsid w:val="006B7C57"/>
    <w:rsid w:val="006C3FE5"/>
    <w:rsid w:val="006C6E3C"/>
    <w:rsid w:val="006C7453"/>
    <w:rsid w:val="006D2697"/>
    <w:rsid w:val="006D31D7"/>
    <w:rsid w:val="00703FEC"/>
    <w:rsid w:val="007053E8"/>
    <w:rsid w:val="007127A2"/>
    <w:rsid w:val="00712AFC"/>
    <w:rsid w:val="007145CD"/>
    <w:rsid w:val="0072656A"/>
    <w:rsid w:val="00727078"/>
    <w:rsid w:val="007452CA"/>
    <w:rsid w:val="00751DCD"/>
    <w:rsid w:val="00753DF7"/>
    <w:rsid w:val="007559A9"/>
    <w:rsid w:val="00762298"/>
    <w:rsid w:val="00767D3B"/>
    <w:rsid w:val="00767D91"/>
    <w:rsid w:val="00773B97"/>
    <w:rsid w:val="00776803"/>
    <w:rsid w:val="007876C1"/>
    <w:rsid w:val="007A78D6"/>
    <w:rsid w:val="007B237B"/>
    <w:rsid w:val="007B26A4"/>
    <w:rsid w:val="007C624B"/>
    <w:rsid w:val="007D39E1"/>
    <w:rsid w:val="007D5616"/>
    <w:rsid w:val="007D65DC"/>
    <w:rsid w:val="007E4749"/>
    <w:rsid w:val="007F54F4"/>
    <w:rsid w:val="007F7688"/>
    <w:rsid w:val="0080000F"/>
    <w:rsid w:val="00800B03"/>
    <w:rsid w:val="00805EC7"/>
    <w:rsid w:val="00810AA5"/>
    <w:rsid w:val="0081352E"/>
    <w:rsid w:val="00815F19"/>
    <w:rsid w:val="00816E79"/>
    <w:rsid w:val="00820353"/>
    <w:rsid w:val="00830A4C"/>
    <w:rsid w:val="00830D11"/>
    <w:rsid w:val="00831780"/>
    <w:rsid w:val="00835E42"/>
    <w:rsid w:val="00850A6F"/>
    <w:rsid w:val="00854AF2"/>
    <w:rsid w:val="00860A13"/>
    <w:rsid w:val="00862879"/>
    <w:rsid w:val="00864DD3"/>
    <w:rsid w:val="00874899"/>
    <w:rsid w:val="008863CE"/>
    <w:rsid w:val="00886C57"/>
    <w:rsid w:val="008A2A79"/>
    <w:rsid w:val="008A30D0"/>
    <w:rsid w:val="008A4886"/>
    <w:rsid w:val="008A5751"/>
    <w:rsid w:val="008A5828"/>
    <w:rsid w:val="008B377D"/>
    <w:rsid w:val="008B482C"/>
    <w:rsid w:val="008B534E"/>
    <w:rsid w:val="008B5842"/>
    <w:rsid w:val="008C0847"/>
    <w:rsid w:val="008F6107"/>
    <w:rsid w:val="00901191"/>
    <w:rsid w:val="009064C0"/>
    <w:rsid w:val="00911F34"/>
    <w:rsid w:val="009147E2"/>
    <w:rsid w:val="00917B30"/>
    <w:rsid w:val="00925C0A"/>
    <w:rsid w:val="009406E1"/>
    <w:rsid w:val="00944E6D"/>
    <w:rsid w:val="00947875"/>
    <w:rsid w:val="00950CEE"/>
    <w:rsid w:val="00962E70"/>
    <w:rsid w:val="00963678"/>
    <w:rsid w:val="00964414"/>
    <w:rsid w:val="00986EA5"/>
    <w:rsid w:val="0099198B"/>
    <w:rsid w:val="00991A00"/>
    <w:rsid w:val="009968E1"/>
    <w:rsid w:val="009A1DA7"/>
    <w:rsid w:val="009A255F"/>
    <w:rsid w:val="009A452B"/>
    <w:rsid w:val="009A5671"/>
    <w:rsid w:val="009B43A3"/>
    <w:rsid w:val="009B6523"/>
    <w:rsid w:val="009D053A"/>
    <w:rsid w:val="009D0AF6"/>
    <w:rsid w:val="009D4F27"/>
    <w:rsid w:val="009D5794"/>
    <w:rsid w:val="009D7291"/>
    <w:rsid w:val="009E3B84"/>
    <w:rsid w:val="009E4918"/>
    <w:rsid w:val="009F29F7"/>
    <w:rsid w:val="009F5EFE"/>
    <w:rsid w:val="00A1168B"/>
    <w:rsid w:val="00A12CF7"/>
    <w:rsid w:val="00A2076F"/>
    <w:rsid w:val="00A25925"/>
    <w:rsid w:val="00A25ABB"/>
    <w:rsid w:val="00A32787"/>
    <w:rsid w:val="00A3771B"/>
    <w:rsid w:val="00A46809"/>
    <w:rsid w:val="00A47478"/>
    <w:rsid w:val="00A52CF2"/>
    <w:rsid w:val="00A53A6D"/>
    <w:rsid w:val="00A60B36"/>
    <w:rsid w:val="00A721F4"/>
    <w:rsid w:val="00A7452E"/>
    <w:rsid w:val="00A77598"/>
    <w:rsid w:val="00A876D5"/>
    <w:rsid w:val="00A878D1"/>
    <w:rsid w:val="00A9253E"/>
    <w:rsid w:val="00A937AC"/>
    <w:rsid w:val="00A96FF5"/>
    <w:rsid w:val="00AA3742"/>
    <w:rsid w:val="00AA510B"/>
    <w:rsid w:val="00AB11DE"/>
    <w:rsid w:val="00AB3E25"/>
    <w:rsid w:val="00AD0491"/>
    <w:rsid w:val="00AD4A3E"/>
    <w:rsid w:val="00AE5EB1"/>
    <w:rsid w:val="00AE6272"/>
    <w:rsid w:val="00B04F99"/>
    <w:rsid w:val="00B10CE5"/>
    <w:rsid w:val="00B23F20"/>
    <w:rsid w:val="00B27D2E"/>
    <w:rsid w:val="00B3737B"/>
    <w:rsid w:val="00B402D6"/>
    <w:rsid w:val="00B513BA"/>
    <w:rsid w:val="00B557A4"/>
    <w:rsid w:val="00B55AF6"/>
    <w:rsid w:val="00B5657D"/>
    <w:rsid w:val="00B56BB1"/>
    <w:rsid w:val="00B57C06"/>
    <w:rsid w:val="00B609C7"/>
    <w:rsid w:val="00B7142B"/>
    <w:rsid w:val="00B8043B"/>
    <w:rsid w:val="00B8112B"/>
    <w:rsid w:val="00B82210"/>
    <w:rsid w:val="00B8483E"/>
    <w:rsid w:val="00B9189B"/>
    <w:rsid w:val="00B91C74"/>
    <w:rsid w:val="00B97152"/>
    <w:rsid w:val="00BA11BB"/>
    <w:rsid w:val="00BA1429"/>
    <w:rsid w:val="00BA2F1D"/>
    <w:rsid w:val="00BA73A1"/>
    <w:rsid w:val="00BB1F39"/>
    <w:rsid w:val="00BB3D05"/>
    <w:rsid w:val="00BB6CD8"/>
    <w:rsid w:val="00BC29D6"/>
    <w:rsid w:val="00BC30E8"/>
    <w:rsid w:val="00BC360C"/>
    <w:rsid w:val="00BC3E08"/>
    <w:rsid w:val="00BC4B97"/>
    <w:rsid w:val="00BC706B"/>
    <w:rsid w:val="00BD29C2"/>
    <w:rsid w:val="00BD49DF"/>
    <w:rsid w:val="00BE1CC6"/>
    <w:rsid w:val="00BE2BAE"/>
    <w:rsid w:val="00BE451D"/>
    <w:rsid w:val="00BE72C8"/>
    <w:rsid w:val="00BE7B1A"/>
    <w:rsid w:val="00BF1285"/>
    <w:rsid w:val="00C026D4"/>
    <w:rsid w:val="00C041E8"/>
    <w:rsid w:val="00C16A50"/>
    <w:rsid w:val="00C16F70"/>
    <w:rsid w:val="00C27C66"/>
    <w:rsid w:val="00C31677"/>
    <w:rsid w:val="00C33325"/>
    <w:rsid w:val="00C33B48"/>
    <w:rsid w:val="00C36C75"/>
    <w:rsid w:val="00C46E65"/>
    <w:rsid w:val="00C50016"/>
    <w:rsid w:val="00C623E9"/>
    <w:rsid w:val="00C62AA7"/>
    <w:rsid w:val="00C748C8"/>
    <w:rsid w:val="00C9425E"/>
    <w:rsid w:val="00CA3717"/>
    <w:rsid w:val="00CA37F5"/>
    <w:rsid w:val="00CA7083"/>
    <w:rsid w:val="00CA7584"/>
    <w:rsid w:val="00CB13FC"/>
    <w:rsid w:val="00CC17EA"/>
    <w:rsid w:val="00CC2426"/>
    <w:rsid w:val="00CD057B"/>
    <w:rsid w:val="00CD17B9"/>
    <w:rsid w:val="00CD328D"/>
    <w:rsid w:val="00CD70B1"/>
    <w:rsid w:val="00CE021A"/>
    <w:rsid w:val="00CE3923"/>
    <w:rsid w:val="00CF0BFB"/>
    <w:rsid w:val="00CF6443"/>
    <w:rsid w:val="00D048FB"/>
    <w:rsid w:val="00D14564"/>
    <w:rsid w:val="00D20ECF"/>
    <w:rsid w:val="00D24973"/>
    <w:rsid w:val="00D27214"/>
    <w:rsid w:val="00D33FBD"/>
    <w:rsid w:val="00D425A3"/>
    <w:rsid w:val="00D42973"/>
    <w:rsid w:val="00D521CB"/>
    <w:rsid w:val="00D52DD0"/>
    <w:rsid w:val="00D54226"/>
    <w:rsid w:val="00D55665"/>
    <w:rsid w:val="00D62E06"/>
    <w:rsid w:val="00D62EFB"/>
    <w:rsid w:val="00D64FE6"/>
    <w:rsid w:val="00D73AEE"/>
    <w:rsid w:val="00D755B9"/>
    <w:rsid w:val="00D86C5C"/>
    <w:rsid w:val="00D87F37"/>
    <w:rsid w:val="00D92FB2"/>
    <w:rsid w:val="00D948E6"/>
    <w:rsid w:val="00D95107"/>
    <w:rsid w:val="00DA237E"/>
    <w:rsid w:val="00DB1A5A"/>
    <w:rsid w:val="00DB4481"/>
    <w:rsid w:val="00DB74D3"/>
    <w:rsid w:val="00DC56BB"/>
    <w:rsid w:val="00DD224A"/>
    <w:rsid w:val="00DD633F"/>
    <w:rsid w:val="00DE042D"/>
    <w:rsid w:val="00DE2ED5"/>
    <w:rsid w:val="00DE31B0"/>
    <w:rsid w:val="00DE6B9F"/>
    <w:rsid w:val="00DF0005"/>
    <w:rsid w:val="00DF792B"/>
    <w:rsid w:val="00E16CCC"/>
    <w:rsid w:val="00E21899"/>
    <w:rsid w:val="00E27D5A"/>
    <w:rsid w:val="00E33C11"/>
    <w:rsid w:val="00E346FD"/>
    <w:rsid w:val="00E43988"/>
    <w:rsid w:val="00E5115C"/>
    <w:rsid w:val="00E5242A"/>
    <w:rsid w:val="00E54DD4"/>
    <w:rsid w:val="00E60C0A"/>
    <w:rsid w:val="00E62721"/>
    <w:rsid w:val="00E65F98"/>
    <w:rsid w:val="00E66D0A"/>
    <w:rsid w:val="00E76885"/>
    <w:rsid w:val="00E86F28"/>
    <w:rsid w:val="00E920C5"/>
    <w:rsid w:val="00E94CB3"/>
    <w:rsid w:val="00E9797D"/>
    <w:rsid w:val="00EA3E01"/>
    <w:rsid w:val="00EB387B"/>
    <w:rsid w:val="00EB50E5"/>
    <w:rsid w:val="00EB5220"/>
    <w:rsid w:val="00EB62AF"/>
    <w:rsid w:val="00EC5895"/>
    <w:rsid w:val="00ED13B0"/>
    <w:rsid w:val="00ED31BF"/>
    <w:rsid w:val="00ED4227"/>
    <w:rsid w:val="00ED5DED"/>
    <w:rsid w:val="00EE4413"/>
    <w:rsid w:val="00EE6151"/>
    <w:rsid w:val="00EF1389"/>
    <w:rsid w:val="00EF1F55"/>
    <w:rsid w:val="00EF64AA"/>
    <w:rsid w:val="00EF7C6B"/>
    <w:rsid w:val="00F01D35"/>
    <w:rsid w:val="00F0663D"/>
    <w:rsid w:val="00F06931"/>
    <w:rsid w:val="00F07862"/>
    <w:rsid w:val="00F10139"/>
    <w:rsid w:val="00F12182"/>
    <w:rsid w:val="00F138FD"/>
    <w:rsid w:val="00F21076"/>
    <w:rsid w:val="00F222AB"/>
    <w:rsid w:val="00F22CC7"/>
    <w:rsid w:val="00F250C7"/>
    <w:rsid w:val="00F26D9F"/>
    <w:rsid w:val="00F271BB"/>
    <w:rsid w:val="00F30869"/>
    <w:rsid w:val="00F31D11"/>
    <w:rsid w:val="00F35DA6"/>
    <w:rsid w:val="00F37A0D"/>
    <w:rsid w:val="00F54833"/>
    <w:rsid w:val="00F55AFF"/>
    <w:rsid w:val="00F56876"/>
    <w:rsid w:val="00F618DC"/>
    <w:rsid w:val="00F62A21"/>
    <w:rsid w:val="00F63872"/>
    <w:rsid w:val="00F66462"/>
    <w:rsid w:val="00F76958"/>
    <w:rsid w:val="00F80225"/>
    <w:rsid w:val="00F80A6B"/>
    <w:rsid w:val="00F8244C"/>
    <w:rsid w:val="00F85E83"/>
    <w:rsid w:val="00F86851"/>
    <w:rsid w:val="00F93072"/>
    <w:rsid w:val="00F945DF"/>
    <w:rsid w:val="00F951C0"/>
    <w:rsid w:val="00FA55BB"/>
    <w:rsid w:val="00FB1426"/>
    <w:rsid w:val="00FD2AF8"/>
    <w:rsid w:val="00FD34AD"/>
    <w:rsid w:val="00FE3E07"/>
    <w:rsid w:val="00FE4813"/>
    <w:rsid w:val="00FE704A"/>
    <w:rsid w:val="00FF6FD2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F522A4"/>
  <w15:chartTrackingRefBased/>
  <w15:docId w15:val="{31B24748-169F-4EA1-B98B-09F1FB089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Plain Text" w:uiPriority="99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0542"/>
    <w:rPr>
      <w:sz w:val="24"/>
      <w:szCs w:val="24"/>
    </w:rPr>
  </w:style>
  <w:style w:type="paragraph" w:styleId="Balk1">
    <w:name w:val="heading 1"/>
    <w:basedOn w:val="Normal"/>
    <w:next w:val="Normal"/>
    <w:qFormat/>
    <w:pPr>
      <w:keepNext/>
      <w:jc w:val="center"/>
      <w:outlineLvl w:val="0"/>
    </w:pPr>
    <w:rPr>
      <w:b/>
      <w:szCs w:val="20"/>
    </w:rPr>
  </w:style>
  <w:style w:type="paragraph" w:styleId="Balk2">
    <w:name w:val="heading 2"/>
    <w:basedOn w:val="Normal"/>
    <w:next w:val="Normal"/>
    <w:qFormat/>
    <w:pPr>
      <w:keepNext/>
      <w:outlineLvl w:val="1"/>
    </w:pPr>
    <w:rPr>
      <w:szCs w:val="20"/>
    </w:rPr>
  </w:style>
  <w:style w:type="paragraph" w:styleId="Balk3">
    <w:name w:val="heading 3"/>
    <w:basedOn w:val="Normal"/>
    <w:next w:val="Normal"/>
    <w:qFormat/>
    <w:pPr>
      <w:keepNext/>
      <w:ind w:left="113" w:right="113"/>
      <w:jc w:val="center"/>
      <w:outlineLvl w:val="2"/>
    </w:pPr>
    <w:rPr>
      <w:b/>
      <w:sz w:val="20"/>
      <w:szCs w:val="20"/>
    </w:rPr>
  </w:style>
  <w:style w:type="paragraph" w:styleId="Balk4">
    <w:name w:val="heading 4"/>
    <w:basedOn w:val="Normal"/>
    <w:next w:val="Normal"/>
    <w:qFormat/>
    <w:pPr>
      <w:keepNext/>
      <w:jc w:val="center"/>
      <w:outlineLvl w:val="3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mrow1">
    <w:name w:val="mrow1"/>
    <w:rsid w:val="00BE7B1A"/>
    <w:rPr>
      <w:vanish w:val="0"/>
      <w:webHidden w:val="0"/>
      <w:bdr w:val="single" w:sz="6" w:space="6" w:color="000000" w:frame="1"/>
      <w:shd w:val="clear" w:color="auto" w:fill="FFFFDD"/>
      <w:specVanish w:val="0"/>
    </w:rPr>
  </w:style>
  <w:style w:type="character" w:customStyle="1" w:styleId="mi11">
    <w:name w:val="mi11"/>
    <w:rsid w:val="00BE7B1A"/>
    <w:rPr>
      <w:i/>
      <w:iCs/>
      <w:vanish w:val="0"/>
      <w:webHidden w:val="0"/>
      <w:bdr w:val="single" w:sz="6" w:space="6" w:color="000000" w:frame="1"/>
      <w:shd w:val="clear" w:color="auto" w:fill="FFFFDD"/>
      <w:specVanish w:val="0"/>
    </w:rPr>
  </w:style>
  <w:style w:type="paragraph" w:styleId="BalonMetni">
    <w:name w:val="Balloon Text"/>
    <w:basedOn w:val="Normal"/>
    <w:semiHidden/>
    <w:rsid w:val="00B91C74"/>
    <w:rPr>
      <w:rFonts w:ascii="Tahoma" w:hAnsi="Tahoma" w:cs="Tahoma"/>
      <w:sz w:val="16"/>
      <w:szCs w:val="16"/>
    </w:rPr>
  </w:style>
  <w:style w:type="character" w:styleId="Kpr">
    <w:name w:val="Hyperlink"/>
    <w:uiPriority w:val="99"/>
    <w:unhideWhenUsed/>
    <w:rsid w:val="00A876D5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D33FBD"/>
    <w:pPr>
      <w:ind w:left="708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rsid w:val="00D33FBD"/>
    <w:pPr>
      <w:spacing w:before="100" w:beforeAutospacing="1" w:after="100" w:afterAutospacing="1"/>
    </w:pPr>
  </w:style>
  <w:style w:type="character" w:customStyle="1" w:styleId="grame">
    <w:name w:val="grame"/>
    <w:rsid w:val="001D7F22"/>
  </w:style>
  <w:style w:type="character" w:customStyle="1" w:styleId="spelle">
    <w:name w:val="spelle"/>
    <w:rsid w:val="00F76958"/>
  </w:style>
  <w:style w:type="table" w:styleId="TabloKlavuzu">
    <w:name w:val="Table Grid"/>
    <w:basedOn w:val="NormalTablo"/>
    <w:uiPriority w:val="59"/>
    <w:rsid w:val="007622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">
    <w:name w:val="p"/>
    <w:basedOn w:val="Normal"/>
    <w:rsid w:val="00EF64AA"/>
    <w:pPr>
      <w:spacing w:before="100" w:beforeAutospacing="1" w:after="100" w:afterAutospacing="1"/>
    </w:pPr>
  </w:style>
  <w:style w:type="character" w:styleId="Vurgu">
    <w:name w:val="Emphasis"/>
    <w:uiPriority w:val="20"/>
    <w:qFormat/>
    <w:rsid w:val="00EF64AA"/>
    <w:rPr>
      <w:i/>
      <w:iCs/>
    </w:rPr>
  </w:style>
  <w:style w:type="character" w:customStyle="1" w:styleId="mi">
    <w:name w:val="mi"/>
    <w:rsid w:val="00EF64AA"/>
  </w:style>
  <w:style w:type="character" w:customStyle="1" w:styleId="mo">
    <w:name w:val="mo"/>
    <w:rsid w:val="00EF64AA"/>
  </w:style>
  <w:style w:type="character" w:customStyle="1" w:styleId="msqrt">
    <w:name w:val="msqrt"/>
    <w:rsid w:val="00EF64AA"/>
  </w:style>
  <w:style w:type="character" w:customStyle="1" w:styleId="mn">
    <w:name w:val="mn"/>
    <w:rsid w:val="00EF64AA"/>
  </w:style>
  <w:style w:type="character" w:styleId="YerTutucuMetni">
    <w:name w:val="Placeholder Text"/>
    <w:basedOn w:val="VarsaylanParagrafYazTipi"/>
    <w:uiPriority w:val="99"/>
    <w:semiHidden/>
    <w:rsid w:val="00F250C7"/>
    <w:rPr>
      <w:color w:val="808080"/>
    </w:rPr>
  </w:style>
  <w:style w:type="character" w:customStyle="1" w:styleId="fontstyle01">
    <w:name w:val="fontstyle01"/>
    <w:basedOn w:val="VarsaylanParagrafYazTipi"/>
    <w:rsid w:val="00381FD0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VarsaylanParagrafYazTipi"/>
    <w:rsid w:val="00381FD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VarsaylanParagrafYazTipi"/>
    <w:rsid w:val="000036F5"/>
    <w:rPr>
      <w:rFonts w:ascii="Symbol" w:hAnsi="Symbol" w:hint="default"/>
      <w:b w:val="0"/>
      <w:bCs w:val="0"/>
      <w:i w:val="0"/>
      <w:iCs w:val="0"/>
      <w:color w:val="000000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6C3FE5"/>
    <w:rPr>
      <w:color w:val="605E5C"/>
      <w:shd w:val="clear" w:color="auto" w:fill="E1DFDD"/>
    </w:rPr>
  </w:style>
  <w:style w:type="paragraph" w:styleId="DzMetin">
    <w:name w:val="Plain Text"/>
    <w:basedOn w:val="Normal"/>
    <w:link w:val="DzMetinChar"/>
    <w:uiPriority w:val="99"/>
    <w:unhideWhenUsed/>
    <w:rsid w:val="004219FE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DzMetinChar">
    <w:name w:val="Düz Metin Char"/>
    <w:basedOn w:val="VarsaylanParagrafYazTipi"/>
    <w:link w:val="DzMetin"/>
    <w:uiPriority w:val="99"/>
    <w:rsid w:val="004219FE"/>
    <w:rPr>
      <w:rFonts w:ascii="Consolas" w:eastAsiaTheme="minorHAnsi" w:hAnsi="Consolas" w:cstheme="minorBidi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341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8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4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6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66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wmf"/><Relationship Id="rId10" Type="http://schemas.openxmlformats.org/officeDocument/2006/relationships/hyperlink" Target="https://www.kgm.gov.tr/SiteCollectionDocuments/KGMdocuments/Root/Uzakliklar/ilmesafe.xlsx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kgm.gov.tr/Sayfalar/KGM/SiteTr/Root/Uzakliklar.aspx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91b96a0-5306-48cd-8ccb-5ffdf287cfa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0DB940C6C96AF4087B2EB5E88467A89" ma:contentTypeVersion="15" ma:contentTypeDescription="Yeni belge oluşturun." ma:contentTypeScope="" ma:versionID="ee3d02e6a161baaef78c7ae55ca7436e">
  <xsd:schema xmlns:xsd="http://www.w3.org/2001/XMLSchema" xmlns:xs="http://www.w3.org/2001/XMLSchema" xmlns:p="http://schemas.microsoft.com/office/2006/metadata/properties" xmlns:ns3="602c1358-91e0-48f5-98fe-f0e634156ba8" xmlns:ns4="891b96a0-5306-48cd-8ccb-5ffdf287cfab" targetNamespace="http://schemas.microsoft.com/office/2006/metadata/properties" ma:root="true" ma:fieldsID="4fcd3a20697e1bb8bf2326e9d1ff79f0" ns3:_="" ns4:_="">
    <xsd:import namespace="602c1358-91e0-48f5-98fe-f0e634156ba8"/>
    <xsd:import namespace="891b96a0-5306-48cd-8ccb-5ffdf287cf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LengthInSecond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c1358-91e0-48f5-98fe-f0e634156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b96a0-5306-48cd-8ccb-5ffdf287cf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BAE068-0EEE-4461-A11C-28ED0FCBAEBC}">
  <ds:schemaRefs>
    <ds:schemaRef ds:uri="http://schemas.microsoft.com/office/2006/metadata/properties"/>
    <ds:schemaRef ds:uri="http://schemas.microsoft.com/office/infopath/2007/PartnerControls"/>
    <ds:schemaRef ds:uri="891b96a0-5306-48cd-8ccb-5ffdf287cfab"/>
  </ds:schemaRefs>
</ds:datastoreItem>
</file>

<file path=customXml/itemProps2.xml><?xml version="1.0" encoding="utf-8"?>
<ds:datastoreItem xmlns:ds="http://schemas.openxmlformats.org/officeDocument/2006/customXml" ds:itemID="{3EE5B642-4B86-483B-9FD1-8C6B066926A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02714DD-1E2F-4A0F-8DD3-0A0B0C2F1AA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8068F0-1A18-480E-BB97-2F74355E42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2c1358-91e0-48f5-98fe-f0e634156ba8"/>
    <ds:schemaRef ds:uri="891b96a0-5306-48cd-8ccb-5ffdf287cf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4</Pages>
  <Words>1503</Words>
  <Characters>8572</Characters>
  <Application>Microsoft Office Word</Application>
  <DocSecurity>0</DocSecurity>
  <Lines>71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Structures : Proje 1</vt:lpstr>
      <vt:lpstr>Data Structures : Proje 1</vt:lpstr>
    </vt:vector>
  </TitlesOfParts>
  <Company>EGE University</Company>
  <LinksUpToDate>false</LinksUpToDate>
  <CharactersWithSpaces>10055</CharactersWithSpaces>
  <SharedDoc>false</SharedDoc>
  <HLinks>
    <vt:vector size="36" baseType="variant">
      <vt:variant>
        <vt:i4>851993</vt:i4>
      </vt:variant>
      <vt:variant>
        <vt:i4>15</vt:i4>
      </vt:variant>
      <vt:variant>
        <vt:i4>0</vt:i4>
      </vt:variant>
      <vt:variant>
        <vt:i4>5</vt:i4>
      </vt:variant>
      <vt:variant>
        <vt:lpwstr>https://docs.microsoft.com/en-us/dotnet/csharp/programming-guide/file-system/how-to-read-from-a-text-file</vt:lpwstr>
      </vt:variant>
      <vt:variant>
        <vt:lpwstr/>
      </vt:variant>
      <vt:variant>
        <vt:i4>5373957</vt:i4>
      </vt:variant>
      <vt:variant>
        <vt:i4>12</vt:i4>
      </vt:variant>
      <vt:variant>
        <vt:i4>0</vt:i4>
      </vt:variant>
      <vt:variant>
        <vt:i4>5</vt:i4>
      </vt:variant>
      <vt:variant>
        <vt:lpwstr>https://archive.ics.uci.edu/ml/machine-learning-databases/iris/iris.data</vt:lpwstr>
      </vt:variant>
      <vt:variant>
        <vt:lpwstr/>
      </vt:variant>
      <vt:variant>
        <vt:i4>5242943</vt:i4>
      </vt:variant>
      <vt:variant>
        <vt:i4>6</vt:i4>
      </vt:variant>
      <vt:variant>
        <vt:i4>0</vt:i4>
      </vt:variant>
      <vt:variant>
        <vt:i4>5</vt:i4>
      </vt:variant>
      <vt:variant>
        <vt:lpwstr>https://tr.wikipedia.org/wiki/K-means_k%C3%BCmeleme</vt:lpwstr>
      </vt:variant>
      <vt:variant>
        <vt:lpwstr/>
      </vt:variant>
      <vt:variant>
        <vt:i4>6946924</vt:i4>
      </vt:variant>
      <vt:variant>
        <vt:i4>3</vt:i4>
      </vt:variant>
      <vt:variant>
        <vt:i4>0</vt:i4>
      </vt:variant>
      <vt:variant>
        <vt:i4>5</vt:i4>
      </vt:variant>
      <vt:variant>
        <vt:lpwstr>http://demonstrations.wolfram.com/SimulatingTheBirthdayProblem/</vt:lpwstr>
      </vt:variant>
      <vt:variant>
        <vt:lpwstr/>
      </vt:variant>
      <vt:variant>
        <vt:i4>7667828</vt:i4>
      </vt:variant>
      <vt:variant>
        <vt:i4>0</vt:i4>
      </vt:variant>
      <vt:variant>
        <vt:i4>0</vt:i4>
      </vt:variant>
      <vt:variant>
        <vt:i4>5</vt:i4>
      </vt:variant>
      <vt:variant>
        <vt:lpwstr>http://www-stat.stanford.edu/~susan/surprise/Birthday.html</vt:lpwstr>
      </vt:variant>
      <vt:variant>
        <vt:lpwstr/>
      </vt:variant>
      <vt:variant>
        <vt:i4>7995398</vt:i4>
      </vt:variant>
      <vt:variant>
        <vt:i4>-1</vt:i4>
      </vt:variant>
      <vt:variant>
        <vt:i4>1122</vt:i4>
      </vt:variant>
      <vt:variant>
        <vt:i4>1</vt:i4>
      </vt:variant>
      <vt:variant>
        <vt:lpwstr>http://cagriemreakin.com/wp-content/uploads/2017/08/03_iris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: Proje 1</dc:title>
  <dc:subject/>
  <dc:creator>Dr. Aybars UGUR</dc:creator>
  <cp:keywords/>
  <dc:description/>
  <cp:lastModifiedBy>AYBARS UGUR</cp:lastModifiedBy>
  <cp:revision>6</cp:revision>
  <cp:lastPrinted>2024-10-22T10:02:00Z</cp:lastPrinted>
  <dcterms:created xsi:type="dcterms:W3CDTF">2024-10-22T13:10:00Z</dcterms:created>
  <dcterms:modified xsi:type="dcterms:W3CDTF">2024-11-0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bbadb082a6cdff023712216f9b138a154723cce0cbcbffa5249783dd083429</vt:lpwstr>
  </property>
  <property fmtid="{D5CDD505-2E9C-101B-9397-08002B2CF9AE}" pid="3" name="ContentTypeId">
    <vt:lpwstr>0x010100B0DB940C6C96AF4087B2EB5E88467A89</vt:lpwstr>
  </property>
</Properties>
</file>